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CEA77F" w14:textId="77777777" w:rsidR="00A24B4E" w:rsidRDefault="002D0288">
      <w:pPr>
        <w:pBdr>
          <w:top w:val="nil"/>
          <w:left w:val="nil"/>
          <w:bottom w:val="nil"/>
          <w:right w:val="nil"/>
          <w:between w:val="nil"/>
        </w:pBdr>
        <w:spacing w:line="360" w:lineRule="auto"/>
        <w:jc w:val="center"/>
        <w:rPr>
          <w:b/>
          <w:color w:val="000000"/>
          <w:sz w:val="48"/>
          <w:szCs w:val="48"/>
        </w:rPr>
      </w:pPr>
      <w:bookmarkStart w:id="0" w:name="_heading=h.gjdgxs" w:colFirst="0" w:colLast="0"/>
      <w:bookmarkEnd w:id="0"/>
      <w:r>
        <w:rPr>
          <w:b/>
          <w:color w:val="000000"/>
          <w:sz w:val="48"/>
          <w:szCs w:val="48"/>
        </w:rPr>
        <w:t>Gymnázium, Praha 6, Arabská 14</w:t>
      </w:r>
    </w:p>
    <w:p w14:paraId="58FCB3CA" w14:textId="77777777" w:rsidR="00A24B4E" w:rsidRDefault="002D0288">
      <w:pPr>
        <w:pBdr>
          <w:top w:val="nil"/>
          <w:left w:val="nil"/>
          <w:bottom w:val="nil"/>
          <w:right w:val="nil"/>
          <w:between w:val="nil"/>
        </w:pBdr>
        <w:spacing w:after="2160" w:line="360" w:lineRule="auto"/>
        <w:jc w:val="center"/>
        <w:rPr>
          <w:color w:val="000000"/>
          <w:sz w:val="40"/>
          <w:szCs w:val="40"/>
        </w:rPr>
      </w:pPr>
      <w:r>
        <w:rPr>
          <w:color w:val="000000"/>
          <w:sz w:val="40"/>
          <w:szCs w:val="40"/>
        </w:rPr>
        <w:t>Obor programování</w:t>
      </w:r>
      <w:r>
        <w:rPr>
          <w:noProof/>
        </w:rPr>
        <w:drawing>
          <wp:anchor distT="0" distB="0" distL="114300" distR="114300" simplePos="0" relativeHeight="251658240" behindDoc="0" locked="0" layoutInCell="1" hidden="0" allowOverlap="1" wp14:anchorId="01C0DB80" wp14:editId="5EB15FE4">
            <wp:simplePos x="0" y="0"/>
            <wp:positionH relativeFrom="column">
              <wp:posOffset>1561465</wp:posOffset>
            </wp:positionH>
            <wp:positionV relativeFrom="paragraph">
              <wp:posOffset>740410</wp:posOffset>
            </wp:positionV>
            <wp:extent cx="2820670" cy="3242945"/>
            <wp:effectExtent l="0" t="0" r="0" b="0"/>
            <wp:wrapTopAndBottom distT="0" dist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820670" cy="3242945"/>
                    </a:xfrm>
                    <a:prstGeom prst="rect">
                      <a:avLst/>
                    </a:prstGeom>
                    <a:ln/>
                  </pic:spPr>
                </pic:pic>
              </a:graphicData>
            </a:graphic>
          </wp:anchor>
        </w:drawing>
      </w:r>
    </w:p>
    <w:p w14:paraId="718A2193" w14:textId="77777777" w:rsidR="00A24B4E" w:rsidRDefault="002D0288">
      <w:pPr>
        <w:pBdr>
          <w:top w:val="nil"/>
          <w:left w:val="nil"/>
          <w:bottom w:val="nil"/>
          <w:right w:val="nil"/>
          <w:between w:val="nil"/>
        </w:pBdr>
        <w:spacing w:before="2520" w:after="720" w:line="360" w:lineRule="auto"/>
        <w:jc w:val="center"/>
        <w:rPr>
          <w:b/>
          <w:color w:val="000000"/>
          <w:sz w:val="52"/>
          <w:szCs w:val="52"/>
        </w:rPr>
      </w:pPr>
      <w:r>
        <w:rPr>
          <w:b/>
          <w:color w:val="000000"/>
          <w:sz w:val="52"/>
          <w:szCs w:val="52"/>
        </w:rPr>
        <w:t>TEAMOVÝ ROČNÍKOVÝ PROJEKT</w:t>
      </w:r>
    </w:p>
    <w:p w14:paraId="5B36F265" w14:textId="77777777" w:rsidR="00A24B4E" w:rsidRDefault="00371347">
      <w:pPr>
        <w:pBdr>
          <w:top w:val="nil"/>
          <w:left w:val="nil"/>
          <w:bottom w:val="nil"/>
          <w:right w:val="nil"/>
          <w:between w:val="nil"/>
        </w:pBdr>
        <w:spacing w:line="360" w:lineRule="auto"/>
        <w:jc w:val="center"/>
        <w:rPr>
          <w:color w:val="000000"/>
          <w:sz w:val="32"/>
          <w:szCs w:val="32"/>
        </w:rPr>
      </w:pPr>
      <w:r>
        <w:rPr>
          <w:color w:val="000000"/>
          <w:sz w:val="32"/>
          <w:szCs w:val="32"/>
        </w:rPr>
        <w:t xml:space="preserve">Ondřej </w:t>
      </w:r>
      <w:r w:rsidR="002D0288">
        <w:rPr>
          <w:color w:val="000000"/>
          <w:sz w:val="32"/>
          <w:szCs w:val="32"/>
        </w:rPr>
        <w:t>Czadera, Vojtěch Šletr, Vojtěch Vojtěch</w:t>
      </w:r>
    </w:p>
    <w:p w14:paraId="65FDFF68" w14:textId="77777777" w:rsidR="00ED3788" w:rsidRPr="00ED3788" w:rsidRDefault="002D0288" w:rsidP="00ED3788">
      <w:pPr>
        <w:pBdr>
          <w:top w:val="nil"/>
          <w:left w:val="nil"/>
          <w:bottom w:val="nil"/>
          <w:right w:val="nil"/>
          <w:between w:val="nil"/>
        </w:pBdr>
        <w:spacing w:line="360" w:lineRule="auto"/>
        <w:jc w:val="center"/>
        <w:rPr>
          <w:color w:val="000000"/>
          <w:sz w:val="56"/>
          <w:szCs w:val="56"/>
        </w:rPr>
      </w:pPr>
      <w:r>
        <w:rPr>
          <w:color w:val="000000"/>
          <w:sz w:val="56"/>
          <w:szCs w:val="56"/>
        </w:rPr>
        <w:t>Čejiny.cz</w:t>
      </w:r>
      <w:r>
        <w:br w:type="page"/>
      </w:r>
    </w:p>
    <w:p w14:paraId="7CA4D083" w14:textId="77777777" w:rsidR="00ED3788" w:rsidRDefault="00ED3788" w:rsidP="00A84AD9">
      <w:pPr>
        <w:pBdr>
          <w:top w:val="nil"/>
          <w:left w:val="nil"/>
          <w:bottom w:val="nil"/>
          <w:right w:val="nil"/>
          <w:between w:val="nil"/>
        </w:pBdr>
        <w:spacing w:line="10080" w:lineRule="auto"/>
        <w:jc w:val="both"/>
      </w:pPr>
    </w:p>
    <w:p w14:paraId="59E0311E" w14:textId="77777777" w:rsidR="00ED3788" w:rsidRDefault="00ED3788" w:rsidP="00ED3788">
      <w:pPr>
        <w:pBdr>
          <w:top w:val="nil"/>
          <w:left w:val="nil"/>
          <w:bottom w:val="nil"/>
          <w:right w:val="nil"/>
          <w:between w:val="nil"/>
        </w:pBdr>
        <w:spacing w:line="312" w:lineRule="auto"/>
        <w:jc w:val="both"/>
      </w:pPr>
      <w:r>
        <w:t>Rádi bychom na tomto místě poděkovali panu profesorovi Mgr. Janu Lánovi, který byl vedoucím naší ročníkové práce. Děkujeme mu za pomoc a vstřícnost během celého psaní a za ochotu korigovat naše nápady i chyby, především v rámci hostingu naší ročníkové práce.</w:t>
      </w:r>
    </w:p>
    <w:p w14:paraId="08C92BBC" w14:textId="77777777" w:rsidR="00A24B4E" w:rsidRDefault="002D0288" w:rsidP="00ED3788">
      <w:pPr>
        <w:pBdr>
          <w:top w:val="nil"/>
          <w:left w:val="nil"/>
          <w:bottom w:val="nil"/>
          <w:right w:val="nil"/>
          <w:between w:val="nil"/>
        </w:pBdr>
        <w:spacing w:line="312" w:lineRule="auto"/>
        <w:jc w:val="both"/>
        <w:rPr>
          <w:color w:val="000000"/>
          <w:sz w:val="24"/>
          <w:szCs w:val="24"/>
        </w:rPr>
      </w:pPr>
      <w:r>
        <w:rPr>
          <w:color w:val="000000"/>
          <w:sz w:val="24"/>
          <w:szCs w:val="24"/>
        </w:rPr>
        <w:lastRenderedPageBreak/>
        <w:t>Prohlašuji, že jsem jediným autorem tohoto projektu, všechny citace jsou řádně označené a všechna použitá literatura a další zdroje jsou v práci uvedené. Tímto dle zákona 121/2000 Sb. (tzv. Autorský zákon) ve znění pozdějších předpisů uděluji bezúplatně škole Gymnázium, Praha 6, Arabská 14 oprávnění k výkonu práva na rozmnožování díla (§ 13) a práva na sdělování díla veřejnosti (§ 18) na dobu časově neomezenou a bez omezení územního rozsahu.</w:t>
      </w:r>
    </w:p>
    <w:p w14:paraId="289F8AFD" w14:textId="77777777" w:rsidR="00A24B4E" w:rsidRDefault="002D0288">
      <w:pPr>
        <w:pBdr>
          <w:top w:val="nil"/>
          <w:left w:val="nil"/>
          <w:bottom w:val="nil"/>
          <w:right w:val="nil"/>
          <w:between w:val="nil"/>
        </w:pBdr>
        <w:spacing w:line="312" w:lineRule="auto"/>
        <w:jc w:val="both"/>
        <w:rPr>
          <w:color w:val="000000"/>
          <w:sz w:val="24"/>
          <w:szCs w:val="24"/>
        </w:rPr>
      </w:pPr>
      <w:r>
        <w:rPr>
          <w:color w:val="000000"/>
          <w:sz w:val="24"/>
          <w:szCs w:val="24"/>
        </w:rPr>
        <w:t>V Praze dne ………………</w:t>
      </w:r>
      <w:r>
        <w:rPr>
          <w:color w:val="000000"/>
          <w:sz w:val="24"/>
          <w:szCs w:val="24"/>
        </w:rPr>
        <w:tab/>
      </w:r>
      <w:r>
        <w:rPr>
          <w:color w:val="000000"/>
          <w:sz w:val="24"/>
          <w:szCs w:val="24"/>
        </w:rPr>
        <w:tab/>
      </w:r>
      <w:r>
        <w:rPr>
          <w:color w:val="000000"/>
          <w:sz w:val="24"/>
          <w:szCs w:val="24"/>
        </w:rPr>
        <w:tab/>
      </w:r>
      <w:r>
        <w:rPr>
          <w:color w:val="000000"/>
          <w:sz w:val="24"/>
          <w:szCs w:val="24"/>
        </w:rPr>
        <w:tab/>
        <w:t>Ondřej Czadera ………………</w:t>
      </w:r>
    </w:p>
    <w:p w14:paraId="0BA3CE86" w14:textId="77777777" w:rsidR="00A24B4E" w:rsidRDefault="002D0288">
      <w:pPr>
        <w:pBdr>
          <w:top w:val="nil"/>
          <w:left w:val="nil"/>
          <w:bottom w:val="nil"/>
          <w:right w:val="nil"/>
          <w:between w:val="nil"/>
        </w:pBdr>
        <w:spacing w:line="312" w:lineRule="auto"/>
        <w:jc w:val="both"/>
        <w:rPr>
          <w:color w:val="000000"/>
          <w:sz w:val="24"/>
          <w:szCs w:val="24"/>
        </w:rPr>
      </w:pPr>
      <w:r>
        <w:rPr>
          <w:color w:val="000000"/>
          <w:sz w:val="24"/>
          <w:szCs w:val="24"/>
        </w:rPr>
        <w:t>Prohlašuji, že jsem jediným autorem tohoto projektu, všechny citace jsou řádně označené a všechna použitá literatura a další zdroje jsou v práci uvedené. Tímto dle zákona 121/2000 Sb. (tzv. Autorský zákon) ve znění pozdějších předpisů uděluji bezúplatně škole Gymnázium, Praha 6, Arabská 14 oprávnění k výkonu práva na rozmnožování díla (§ 13) a práva na sdělování díla veřejnosti (§ 18) na dobu časově neomezenou a bez omezení územního rozsahu.</w:t>
      </w:r>
    </w:p>
    <w:p w14:paraId="2636B084" w14:textId="77777777" w:rsidR="00A24B4E" w:rsidRDefault="002D0288">
      <w:pPr>
        <w:pBdr>
          <w:top w:val="nil"/>
          <w:left w:val="nil"/>
          <w:bottom w:val="nil"/>
          <w:right w:val="nil"/>
          <w:between w:val="nil"/>
        </w:pBdr>
        <w:spacing w:line="312" w:lineRule="auto"/>
        <w:jc w:val="both"/>
        <w:rPr>
          <w:color w:val="000000"/>
          <w:sz w:val="24"/>
          <w:szCs w:val="24"/>
        </w:rPr>
      </w:pPr>
      <w:r>
        <w:rPr>
          <w:color w:val="000000"/>
          <w:sz w:val="24"/>
          <w:szCs w:val="24"/>
        </w:rPr>
        <w:t>V </w:t>
      </w:r>
      <w:r w:rsidR="0067788F">
        <w:rPr>
          <w:color w:val="000000"/>
          <w:sz w:val="24"/>
          <w:szCs w:val="24"/>
        </w:rPr>
        <w:t>Kladně</w:t>
      </w:r>
      <w:r>
        <w:rPr>
          <w:color w:val="000000"/>
          <w:sz w:val="24"/>
          <w:szCs w:val="24"/>
        </w:rPr>
        <w:t xml:space="preserve"> dne ………………</w:t>
      </w:r>
      <w:r>
        <w:rPr>
          <w:color w:val="000000"/>
          <w:sz w:val="24"/>
          <w:szCs w:val="24"/>
        </w:rPr>
        <w:tab/>
      </w:r>
      <w:r>
        <w:rPr>
          <w:color w:val="000000"/>
          <w:sz w:val="24"/>
          <w:szCs w:val="24"/>
        </w:rPr>
        <w:tab/>
      </w:r>
      <w:r>
        <w:rPr>
          <w:color w:val="000000"/>
          <w:sz w:val="24"/>
          <w:szCs w:val="24"/>
        </w:rPr>
        <w:tab/>
      </w:r>
      <w:r>
        <w:rPr>
          <w:color w:val="000000"/>
          <w:sz w:val="24"/>
          <w:szCs w:val="24"/>
        </w:rPr>
        <w:tab/>
        <w:t>Vojtěch Šletr ………………</w:t>
      </w:r>
    </w:p>
    <w:p w14:paraId="1B1E7685" w14:textId="77777777" w:rsidR="00A24B4E" w:rsidRDefault="002D0288">
      <w:pPr>
        <w:pBdr>
          <w:top w:val="nil"/>
          <w:left w:val="nil"/>
          <w:bottom w:val="nil"/>
          <w:right w:val="nil"/>
          <w:between w:val="nil"/>
        </w:pBdr>
        <w:spacing w:line="312" w:lineRule="auto"/>
        <w:jc w:val="both"/>
        <w:rPr>
          <w:color w:val="000000"/>
          <w:sz w:val="24"/>
          <w:szCs w:val="24"/>
        </w:rPr>
      </w:pPr>
      <w:r>
        <w:rPr>
          <w:color w:val="000000"/>
          <w:sz w:val="24"/>
          <w:szCs w:val="24"/>
        </w:rPr>
        <w:t>Prohlašuji, že jsem jediným autorem tohoto projektu, všechny citace jsou řádně označené a všechna použitá literatura a další zdroje jsou v práci uvedené. Tímto dle zákona 121/2000 Sb. (tzv. Autorský zákon) ve znění pozdějších předpisů uděluji bezúplatně škole Gymnázium, Praha 6, Arabská 14 oprávnění k výkonu práva na rozmnožování díla (§ 13) a práva na sdělování díla veřejnosti (§ 18) na dobu časově neomezenou a bez omezení územního rozsahu.</w:t>
      </w:r>
    </w:p>
    <w:p w14:paraId="23CE5410" w14:textId="6CD09921" w:rsidR="0098656F" w:rsidRDefault="002D0288">
      <w:pPr>
        <w:pBdr>
          <w:top w:val="nil"/>
          <w:left w:val="nil"/>
          <w:bottom w:val="nil"/>
          <w:right w:val="nil"/>
          <w:between w:val="nil"/>
        </w:pBdr>
        <w:spacing w:line="312" w:lineRule="auto"/>
        <w:jc w:val="both"/>
        <w:rPr>
          <w:color w:val="000000"/>
          <w:sz w:val="24"/>
          <w:szCs w:val="24"/>
        </w:rPr>
      </w:pPr>
      <w:r>
        <w:rPr>
          <w:color w:val="000000"/>
          <w:sz w:val="24"/>
          <w:szCs w:val="24"/>
        </w:rPr>
        <w:t>V</w:t>
      </w:r>
      <w:r w:rsidR="0067788F">
        <w:rPr>
          <w:color w:val="000000"/>
          <w:sz w:val="24"/>
          <w:szCs w:val="24"/>
        </w:rPr>
        <w:t xml:space="preserve"> Kladně</w:t>
      </w:r>
      <w:r>
        <w:rPr>
          <w:color w:val="000000"/>
          <w:sz w:val="24"/>
          <w:szCs w:val="24"/>
        </w:rPr>
        <w:t xml:space="preserve"> dne ………………</w:t>
      </w:r>
      <w:r>
        <w:rPr>
          <w:color w:val="000000"/>
          <w:sz w:val="24"/>
          <w:szCs w:val="24"/>
        </w:rPr>
        <w:tab/>
      </w:r>
      <w:r>
        <w:rPr>
          <w:color w:val="000000"/>
          <w:sz w:val="24"/>
          <w:szCs w:val="24"/>
        </w:rPr>
        <w:tab/>
      </w:r>
      <w:r>
        <w:rPr>
          <w:color w:val="000000"/>
          <w:sz w:val="24"/>
          <w:szCs w:val="24"/>
        </w:rPr>
        <w:tab/>
      </w:r>
      <w:r>
        <w:rPr>
          <w:color w:val="000000"/>
          <w:sz w:val="24"/>
          <w:szCs w:val="24"/>
        </w:rPr>
        <w:tab/>
        <w:t>Vojtěch Vojtěch ………………</w:t>
      </w:r>
    </w:p>
    <w:p w14:paraId="198F7AE8" w14:textId="77777777" w:rsidR="0098656F" w:rsidRDefault="0098656F">
      <w:pPr>
        <w:rPr>
          <w:color w:val="000000"/>
          <w:sz w:val="24"/>
          <w:szCs w:val="24"/>
        </w:rPr>
      </w:pPr>
      <w:r>
        <w:rPr>
          <w:color w:val="000000"/>
          <w:sz w:val="24"/>
          <w:szCs w:val="24"/>
        </w:rPr>
        <w:br w:type="page"/>
      </w:r>
    </w:p>
    <w:p w14:paraId="20620E70" w14:textId="77777777" w:rsidR="00A24B4E" w:rsidRDefault="00A24B4E">
      <w:pPr>
        <w:pBdr>
          <w:top w:val="nil"/>
          <w:left w:val="nil"/>
          <w:bottom w:val="nil"/>
          <w:right w:val="nil"/>
          <w:between w:val="nil"/>
        </w:pBdr>
        <w:spacing w:line="312" w:lineRule="auto"/>
        <w:jc w:val="both"/>
        <w:rPr>
          <w:color w:val="000000"/>
          <w:sz w:val="24"/>
          <w:szCs w:val="24"/>
        </w:rPr>
      </w:pPr>
    </w:p>
    <w:p w14:paraId="3D7BA2D5" w14:textId="77777777" w:rsidR="00A24B4E" w:rsidRDefault="002D0288">
      <w:pPr>
        <w:pBdr>
          <w:top w:val="nil"/>
          <w:left w:val="nil"/>
          <w:bottom w:val="nil"/>
          <w:right w:val="nil"/>
          <w:between w:val="nil"/>
        </w:pBdr>
        <w:spacing w:after="360" w:line="360" w:lineRule="auto"/>
        <w:jc w:val="both"/>
        <w:rPr>
          <w:color w:val="000000"/>
          <w:sz w:val="24"/>
          <w:szCs w:val="24"/>
        </w:rPr>
      </w:pPr>
      <w:r>
        <w:rPr>
          <w:b/>
          <w:color w:val="000000"/>
          <w:sz w:val="24"/>
          <w:szCs w:val="24"/>
        </w:rPr>
        <w:t>Název práce:</w:t>
      </w:r>
      <w:r>
        <w:rPr>
          <w:color w:val="000000"/>
          <w:sz w:val="24"/>
          <w:szCs w:val="24"/>
        </w:rPr>
        <w:t xml:space="preserve"> Čejiny.cz</w:t>
      </w:r>
    </w:p>
    <w:p w14:paraId="4B22A7FC" w14:textId="77777777" w:rsidR="00A24B4E" w:rsidRDefault="002D0288">
      <w:pPr>
        <w:pBdr>
          <w:top w:val="nil"/>
          <w:left w:val="nil"/>
          <w:bottom w:val="nil"/>
          <w:right w:val="nil"/>
          <w:between w:val="nil"/>
        </w:pBdr>
        <w:spacing w:line="360" w:lineRule="auto"/>
        <w:jc w:val="both"/>
        <w:rPr>
          <w:color w:val="000000"/>
          <w:sz w:val="24"/>
          <w:szCs w:val="24"/>
        </w:rPr>
      </w:pPr>
      <w:r>
        <w:rPr>
          <w:b/>
          <w:color w:val="000000"/>
          <w:sz w:val="24"/>
          <w:szCs w:val="24"/>
        </w:rPr>
        <w:t>Autoři:</w:t>
      </w:r>
      <w:r>
        <w:rPr>
          <w:color w:val="000000"/>
          <w:sz w:val="24"/>
          <w:szCs w:val="24"/>
        </w:rPr>
        <w:t xml:space="preserve"> </w:t>
      </w:r>
      <w:r w:rsidR="00BA1C90">
        <w:rPr>
          <w:color w:val="000000"/>
          <w:sz w:val="24"/>
          <w:szCs w:val="24"/>
        </w:rPr>
        <w:t xml:space="preserve">Ondřej </w:t>
      </w:r>
      <w:r>
        <w:rPr>
          <w:color w:val="000000"/>
          <w:sz w:val="24"/>
          <w:szCs w:val="24"/>
        </w:rPr>
        <w:t>Czadera, Vojtěch Šletr, Vojtěch Vojtěch</w:t>
      </w:r>
    </w:p>
    <w:p w14:paraId="0B9349E3" w14:textId="77777777" w:rsidR="00A24B4E" w:rsidRDefault="002D0288">
      <w:pPr>
        <w:pBdr>
          <w:top w:val="nil"/>
          <w:left w:val="nil"/>
          <w:bottom w:val="nil"/>
          <w:right w:val="nil"/>
          <w:between w:val="nil"/>
        </w:pBdr>
        <w:spacing w:after="360" w:line="360" w:lineRule="auto"/>
        <w:jc w:val="both"/>
        <w:rPr>
          <w:color w:val="000000"/>
          <w:sz w:val="24"/>
          <w:szCs w:val="24"/>
        </w:rPr>
      </w:pPr>
      <w:r>
        <w:rPr>
          <w:b/>
          <w:color w:val="000000"/>
          <w:sz w:val="24"/>
          <w:szCs w:val="24"/>
        </w:rPr>
        <w:t>Anotace:</w:t>
      </w:r>
      <w:r>
        <w:rPr>
          <w:color w:val="000000"/>
          <w:sz w:val="24"/>
          <w:szCs w:val="24"/>
        </w:rPr>
        <w:t xml:space="preserve"> Cílem této práce je vytvořit w</w:t>
      </w:r>
      <w:r>
        <w:rPr>
          <w:rFonts w:ascii="Helvetica Neue" w:eastAsia="Helvetica Neue" w:hAnsi="Helvetica Neue" w:cs="Helvetica Neue"/>
          <w:color w:val="333333"/>
          <w:sz w:val="21"/>
          <w:szCs w:val="21"/>
          <w:highlight w:val="white"/>
        </w:rPr>
        <w:t xml:space="preserve">ebový portál pro učení se českých dějin. Tento portál bude obsahovat lekce na témata českých dějin a evropských událostí ovlivňujících české dějiny do konce druhé světové války. Uživatel se bude přihlašovat ke svému účtu a po přečtení lekce může uživatel absolvovat testy s hodnocením úspěšnosti k danému tématu a testy dle libosti opakovat, aby se zlepšoval. K tématům budou dostupné zdroje pro pokračování ve vzdělání, které k tématu doporučujeme. Formáty testu budou a-b-c, spojování pojmů a seřazení dle časové posloupnosti. </w:t>
      </w:r>
    </w:p>
    <w:p w14:paraId="2C864D0D" w14:textId="77777777" w:rsidR="00A24B4E" w:rsidRDefault="002D0288" w:rsidP="0001224A">
      <w:pPr>
        <w:pBdr>
          <w:top w:val="nil"/>
          <w:left w:val="nil"/>
          <w:bottom w:val="nil"/>
          <w:right w:val="nil"/>
          <w:between w:val="nil"/>
        </w:pBdr>
        <w:spacing w:before="4320" w:line="360" w:lineRule="auto"/>
        <w:jc w:val="both"/>
        <w:rPr>
          <w:color w:val="000000"/>
          <w:sz w:val="24"/>
          <w:szCs w:val="24"/>
        </w:rPr>
      </w:pPr>
      <w:r>
        <w:rPr>
          <w:b/>
          <w:color w:val="000000"/>
          <w:sz w:val="24"/>
          <w:szCs w:val="24"/>
        </w:rPr>
        <w:t>Project name:</w:t>
      </w:r>
      <w:r>
        <w:rPr>
          <w:color w:val="000000"/>
          <w:sz w:val="24"/>
          <w:szCs w:val="24"/>
        </w:rPr>
        <w:t xml:space="preserve"> Čejiny.cz</w:t>
      </w:r>
    </w:p>
    <w:p w14:paraId="3746BF6B" w14:textId="77777777" w:rsidR="00A24B4E" w:rsidRPr="00377402" w:rsidRDefault="002D0288">
      <w:pPr>
        <w:pBdr>
          <w:top w:val="nil"/>
          <w:left w:val="nil"/>
          <w:bottom w:val="nil"/>
          <w:right w:val="nil"/>
          <w:between w:val="nil"/>
        </w:pBdr>
        <w:spacing w:line="360" w:lineRule="auto"/>
        <w:jc w:val="both"/>
        <w:rPr>
          <w:color w:val="000000"/>
          <w:sz w:val="24"/>
          <w:szCs w:val="24"/>
        </w:rPr>
      </w:pPr>
      <w:r w:rsidRPr="00377402">
        <w:rPr>
          <w:b/>
          <w:color w:val="000000"/>
          <w:sz w:val="24"/>
          <w:szCs w:val="24"/>
        </w:rPr>
        <w:t>Authors:</w:t>
      </w:r>
      <w:r w:rsidRPr="00377402">
        <w:rPr>
          <w:color w:val="000000"/>
          <w:sz w:val="24"/>
          <w:szCs w:val="24"/>
        </w:rPr>
        <w:t xml:space="preserve"> Ondřej Czadera, Vojtěch Šletr, Vojtěch Vojtěch</w:t>
      </w:r>
    </w:p>
    <w:p w14:paraId="302A4197" w14:textId="77777777" w:rsidR="00A24B4E" w:rsidRDefault="002D0288" w:rsidP="00973BA6">
      <w:pPr>
        <w:rPr>
          <w:sz w:val="24"/>
          <w:szCs w:val="24"/>
        </w:rPr>
      </w:pPr>
      <w:r w:rsidRPr="00062DEC">
        <w:rPr>
          <w:b/>
          <w:lang w:val="en-US"/>
        </w:rPr>
        <w:t>Annotation</w:t>
      </w:r>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goal</w:t>
      </w:r>
      <w:proofErr w:type="spellEnd"/>
      <w:r w:rsidRPr="0001224A">
        <w:rPr>
          <w:rStyle w:val="RPTextChar"/>
        </w:rPr>
        <w:t xml:space="preserve"> </w:t>
      </w:r>
      <w:proofErr w:type="spellStart"/>
      <w:r w:rsidRPr="0001224A">
        <w:rPr>
          <w:rStyle w:val="RPTextChar"/>
        </w:rPr>
        <w:t>of</w:t>
      </w:r>
      <w:proofErr w:type="spellEnd"/>
      <w:r w:rsidRPr="0001224A">
        <w:rPr>
          <w:rStyle w:val="RPTextChar"/>
        </w:rPr>
        <w:t xml:space="preserve"> </w:t>
      </w:r>
      <w:proofErr w:type="spellStart"/>
      <w:r w:rsidRPr="0001224A">
        <w:rPr>
          <w:rStyle w:val="RPTextChar"/>
        </w:rPr>
        <w:t>this</w:t>
      </w:r>
      <w:proofErr w:type="spellEnd"/>
      <w:r w:rsidRPr="0001224A">
        <w:rPr>
          <w:rStyle w:val="RPTextChar"/>
        </w:rPr>
        <w:t xml:space="preserve"> </w:t>
      </w:r>
      <w:proofErr w:type="spellStart"/>
      <w:r w:rsidRPr="0001224A">
        <w:rPr>
          <w:rStyle w:val="RPTextChar"/>
        </w:rPr>
        <w:t>project</w:t>
      </w:r>
      <w:proofErr w:type="spellEnd"/>
      <w:r w:rsidRPr="0001224A">
        <w:rPr>
          <w:rStyle w:val="RPTextChar"/>
        </w:rPr>
        <w:t xml:space="preserve"> </w:t>
      </w:r>
      <w:proofErr w:type="spellStart"/>
      <w:r w:rsidRPr="0001224A">
        <w:rPr>
          <w:rStyle w:val="RPTextChar"/>
        </w:rPr>
        <w:t>is</w:t>
      </w:r>
      <w:proofErr w:type="spellEnd"/>
      <w:r w:rsidRPr="0001224A">
        <w:rPr>
          <w:rStyle w:val="RPTextChar"/>
        </w:rPr>
        <w:t xml:space="preserve"> to </w:t>
      </w:r>
      <w:proofErr w:type="spellStart"/>
      <w:r w:rsidRPr="0001224A">
        <w:rPr>
          <w:rStyle w:val="RPTextChar"/>
        </w:rPr>
        <w:t>create</w:t>
      </w:r>
      <w:proofErr w:type="spellEnd"/>
      <w:r w:rsidRPr="0001224A">
        <w:rPr>
          <w:rStyle w:val="RPTextChar"/>
        </w:rPr>
        <w:t xml:space="preserve"> a web </w:t>
      </w:r>
      <w:proofErr w:type="spellStart"/>
      <w:r w:rsidRPr="0001224A">
        <w:rPr>
          <w:rStyle w:val="RPTextChar"/>
        </w:rPr>
        <w:t>portal</w:t>
      </w:r>
      <w:proofErr w:type="spellEnd"/>
      <w:r w:rsidRPr="0001224A">
        <w:rPr>
          <w:rStyle w:val="RPTextChar"/>
        </w:rPr>
        <w:t xml:space="preserve"> </w:t>
      </w:r>
      <w:proofErr w:type="spellStart"/>
      <w:r w:rsidRPr="0001224A">
        <w:rPr>
          <w:rStyle w:val="RPTextChar"/>
        </w:rPr>
        <w:t>for</w:t>
      </w:r>
      <w:proofErr w:type="spellEnd"/>
      <w:r w:rsidRPr="0001224A">
        <w:rPr>
          <w:rStyle w:val="RPTextChar"/>
        </w:rPr>
        <w:t xml:space="preserve"> learning </w:t>
      </w:r>
      <w:proofErr w:type="spellStart"/>
      <w:r w:rsidRPr="0001224A">
        <w:rPr>
          <w:rStyle w:val="RPTextChar"/>
        </w:rPr>
        <w:t>about</w:t>
      </w:r>
      <w:proofErr w:type="spellEnd"/>
      <w:r w:rsidRPr="0001224A">
        <w:rPr>
          <w:rStyle w:val="RPTextChar"/>
        </w:rPr>
        <w:t xml:space="preserve"> Czech </w:t>
      </w:r>
      <w:proofErr w:type="spellStart"/>
      <w:r w:rsidRPr="0001224A">
        <w:rPr>
          <w:rStyle w:val="RPTextChar"/>
        </w:rPr>
        <w:t>history</w:t>
      </w:r>
      <w:proofErr w:type="spellEnd"/>
      <w:r w:rsidRPr="0001224A">
        <w:rPr>
          <w:rStyle w:val="RPTextChar"/>
        </w:rPr>
        <w:t xml:space="preserve">. </w:t>
      </w:r>
      <w:proofErr w:type="spellStart"/>
      <w:r w:rsidRPr="0001224A">
        <w:rPr>
          <w:rStyle w:val="RPTextChar"/>
        </w:rPr>
        <w:t>This</w:t>
      </w:r>
      <w:proofErr w:type="spellEnd"/>
      <w:r w:rsidRPr="0001224A">
        <w:rPr>
          <w:rStyle w:val="RPTextChar"/>
        </w:rPr>
        <w:t xml:space="preserve"> </w:t>
      </w:r>
      <w:proofErr w:type="spellStart"/>
      <w:r w:rsidRPr="0001224A">
        <w:rPr>
          <w:rStyle w:val="RPTextChar"/>
        </w:rPr>
        <w:t>portal</w:t>
      </w:r>
      <w:proofErr w:type="spellEnd"/>
      <w:r w:rsidRPr="0001224A">
        <w:rPr>
          <w:rStyle w:val="RPTextChar"/>
        </w:rPr>
        <w:t xml:space="preserve">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contain</w:t>
      </w:r>
      <w:proofErr w:type="spellEnd"/>
      <w:r w:rsidRPr="0001224A">
        <w:rPr>
          <w:rStyle w:val="RPTextChar"/>
        </w:rPr>
        <w:t xml:space="preserve"> </w:t>
      </w:r>
      <w:proofErr w:type="spellStart"/>
      <w:r w:rsidRPr="0001224A">
        <w:rPr>
          <w:rStyle w:val="RPTextChar"/>
        </w:rPr>
        <w:t>lectures</w:t>
      </w:r>
      <w:proofErr w:type="spellEnd"/>
      <w:r w:rsidRPr="0001224A">
        <w:rPr>
          <w:rStyle w:val="RPTextChar"/>
        </w:rPr>
        <w:t xml:space="preserve"> </w:t>
      </w:r>
      <w:proofErr w:type="spellStart"/>
      <w:r w:rsidRPr="0001224A">
        <w:rPr>
          <w:rStyle w:val="RPTextChar"/>
        </w:rPr>
        <w:t>about</w:t>
      </w:r>
      <w:proofErr w:type="spellEnd"/>
      <w:r w:rsidRPr="0001224A">
        <w:rPr>
          <w:rStyle w:val="RPTextChar"/>
        </w:rPr>
        <w:t xml:space="preserve"> </w:t>
      </w:r>
      <w:proofErr w:type="spellStart"/>
      <w:r w:rsidRPr="0001224A">
        <w:rPr>
          <w:rStyle w:val="RPTextChar"/>
        </w:rPr>
        <w:t>events</w:t>
      </w:r>
      <w:proofErr w:type="spellEnd"/>
      <w:r w:rsidRPr="0001224A">
        <w:rPr>
          <w:rStyle w:val="RPTextChar"/>
        </w:rPr>
        <w:t xml:space="preserve"> </w:t>
      </w:r>
      <w:proofErr w:type="spellStart"/>
      <w:r w:rsidRPr="0001224A">
        <w:rPr>
          <w:rStyle w:val="RPTextChar"/>
        </w:rPr>
        <w:t>from</w:t>
      </w:r>
      <w:proofErr w:type="spellEnd"/>
      <w:r w:rsidRPr="0001224A">
        <w:rPr>
          <w:rStyle w:val="RPTextChar"/>
        </w:rPr>
        <w:t xml:space="preserve"> Czech </w:t>
      </w:r>
      <w:proofErr w:type="spellStart"/>
      <w:r w:rsidRPr="0001224A">
        <w:rPr>
          <w:rStyle w:val="RPTextChar"/>
        </w:rPr>
        <w:t>history</w:t>
      </w:r>
      <w:proofErr w:type="spellEnd"/>
      <w:r w:rsidRPr="0001224A">
        <w:rPr>
          <w:rStyle w:val="RPTextChar"/>
        </w:rPr>
        <w:t xml:space="preserve"> and </w:t>
      </w:r>
      <w:proofErr w:type="spellStart"/>
      <w:r w:rsidRPr="0001224A">
        <w:rPr>
          <w:rStyle w:val="RPTextChar"/>
        </w:rPr>
        <w:t>European</w:t>
      </w:r>
      <w:proofErr w:type="spellEnd"/>
      <w:r w:rsidRPr="0001224A">
        <w:rPr>
          <w:rStyle w:val="RPTextChar"/>
        </w:rPr>
        <w:t xml:space="preserve"> </w:t>
      </w:r>
      <w:proofErr w:type="spellStart"/>
      <w:r w:rsidRPr="0001224A">
        <w:rPr>
          <w:rStyle w:val="RPTextChar"/>
        </w:rPr>
        <w:t>events</w:t>
      </w:r>
      <w:proofErr w:type="spellEnd"/>
      <w:r w:rsidRPr="0001224A">
        <w:rPr>
          <w:rStyle w:val="RPTextChar"/>
        </w:rPr>
        <w:t xml:space="preserve">, </w:t>
      </w:r>
      <w:proofErr w:type="spellStart"/>
      <w:r w:rsidRPr="0001224A">
        <w:rPr>
          <w:rStyle w:val="RPTextChar"/>
        </w:rPr>
        <w:t>that</w:t>
      </w:r>
      <w:proofErr w:type="spellEnd"/>
      <w:r w:rsidRPr="0001224A">
        <w:rPr>
          <w:rStyle w:val="RPTextChar"/>
        </w:rPr>
        <w:t xml:space="preserve"> in </w:t>
      </w:r>
      <w:proofErr w:type="spellStart"/>
      <w:r w:rsidRPr="0001224A">
        <w:rPr>
          <w:rStyle w:val="RPTextChar"/>
        </w:rPr>
        <w:t>some</w:t>
      </w:r>
      <w:proofErr w:type="spellEnd"/>
      <w:r w:rsidRPr="0001224A">
        <w:rPr>
          <w:rStyle w:val="RPTextChar"/>
        </w:rPr>
        <w:t xml:space="preserve"> </w:t>
      </w:r>
      <w:proofErr w:type="spellStart"/>
      <w:r w:rsidRPr="0001224A">
        <w:rPr>
          <w:rStyle w:val="RPTextChar"/>
        </w:rPr>
        <w:t>way</w:t>
      </w:r>
      <w:proofErr w:type="spellEnd"/>
      <w:r w:rsidRPr="0001224A">
        <w:rPr>
          <w:rStyle w:val="RPTextChar"/>
        </w:rPr>
        <w:t xml:space="preserve"> </w:t>
      </w:r>
      <w:proofErr w:type="spellStart"/>
      <w:r w:rsidRPr="0001224A">
        <w:rPr>
          <w:rStyle w:val="RPTextChar"/>
        </w:rPr>
        <w:t>affected</w:t>
      </w:r>
      <w:proofErr w:type="spellEnd"/>
      <w:r w:rsidRPr="0001224A">
        <w:rPr>
          <w:rStyle w:val="RPTextChar"/>
        </w:rPr>
        <w:t xml:space="preserve"> Czech </w:t>
      </w:r>
      <w:proofErr w:type="spellStart"/>
      <w:r w:rsidRPr="0001224A">
        <w:rPr>
          <w:rStyle w:val="RPTextChar"/>
        </w:rPr>
        <w:t>history</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lectures</w:t>
      </w:r>
      <w:proofErr w:type="spellEnd"/>
      <w:r w:rsidRPr="0001224A">
        <w:rPr>
          <w:rStyle w:val="RPTextChar"/>
        </w:rPr>
        <w:t xml:space="preserve">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cover</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period </w:t>
      </w:r>
      <w:proofErr w:type="spellStart"/>
      <w:r w:rsidRPr="0001224A">
        <w:rPr>
          <w:rStyle w:val="RPTextChar"/>
        </w:rPr>
        <w:t>from</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dark</w:t>
      </w:r>
      <w:proofErr w:type="spellEnd"/>
      <w:r w:rsidRPr="0001224A">
        <w:rPr>
          <w:rStyle w:val="RPTextChar"/>
        </w:rPr>
        <w:t xml:space="preserve"> </w:t>
      </w:r>
      <w:proofErr w:type="spellStart"/>
      <w:r w:rsidRPr="0001224A">
        <w:rPr>
          <w:rStyle w:val="RPTextChar"/>
        </w:rPr>
        <w:t>ages</w:t>
      </w:r>
      <w:proofErr w:type="spellEnd"/>
      <w:r w:rsidRPr="0001224A">
        <w:rPr>
          <w:rStyle w:val="RPTextChar"/>
        </w:rPr>
        <w:t xml:space="preserve"> </w:t>
      </w:r>
      <w:proofErr w:type="spellStart"/>
      <w:r w:rsidRPr="0001224A">
        <w:rPr>
          <w:rStyle w:val="RPTextChar"/>
        </w:rPr>
        <w:t>until</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end </w:t>
      </w:r>
      <w:proofErr w:type="spellStart"/>
      <w:r w:rsidRPr="0001224A">
        <w:rPr>
          <w:rStyle w:val="RPTextChar"/>
        </w:rPr>
        <w:t>of</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second </w:t>
      </w:r>
      <w:proofErr w:type="spellStart"/>
      <w:r w:rsidRPr="0001224A">
        <w:rPr>
          <w:rStyle w:val="RPTextChar"/>
        </w:rPr>
        <w:t>world</w:t>
      </w:r>
      <w:proofErr w:type="spellEnd"/>
      <w:r w:rsidRPr="0001224A">
        <w:rPr>
          <w:rStyle w:val="RPTextChar"/>
        </w:rPr>
        <w:t xml:space="preserve"> </w:t>
      </w:r>
      <w:proofErr w:type="spellStart"/>
      <w:r w:rsidRPr="0001224A">
        <w:rPr>
          <w:rStyle w:val="RPTextChar"/>
        </w:rPr>
        <w:t>war</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user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be</w:t>
      </w:r>
      <w:proofErr w:type="spellEnd"/>
      <w:r w:rsidRPr="0001224A">
        <w:rPr>
          <w:rStyle w:val="RPTextChar"/>
        </w:rPr>
        <w:t xml:space="preserve"> </w:t>
      </w:r>
      <w:proofErr w:type="spellStart"/>
      <w:r w:rsidRPr="0001224A">
        <w:rPr>
          <w:rStyle w:val="RPTextChar"/>
        </w:rPr>
        <w:t>able</w:t>
      </w:r>
      <w:proofErr w:type="spellEnd"/>
      <w:r w:rsidRPr="0001224A">
        <w:rPr>
          <w:rStyle w:val="RPTextChar"/>
        </w:rPr>
        <w:t xml:space="preserve"> to login </w:t>
      </w:r>
      <w:proofErr w:type="spellStart"/>
      <w:r w:rsidRPr="0001224A">
        <w:rPr>
          <w:rStyle w:val="RPTextChar"/>
        </w:rPr>
        <w:t>into</w:t>
      </w:r>
      <w:proofErr w:type="spellEnd"/>
      <w:r w:rsidRPr="0001224A">
        <w:rPr>
          <w:rStyle w:val="RPTextChar"/>
        </w:rPr>
        <w:t xml:space="preserve"> his </w:t>
      </w:r>
      <w:proofErr w:type="spellStart"/>
      <w:r w:rsidRPr="0001224A">
        <w:rPr>
          <w:rStyle w:val="RPTextChar"/>
        </w:rPr>
        <w:t>account</w:t>
      </w:r>
      <w:proofErr w:type="spellEnd"/>
      <w:r w:rsidRPr="0001224A">
        <w:rPr>
          <w:rStyle w:val="RPTextChar"/>
        </w:rPr>
        <w:t xml:space="preserve"> and </w:t>
      </w:r>
      <w:proofErr w:type="spellStart"/>
      <w:r w:rsidRPr="0001224A">
        <w:rPr>
          <w:rStyle w:val="RPTextChar"/>
        </w:rPr>
        <w:t>after</w:t>
      </w:r>
      <w:proofErr w:type="spellEnd"/>
      <w:r w:rsidRPr="0001224A">
        <w:rPr>
          <w:rStyle w:val="RPTextChar"/>
        </w:rPr>
        <w:t xml:space="preserve"> </w:t>
      </w:r>
      <w:proofErr w:type="spellStart"/>
      <w:r w:rsidRPr="0001224A">
        <w:rPr>
          <w:rStyle w:val="RPTextChar"/>
        </w:rPr>
        <w:t>reading</w:t>
      </w:r>
      <w:proofErr w:type="spellEnd"/>
      <w:r w:rsidRPr="0001224A">
        <w:rPr>
          <w:rStyle w:val="RPTextChar"/>
        </w:rPr>
        <w:t xml:space="preserve"> </w:t>
      </w:r>
      <w:proofErr w:type="spellStart"/>
      <w:r w:rsidRPr="0001224A">
        <w:rPr>
          <w:rStyle w:val="RPTextChar"/>
        </w:rPr>
        <w:t>through</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lecture</w:t>
      </w:r>
      <w:proofErr w:type="spellEnd"/>
      <w:r w:rsidRPr="0001224A">
        <w:rPr>
          <w:rStyle w:val="RPTextChar"/>
        </w:rPr>
        <w:t xml:space="preserve">, he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be</w:t>
      </w:r>
      <w:proofErr w:type="spellEnd"/>
      <w:r w:rsidRPr="0001224A">
        <w:rPr>
          <w:rStyle w:val="RPTextChar"/>
        </w:rPr>
        <w:t xml:space="preserve"> </w:t>
      </w:r>
      <w:proofErr w:type="spellStart"/>
      <w:r w:rsidRPr="0001224A">
        <w:rPr>
          <w:rStyle w:val="RPTextChar"/>
        </w:rPr>
        <w:t>able</w:t>
      </w:r>
      <w:proofErr w:type="spellEnd"/>
      <w:r w:rsidRPr="0001224A">
        <w:rPr>
          <w:rStyle w:val="RPTextChar"/>
        </w:rPr>
        <w:t xml:space="preserve"> to </w:t>
      </w:r>
      <w:proofErr w:type="spellStart"/>
      <w:r w:rsidRPr="0001224A">
        <w:rPr>
          <w:rStyle w:val="RPTextChar"/>
        </w:rPr>
        <w:t>take</w:t>
      </w:r>
      <w:proofErr w:type="spellEnd"/>
      <w:r w:rsidRPr="0001224A">
        <w:rPr>
          <w:rStyle w:val="RPTextChar"/>
        </w:rPr>
        <w:t xml:space="preserve"> a test </w:t>
      </w:r>
      <w:proofErr w:type="spellStart"/>
      <w:r w:rsidRPr="0001224A">
        <w:rPr>
          <w:rStyle w:val="RPTextChar"/>
        </w:rPr>
        <w:t>about</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topic</w:t>
      </w:r>
      <w:proofErr w:type="spellEnd"/>
      <w:r w:rsidRPr="0001224A">
        <w:rPr>
          <w:rStyle w:val="RPTextChar"/>
        </w:rPr>
        <w:t xml:space="preserve"> </w:t>
      </w:r>
      <w:proofErr w:type="spellStart"/>
      <w:r w:rsidRPr="0001224A">
        <w:rPr>
          <w:rStyle w:val="RPTextChar"/>
        </w:rPr>
        <w:t>of</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lecture</w:t>
      </w:r>
      <w:proofErr w:type="spellEnd"/>
      <w:r w:rsidRPr="0001224A">
        <w:rPr>
          <w:rStyle w:val="RPTextChar"/>
        </w:rPr>
        <w:t xml:space="preserve">. He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afterwards</w:t>
      </w:r>
      <w:proofErr w:type="spellEnd"/>
      <w:r w:rsidRPr="0001224A">
        <w:rPr>
          <w:rStyle w:val="RPTextChar"/>
        </w:rPr>
        <w:t xml:space="preserve"> </w:t>
      </w:r>
      <w:proofErr w:type="spellStart"/>
      <w:r w:rsidRPr="0001224A">
        <w:rPr>
          <w:rStyle w:val="RPTextChar"/>
        </w:rPr>
        <w:t>get</w:t>
      </w:r>
      <w:proofErr w:type="spellEnd"/>
      <w:r w:rsidRPr="0001224A">
        <w:rPr>
          <w:rStyle w:val="RPTextChar"/>
        </w:rPr>
        <w:t xml:space="preserve"> his </w:t>
      </w:r>
      <w:proofErr w:type="spellStart"/>
      <w:r w:rsidRPr="0001224A">
        <w:rPr>
          <w:rStyle w:val="RPTextChar"/>
        </w:rPr>
        <w:t>results</w:t>
      </w:r>
      <w:proofErr w:type="spellEnd"/>
      <w:r w:rsidRPr="0001224A">
        <w:rPr>
          <w:rStyle w:val="RPTextChar"/>
        </w:rPr>
        <w:t xml:space="preserve"> and, </w:t>
      </w:r>
      <w:proofErr w:type="spellStart"/>
      <w:r w:rsidRPr="0001224A">
        <w:rPr>
          <w:rStyle w:val="RPTextChar"/>
        </w:rPr>
        <w:t>if</w:t>
      </w:r>
      <w:proofErr w:type="spellEnd"/>
      <w:r w:rsidRPr="0001224A">
        <w:rPr>
          <w:rStyle w:val="RPTextChar"/>
        </w:rPr>
        <w:t xml:space="preserve"> </w:t>
      </w:r>
      <w:proofErr w:type="spellStart"/>
      <w:r w:rsidRPr="0001224A">
        <w:rPr>
          <w:rStyle w:val="RPTextChar"/>
        </w:rPr>
        <w:t>unsatisfied</w:t>
      </w:r>
      <w:proofErr w:type="spellEnd"/>
      <w:r w:rsidRPr="0001224A">
        <w:rPr>
          <w:rStyle w:val="RPTextChar"/>
        </w:rPr>
        <w:t xml:space="preserve"> </w:t>
      </w:r>
      <w:proofErr w:type="spellStart"/>
      <w:r w:rsidRPr="0001224A">
        <w:rPr>
          <w:rStyle w:val="RPTextChar"/>
        </w:rPr>
        <w:t>with</w:t>
      </w:r>
      <w:proofErr w:type="spellEnd"/>
      <w:r w:rsidRPr="0001224A">
        <w:rPr>
          <w:rStyle w:val="RPTextChar"/>
        </w:rPr>
        <w:t xml:space="preserve"> his </w:t>
      </w:r>
      <w:proofErr w:type="spellStart"/>
      <w:r w:rsidRPr="0001224A">
        <w:rPr>
          <w:rStyle w:val="RPTextChar"/>
        </w:rPr>
        <w:t>results</w:t>
      </w:r>
      <w:proofErr w:type="spellEnd"/>
      <w:r w:rsidRPr="0001224A">
        <w:rPr>
          <w:rStyle w:val="RPTextChar"/>
        </w:rPr>
        <w:t xml:space="preserve">,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be</w:t>
      </w:r>
      <w:proofErr w:type="spellEnd"/>
      <w:r w:rsidRPr="0001224A">
        <w:rPr>
          <w:rStyle w:val="RPTextChar"/>
        </w:rPr>
        <w:t xml:space="preserve"> </w:t>
      </w:r>
      <w:proofErr w:type="spellStart"/>
      <w:r w:rsidRPr="0001224A">
        <w:rPr>
          <w:rStyle w:val="RPTextChar"/>
        </w:rPr>
        <w:t>able</w:t>
      </w:r>
      <w:proofErr w:type="spellEnd"/>
      <w:r w:rsidRPr="0001224A">
        <w:rPr>
          <w:rStyle w:val="RPTextChar"/>
        </w:rPr>
        <w:t xml:space="preserve"> to </w:t>
      </w:r>
      <w:proofErr w:type="spellStart"/>
      <w:r w:rsidRPr="0001224A">
        <w:rPr>
          <w:rStyle w:val="RPTextChar"/>
        </w:rPr>
        <w:t>take</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test </w:t>
      </w:r>
      <w:proofErr w:type="spellStart"/>
      <w:r w:rsidRPr="0001224A">
        <w:rPr>
          <w:rStyle w:val="RPTextChar"/>
        </w:rPr>
        <w:t>again</w:t>
      </w:r>
      <w:proofErr w:type="spellEnd"/>
      <w:r w:rsidRPr="0001224A">
        <w:rPr>
          <w:rStyle w:val="RPTextChar"/>
        </w:rPr>
        <w:t xml:space="preserve"> as many </w:t>
      </w:r>
      <w:proofErr w:type="spellStart"/>
      <w:r w:rsidRPr="0001224A">
        <w:rPr>
          <w:rStyle w:val="RPTextChar"/>
        </w:rPr>
        <w:t>times</w:t>
      </w:r>
      <w:proofErr w:type="spellEnd"/>
      <w:r w:rsidRPr="0001224A">
        <w:rPr>
          <w:rStyle w:val="RPTextChar"/>
        </w:rPr>
        <w:t xml:space="preserve"> as he </w:t>
      </w:r>
      <w:proofErr w:type="spellStart"/>
      <w:r w:rsidRPr="0001224A">
        <w:rPr>
          <w:rStyle w:val="RPTextChar"/>
        </w:rPr>
        <w:t>wishes</w:t>
      </w:r>
      <w:proofErr w:type="spellEnd"/>
      <w:r w:rsidRPr="0001224A">
        <w:rPr>
          <w:rStyle w:val="RPTextChar"/>
        </w:rPr>
        <w:t xml:space="preserve">. </w:t>
      </w:r>
      <w:proofErr w:type="spellStart"/>
      <w:r w:rsidRPr="0001224A">
        <w:rPr>
          <w:rStyle w:val="RPTextChar"/>
        </w:rPr>
        <w:t>We</w:t>
      </w:r>
      <w:proofErr w:type="spellEnd"/>
      <w:r w:rsidRPr="0001224A">
        <w:rPr>
          <w:rStyle w:val="RPTextChar"/>
        </w:rPr>
        <w:t xml:space="preserve">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also</w:t>
      </w:r>
      <w:proofErr w:type="spellEnd"/>
      <w:r w:rsidRPr="0001224A">
        <w:rPr>
          <w:rStyle w:val="RPTextChar"/>
        </w:rPr>
        <w:t xml:space="preserve"> </w:t>
      </w:r>
      <w:proofErr w:type="spellStart"/>
      <w:r w:rsidRPr="0001224A">
        <w:rPr>
          <w:rStyle w:val="RPTextChar"/>
        </w:rPr>
        <w:t>provide</w:t>
      </w:r>
      <w:proofErr w:type="spellEnd"/>
      <w:r w:rsidRPr="0001224A">
        <w:rPr>
          <w:rStyle w:val="RPTextChar"/>
        </w:rPr>
        <w:t xml:space="preserve"> </w:t>
      </w:r>
      <w:proofErr w:type="spellStart"/>
      <w:r w:rsidRPr="0001224A">
        <w:rPr>
          <w:rStyle w:val="RPTextChar"/>
        </w:rPr>
        <w:t>some</w:t>
      </w:r>
      <w:proofErr w:type="spellEnd"/>
      <w:r w:rsidRPr="0001224A">
        <w:rPr>
          <w:rStyle w:val="RPTextChar"/>
        </w:rPr>
        <w:t xml:space="preserve"> </w:t>
      </w:r>
      <w:proofErr w:type="spellStart"/>
      <w:r w:rsidRPr="0001224A">
        <w:rPr>
          <w:rStyle w:val="RPTextChar"/>
        </w:rPr>
        <w:t>sources</w:t>
      </w:r>
      <w:proofErr w:type="spellEnd"/>
      <w:r w:rsidRPr="0001224A">
        <w:rPr>
          <w:rStyle w:val="RPTextChar"/>
        </w:rPr>
        <w:t xml:space="preserve"> </w:t>
      </w:r>
      <w:proofErr w:type="spellStart"/>
      <w:r w:rsidRPr="0001224A">
        <w:rPr>
          <w:rStyle w:val="RPTextChar"/>
        </w:rPr>
        <w:t>with</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lectures</w:t>
      </w:r>
      <w:proofErr w:type="spellEnd"/>
      <w:r w:rsidRPr="0001224A">
        <w:rPr>
          <w:rStyle w:val="RPTextChar"/>
        </w:rPr>
        <w:t xml:space="preserve">, </w:t>
      </w:r>
      <w:proofErr w:type="spellStart"/>
      <w:r w:rsidRPr="0001224A">
        <w:rPr>
          <w:rStyle w:val="RPTextChar"/>
        </w:rPr>
        <w:t>from</w:t>
      </w:r>
      <w:proofErr w:type="spellEnd"/>
      <w:r w:rsidRPr="0001224A">
        <w:rPr>
          <w:rStyle w:val="RPTextChar"/>
        </w:rPr>
        <w:t xml:space="preserve"> </w:t>
      </w:r>
      <w:proofErr w:type="spellStart"/>
      <w:r w:rsidRPr="0001224A">
        <w:rPr>
          <w:rStyle w:val="RPTextChar"/>
        </w:rPr>
        <w:t>which</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user </w:t>
      </w:r>
      <w:proofErr w:type="spellStart"/>
      <w:r w:rsidRPr="0001224A">
        <w:rPr>
          <w:rStyle w:val="RPTextChar"/>
        </w:rPr>
        <w:t>could</w:t>
      </w:r>
      <w:proofErr w:type="spellEnd"/>
      <w:r w:rsidRPr="0001224A">
        <w:rPr>
          <w:rStyle w:val="RPTextChar"/>
        </w:rPr>
        <w:t xml:space="preserve"> </w:t>
      </w:r>
      <w:proofErr w:type="spellStart"/>
      <w:r w:rsidRPr="0001224A">
        <w:rPr>
          <w:rStyle w:val="RPTextChar"/>
        </w:rPr>
        <w:t>further</w:t>
      </w:r>
      <w:proofErr w:type="spellEnd"/>
      <w:r w:rsidRPr="0001224A">
        <w:rPr>
          <w:rStyle w:val="RPTextChar"/>
        </w:rPr>
        <w:t xml:space="preserve"> </w:t>
      </w:r>
      <w:proofErr w:type="spellStart"/>
      <w:r w:rsidRPr="0001224A">
        <w:rPr>
          <w:rStyle w:val="RPTextChar"/>
        </w:rPr>
        <w:t>deepen</w:t>
      </w:r>
      <w:proofErr w:type="spellEnd"/>
      <w:r w:rsidRPr="0001224A">
        <w:rPr>
          <w:rStyle w:val="RPTextChar"/>
        </w:rPr>
        <w:t xml:space="preserve"> his </w:t>
      </w:r>
      <w:proofErr w:type="spellStart"/>
      <w:r w:rsidRPr="0001224A">
        <w:rPr>
          <w:rStyle w:val="RPTextChar"/>
        </w:rPr>
        <w:t>knowledge</w:t>
      </w:r>
      <w:proofErr w:type="spellEnd"/>
      <w:r w:rsidRPr="0001224A">
        <w:rPr>
          <w:rStyle w:val="RPTextChar"/>
        </w:rPr>
        <w:t xml:space="preserve"> </w:t>
      </w:r>
      <w:proofErr w:type="spellStart"/>
      <w:r w:rsidRPr="0001224A">
        <w:rPr>
          <w:rStyle w:val="RPTextChar"/>
        </w:rPr>
        <w:t>about</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topic</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format</w:t>
      </w:r>
      <w:proofErr w:type="spellEnd"/>
      <w:r w:rsidRPr="0001224A">
        <w:rPr>
          <w:rStyle w:val="RPTextChar"/>
        </w:rPr>
        <w:t xml:space="preserve"> </w:t>
      </w:r>
      <w:proofErr w:type="spellStart"/>
      <w:r w:rsidRPr="0001224A">
        <w:rPr>
          <w:rStyle w:val="RPTextChar"/>
        </w:rPr>
        <w:t>of</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tests</w:t>
      </w:r>
      <w:proofErr w:type="spellEnd"/>
      <w:r w:rsidRPr="0001224A">
        <w:rPr>
          <w:rStyle w:val="RPTextChar"/>
        </w:rPr>
        <w:t xml:space="preserve"> </w:t>
      </w:r>
      <w:proofErr w:type="spellStart"/>
      <w:r w:rsidRPr="0001224A">
        <w:rPr>
          <w:rStyle w:val="RPTextChar"/>
        </w:rPr>
        <w:t>will</w:t>
      </w:r>
      <w:proofErr w:type="spellEnd"/>
      <w:r w:rsidRPr="0001224A">
        <w:rPr>
          <w:rStyle w:val="RPTextChar"/>
        </w:rPr>
        <w:t xml:space="preserve"> </w:t>
      </w:r>
      <w:proofErr w:type="spellStart"/>
      <w:r w:rsidRPr="0001224A">
        <w:rPr>
          <w:rStyle w:val="RPTextChar"/>
        </w:rPr>
        <w:t>be</w:t>
      </w:r>
      <w:proofErr w:type="spellEnd"/>
      <w:r w:rsidRPr="0001224A">
        <w:rPr>
          <w:rStyle w:val="RPTextChar"/>
        </w:rPr>
        <w:t xml:space="preserve"> a-b-c, </w:t>
      </w:r>
      <w:proofErr w:type="spellStart"/>
      <w:r w:rsidRPr="0001224A">
        <w:rPr>
          <w:rStyle w:val="RPTextChar"/>
        </w:rPr>
        <w:t>name</w:t>
      </w:r>
      <w:proofErr w:type="spellEnd"/>
      <w:r w:rsidRPr="0001224A">
        <w:rPr>
          <w:rStyle w:val="RPTextChar"/>
        </w:rPr>
        <w:t xml:space="preserve"> </w:t>
      </w:r>
      <w:proofErr w:type="spellStart"/>
      <w:r w:rsidRPr="0001224A">
        <w:rPr>
          <w:rStyle w:val="RPTextChar"/>
        </w:rPr>
        <w:t>connection</w:t>
      </w:r>
      <w:proofErr w:type="spellEnd"/>
      <w:r w:rsidRPr="0001224A">
        <w:rPr>
          <w:rStyle w:val="RPTextChar"/>
        </w:rPr>
        <w:t xml:space="preserve"> and </w:t>
      </w:r>
      <w:proofErr w:type="spellStart"/>
      <w:r w:rsidRPr="0001224A">
        <w:rPr>
          <w:rStyle w:val="RPTextChar"/>
        </w:rPr>
        <w:t>sorting</w:t>
      </w:r>
      <w:proofErr w:type="spellEnd"/>
      <w:r w:rsidRPr="0001224A">
        <w:rPr>
          <w:rStyle w:val="RPTextChar"/>
        </w:rPr>
        <w:t xml:space="preserve"> by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time</w:t>
      </w:r>
      <w:proofErr w:type="spellEnd"/>
      <w:r w:rsidRPr="0001224A">
        <w:rPr>
          <w:rStyle w:val="RPTextChar"/>
        </w:rPr>
        <w:t xml:space="preserve"> </w:t>
      </w:r>
      <w:proofErr w:type="spellStart"/>
      <w:r w:rsidRPr="0001224A">
        <w:rPr>
          <w:rStyle w:val="RPTextChar"/>
        </w:rPr>
        <w:t>of</w:t>
      </w:r>
      <w:proofErr w:type="spellEnd"/>
      <w:r w:rsidRPr="0001224A">
        <w:rPr>
          <w:rStyle w:val="RPTextChar"/>
        </w:rPr>
        <w:t xml:space="preserve"> </w:t>
      </w:r>
      <w:proofErr w:type="spellStart"/>
      <w:r w:rsidRPr="0001224A">
        <w:rPr>
          <w:rStyle w:val="RPTextChar"/>
        </w:rPr>
        <w:t>the</w:t>
      </w:r>
      <w:proofErr w:type="spellEnd"/>
      <w:r w:rsidRPr="0001224A">
        <w:rPr>
          <w:rStyle w:val="RPTextChar"/>
        </w:rPr>
        <w:t xml:space="preserve"> </w:t>
      </w:r>
      <w:proofErr w:type="spellStart"/>
      <w:r w:rsidRPr="0001224A">
        <w:rPr>
          <w:rStyle w:val="RPTextChar"/>
        </w:rPr>
        <w:t>events</w:t>
      </w:r>
      <w:proofErr w:type="spellEnd"/>
      <w:r w:rsidRPr="0001224A">
        <w:rPr>
          <w:rStyle w:val="RPTextChar"/>
        </w:rPr>
        <w:t>.</w:t>
      </w:r>
      <w:r w:rsidRPr="00062DEC">
        <w:rPr>
          <w:lang w:val="en-US"/>
        </w:rPr>
        <w:t xml:space="preserve"> </w:t>
      </w:r>
      <w:r>
        <w:br w:type="page"/>
      </w:r>
    </w:p>
    <w:p w14:paraId="60230FE6" w14:textId="77777777" w:rsidR="00A24B4E" w:rsidRDefault="002D0288">
      <w:pPr>
        <w:pBdr>
          <w:top w:val="nil"/>
          <w:left w:val="nil"/>
          <w:bottom w:val="nil"/>
          <w:right w:val="nil"/>
          <w:between w:val="nil"/>
        </w:pBdr>
        <w:spacing w:line="360" w:lineRule="auto"/>
        <w:jc w:val="both"/>
        <w:rPr>
          <w:b/>
          <w:color w:val="000000"/>
          <w:sz w:val="28"/>
          <w:szCs w:val="28"/>
        </w:rPr>
      </w:pPr>
      <w:r>
        <w:rPr>
          <w:b/>
          <w:color w:val="000000"/>
          <w:sz w:val="28"/>
          <w:szCs w:val="28"/>
        </w:rPr>
        <w:lastRenderedPageBreak/>
        <w:t>Zadání</w:t>
      </w:r>
    </w:p>
    <w:p w14:paraId="3C25E6C9" w14:textId="77777777" w:rsidR="00A24B4E" w:rsidRDefault="002D0288">
      <w:pPr>
        <w:rPr>
          <w:sz w:val="24"/>
          <w:szCs w:val="24"/>
        </w:rPr>
      </w:pPr>
      <w:r>
        <w:t>Zadáním tohoto projektu bylo vytvořit webový portál a vytvořit mu obsah. Na tomto portálu bude mít uživatel možnost prohlížet si jednotlivé lekce a po přihlášení bude mít uživatel možnost napsat test, kterým své znalosti z lekce může otestovat. Formát testů bude a-b-c, spojování pojmů a řazení na časové ose.</w:t>
      </w:r>
      <w:r>
        <w:br w:type="page"/>
      </w:r>
    </w:p>
    <w:p w14:paraId="15138D01" w14:textId="77777777" w:rsidR="00A24B4E" w:rsidRPr="00841A1A" w:rsidRDefault="002D0288">
      <w:pPr>
        <w:keepNext/>
        <w:keepLines/>
        <w:pBdr>
          <w:top w:val="nil"/>
          <w:left w:val="nil"/>
          <w:bottom w:val="nil"/>
          <w:right w:val="nil"/>
          <w:between w:val="nil"/>
        </w:pBdr>
        <w:spacing w:before="240" w:after="0"/>
        <w:rPr>
          <w:sz w:val="32"/>
          <w:szCs w:val="32"/>
        </w:rPr>
      </w:pPr>
      <w:bookmarkStart w:id="1" w:name="_heading=h.30j0zll" w:colFirst="0" w:colLast="0"/>
      <w:bookmarkEnd w:id="1"/>
      <w:r w:rsidRPr="00841A1A">
        <w:rPr>
          <w:sz w:val="32"/>
          <w:szCs w:val="32"/>
        </w:rPr>
        <w:lastRenderedPageBreak/>
        <w:t>Obsah</w:t>
      </w:r>
    </w:p>
    <w:sdt>
      <w:sdtPr>
        <w:id w:val="1306510840"/>
        <w:docPartObj>
          <w:docPartGallery w:val="Table of Contents"/>
          <w:docPartUnique/>
        </w:docPartObj>
      </w:sdtPr>
      <w:sdtContent>
        <w:p w14:paraId="3BCA90E4" w14:textId="70445D7C" w:rsidR="0098656F" w:rsidRDefault="002D0288">
          <w:pPr>
            <w:pStyle w:val="Obsah1"/>
            <w:tabs>
              <w:tab w:val="left" w:pos="440"/>
              <w:tab w:val="right" w:pos="9396"/>
            </w:tabs>
            <w:rPr>
              <w:rFonts w:asciiTheme="minorHAnsi" w:eastAsiaTheme="minorEastAsia" w:hAnsiTheme="minorHAnsi" w:cstheme="minorBidi"/>
              <w:noProof/>
            </w:rPr>
          </w:pPr>
          <w:r>
            <w:fldChar w:fldCharType="begin"/>
          </w:r>
          <w:r>
            <w:instrText xml:space="preserve"> TOC \h \u \z </w:instrText>
          </w:r>
          <w:r>
            <w:fldChar w:fldCharType="separate"/>
          </w:r>
          <w:hyperlink w:anchor="_Toc39073308" w:history="1">
            <w:r w:rsidR="0098656F" w:rsidRPr="00143D80">
              <w:rPr>
                <w:rStyle w:val="Hypertextovodkaz"/>
                <w:noProof/>
              </w:rPr>
              <w:t>1.</w:t>
            </w:r>
            <w:r w:rsidR="0098656F">
              <w:rPr>
                <w:rFonts w:asciiTheme="minorHAnsi" w:eastAsiaTheme="minorEastAsia" w:hAnsiTheme="minorHAnsi" w:cstheme="minorBidi"/>
                <w:noProof/>
              </w:rPr>
              <w:tab/>
            </w:r>
            <w:r w:rsidR="0098656F" w:rsidRPr="00143D80">
              <w:rPr>
                <w:rStyle w:val="Hypertextovodkaz"/>
                <w:noProof/>
              </w:rPr>
              <w:t>Přehled projektu</w:t>
            </w:r>
            <w:r w:rsidR="0098656F">
              <w:rPr>
                <w:noProof/>
                <w:webHidden/>
              </w:rPr>
              <w:tab/>
            </w:r>
            <w:r w:rsidR="0098656F">
              <w:rPr>
                <w:noProof/>
                <w:webHidden/>
              </w:rPr>
              <w:fldChar w:fldCharType="begin"/>
            </w:r>
            <w:r w:rsidR="0098656F">
              <w:rPr>
                <w:noProof/>
                <w:webHidden/>
              </w:rPr>
              <w:instrText xml:space="preserve"> PAGEREF _Toc39073308 \h </w:instrText>
            </w:r>
            <w:r w:rsidR="0098656F">
              <w:rPr>
                <w:noProof/>
                <w:webHidden/>
              </w:rPr>
            </w:r>
            <w:r w:rsidR="0098656F">
              <w:rPr>
                <w:noProof/>
                <w:webHidden/>
              </w:rPr>
              <w:fldChar w:fldCharType="separate"/>
            </w:r>
            <w:r w:rsidR="00116829">
              <w:rPr>
                <w:noProof/>
                <w:webHidden/>
              </w:rPr>
              <w:t>1</w:t>
            </w:r>
            <w:r w:rsidR="0098656F">
              <w:rPr>
                <w:noProof/>
                <w:webHidden/>
              </w:rPr>
              <w:fldChar w:fldCharType="end"/>
            </w:r>
          </w:hyperlink>
        </w:p>
        <w:p w14:paraId="652543A8" w14:textId="0CF39055" w:rsidR="0098656F" w:rsidRDefault="00857B0C">
          <w:pPr>
            <w:pStyle w:val="Obsah2"/>
            <w:tabs>
              <w:tab w:val="left" w:pos="880"/>
              <w:tab w:val="right" w:pos="9396"/>
            </w:tabs>
            <w:rPr>
              <w:rFonts w:asciiTheme="minorHAnsi" w:eastAsiaTheme="minorEastAsia" w:hAnsiTheme="minorHAnsi" w:cstheme="minorBidi"/>
              <w:noProof/>
            </w:rPr>
          </w:pPr>
          <w:hyperlink w:anchor="_Toc39073309" w:history="1">
            <w:r w:rsidR="0098656F" w:rsidRPr="00143D80">
              <w:rPr>
                <w:rStyle w:val="Hypertextovodkaz"/>
                <w:noProof/>
              </w:rPr>
              <w:t>1.1.</w:t>
            </w:r>
            <w:r w:rsidR="0098656F">
              <w:rPr>
                <w:rFonts w:asciiTheme="minorHAnsi" w:eastAsiaTheme="minorEastAsia" w:hAnsiTheme="minorHAnsi" w:cstheme="minorBidi"/>
                <w:noProof/>
              </w:rPr>
              <w:tab/>
            </w:r>
            <w:r w:rsidR="0098656F" w:rsidRPr="00143D80">
              <w:rPr>
                <w:rStyle w:val="Hypertextovodkaz"/>
                <w:noProof/>
              </w:rPr>
              <w:t>Úvod</w:t>
            </w:r>
            <w:r w:rsidR="0098656F">
              <w:rPr>
                <w:noProof/>
                <w:webHidden/>
              </w:rPr>
              <w:tab/>
            </w:r>
            <w:r w:rsidR="0098656F">
              <w:rPr>
                <w:noProof/>
                <w:webHidden/>
              </w:rPr>
              <w:fldChar w:fldCharType="begin"/>
            </w:r>
            <w:r w:rsidR="0098656F">
              <w:rPr>
                <w:noProof/>
                <w:webHidden/>
              </w:rPr>
              <w:instrText xml:space="preserve"> PAGEREF _Toc39073309 \h </w:instrText>
            </w:r>
            <w:r w:rsidR="0098656F">
              <w:rPr>
                <w:noProof/>
                <w:webHidden/>
              </w:rPr>
            </w:r>
            <w:r w:rsidR="0098656F">
              <w:rPr>
                <w:noProof/>
                <w:webHidden/>
              </w:rPr>
              <w:fldChar w:fldCharType="separate"/>
            </w:r>
            <w:r w:rsidR="00116829">
              <w:rPr>
                <w:noProof/>
                <w:webHidden/>
              </w:rPr>
              <w:t>1</w:t>
            </w:r>
            <w:r w:rsidR="0098656F">
              <w:rPr>
                <w:noProof/>
                <w:webHidden/>
              </w:rPr>
              <w:fldChar w:fldCharType="end"/>
            </w:r>
          </w:hyperlink>
        </w:p>
        <w:p w14:paraId="61A17E9D" w14:textId="2921F699" w:rsidR="0098656F" w:rsidRDefault="00857B0C">
          <w:pPr>
            <w:pStyle w:val="Obsah2"/>
            <w:tabs>
              <w:tab w:val="left" w:pos="880"/>
              <w:tab w:val="right" w:pos="9396"/>
            </w:tabs>
            <w:rPr>
              <w:rFonts w:asciiTheme="minorHAnsi" w:eastAsiaTheme="minorEastAsia" w:hAnsiTheme="minorHAnsi" w:cstheme="minorBidi"/>
              <w:noProof/>
            </w:rPr>
          </w:pPr>
          <w:hyperlink w:anchor="_Toc39073310" w:history="1">
            <w:r w:rsidR="0098656F" w:rsidRPr="00143D80">
              <w:rPr>
                <w:rStyle w:val="Hypertextovodkaz"/>
                <w:noProof/>
              </w:rPr>
              <w:t>1.2.</w:t>
            </w:r>
            <w:r w:rsidR="0098656F">
              <w:rPr>
                <w:rFonts w:asciiTheme="minorHAnsi" w:eastAsiaTheme="minorEastAsia" w:hAnsiTheme="minorHAnsi" w:cstheme="minorBidi"/>
                <w:noProof/>
              </w:rPr>
              <w:tab/>
            </w:r>
            <w:r w:rsidR="0098656F" w:rsidRPr="00143D80">
              <w:rPr>
                <w:rStyle w:val="Hypertextovodkaz"/>
                <w:noProof/>
              </w:rPr>
              <w:t>Volba použité technologie</w:t>
            </w:r>
            <w:r w:rsidR="0098656F">
              <w:rPr>
                <w:noProof/>
                <w:webHidden/>
              </w:rPr>
              <w:tab/>
            </w:r>
            <w:r w:rsidR="0098656F">
              <w:rPr>
                <w:noProof/>
                <w:webHidden/>
              </w:rPr>
              <w:fldChar w:fldCharType="begin"/>
            </w:r>
            <w:r w:rsidR="0098656F">
              <w:rPr>
                <w:noProof/>
                <w:webHidden/>
              </w:rPr>
              <w:instrText xml:space="preserve"> PAGEREF _Toc39073310 \h </w:instrText>
            </w:r>
            <w:r w:rsidR="0098656F">
              <w:rPr>
                <w:noProof/>
                <w:webHidden/>
              </w:rPr>
            </w:r>
            <w:r w:rsidR="0098656F">
              <w:rPr>
                <w:noProof/>
                <w:webHidden/>
              </w:rPr>
              <w:fldChar w:fldCharType="separate"/>
            </w:r>
            <w:r w:rsidR="00116829">
              <w:rPr>
                <w:noProof/>
                <w:webHidden/>
              </w:rPr>
              <w:t>1</w:t>
            </w:r>
            <w:r w:rsidR="0098656F">
              <w:rPr>
                <w:noProof/>
                <w:webHidden/>
              </w:rPr>
              <w:fldChar w:fldCharType="end"/>
            </w:r>
          </w:hyperlink>
        </w:p>
        <w:p w14:paraId="0B832D2C" w14:textId="2EB4F47E" w:rsidR="0098656F" w:rsidRDefault="00857B0C">
          <w:pPr>
            <w:pStyle w:val="Obsah2"/>
            <w:tabs>
              <w:tab w:val="left" w:pos="880"/>
              <w:tab w:val="right" w:pos="9396"/>
            </w:tabs>
            <w:rPr>
              <w:rFonts w:asciiTheme="minorHAnsi" w:eastAsiaTheme="minorEastAsia" w:hAnsiTheme="minorHAnsi" w:cstheme="minorBidi"/>
              <w:noProof/>
            </w:rPr>
          </w:pPr>
          <w:hyperlink w:anchor="_Toc39073311" w:history="1">
            <w:r w:rsidR="0098656F" w:rsidRPr="00143D80">
              <w:rPr>
                <w:rStyle w:val="Hypertextovodkaz"/>
                <w:noProof/>
              </w:rPr>
              <w:t>1.3.</w:t>
            </w:r>
            <w:r w:rsidR="0098656F">
              <w:rPr>
                <w:rFonts w:asciiTheme="minorHAnsi" w:eastAsiaTheme="minorEastAsia" w:hAnsiTheme="minorHAnsi" w:cstheme="minorBidi"/>
                <w:noProof/>
              </w:rPr>
              <w:tab/>
            </w:r>
            <w:r w:rsidR="0098656F" w:rsidRPr="00143D80">
              <w:rPr>
                <w:rStyle w:val="Hypertextovodkaz"/>
                <w:noProof/>
              </w:rPr>
              <w:t>Nastavení projektu a hosting</w:t>
            </w:r>
            <w:r w:rsidR="0098656F">
              <w:rPr>
                <w:noProof/>
                <w:webHidden/>
              </w:rPr>
              <w:tab/>
            </w:r>
            <w:r w:rsidR="0098656F">
              <w:rPr>
                <w:noProof/>
                <w:webHidden/>
              </w:rPr>
              <w:fldChar w:fldCharType="begin"/>
            </w:r>
            <w:r w:rsidR="0098656F">
              <w:rPr>
                <w:noProof/>
                <w:webHidden/>
              </w:rPr>
              <w:instrText xml:space="preserve"> PAGEREF _Toc39073311 \h </w:instrText>
            </w:r>
            <w:r w:rsidR="0098656F">
              <w:rPr>
                <w:noProof/>
                <w:webHidden/>
              </w:rPr>
            </w:r>
            <w:r w:rsidR="0098656F">
              <w:rPr>
                <w:noProof/>
                <w:webHidden/>
              </w:rPr>
              <w:fldChar w:fldCharType="separate"/>
            </w:r>
            <w:r w:rsidR="00116829">
              <w:rPr>
                <w:noProof/>
                <w:webHidden/>
              </w:rPr>
              <w:t>2</w:t>
            </w:r>
            <w:r w:rsidR="0098656F">
              <w:rPr>
                <w:noProof/>
                <w:webHidden/>
              </w:rPr>
              <w:fldChar w:fldCharType="end"/>
            </w:r>
          </w:hyperlink>
        </w:p>
        <w:p w14:paraId="4268A62F" w14:textId="7C6E12A7" w:rsidR="0098656F" w:rsidRDefault="00857B0C">
          <w:pPr>
            <w:pStyle w:val="Obsah2"/>
            <w:tabs>
              <w:tab w:val="left" w:pos="880"/>
              <w:tab w:val="right" w:pos="9396"/>
            </w:tabs>
            <w:rPr>
              <w:rFonts w:asciiTheme="minorHAnsi" w:eastAsiaTheme="minorEastAsia" w:hAnsiTheme="minorHAnsi" w:cstheme="minorBidi"/>
              <w:noProof/>
            </w:rPr>
          </w:pPr>
          <w:hyperlink w:anchor="_Toc39073312" w:history="1">
            <w:r w:rsidR="0098656F" w:rsidRPr="00143D80">
              <w:rPr>
                <w:rStyle w:val="Hypertextovodkaz"/>
                <w:noProof/>
              </w:rPr>
              <w:t>1.4.</w:t>
            </w:r>
            <w:r w:rsidR="0098656F">
              <w:rPr>
                <w:rFonts w:asciiTheme="minorHAnsi" w:eastAsiaTheme="minorEastAsia" w:hAnsiTheme="minorHAnsi" w:cstheme="minorBidi"/>
                <w:noProof/>
              </w:rPr>
              <w:tab/>
            </w:r>
            <w:r w:rsidR="0098656F" w:rsidRPr="00143D80">
              <w:rPr>
                <w:rStyle w:val="Hypertextovodkaz"/>
                <w:noProof/>
              </w:rPr>
              <w:t>Vzhled stránek</w:t>
            </w:r>
            <w:r w:rsidR="0098656F">
              <w:rPr>
                <w:noProof/>
                <w:webHidden/>
              </w:rPr>
              <w:tab/>
            </w:r>
            <w:r w:rsidR="0098656F">
              <w:rPr>
                <w:noProof/>
                <w:webHidden/>
              </w:rPr>
              <w:fldChar w:fldCharType="begin"/>
            </w:r>
            <w:r w:rsidR="0098656F">
              <w:rPr>
                <w:noProof/>
                <w:webHidden/>
              </w:rPr>
              <w:instrText xml:space="preserve"> PAGEREF _Toc39073312 \h </w:instrText>
            </w:r>
            <w:r w:rsidR="0098656F">
              <w:rPr>
                <w:noProof/>
                <w:webHidden/>
              </w:rPr>
            </w:r>
            <w:r w:rsidR="0098656F">
              <w:rPr>
                <w:noProof/>
                <w:webHidden/>
              </w:rPr>
              <w:fldChar w:fldCharType="separate"/>
            </w:r>
            <w:r w:rsidR="00116829">
              <w:rPr>
                <w:noProof/>
                <w:webHidden/>
              </w:rPr>
              <w:t>2</w:t>
            </w:r>
            <w:r w:rsidR="0098656F">
              <w:rPr>
                <w:noProof/>
                <w:webHidden/>
              </w:rPr>
              <w:fldChar w:fldCharType="end"/>
            </w:r>
          </w:hyperlink>
        </w:p>
        <w:p w14:paraId="43BC3191" w14:textId="7D8AAFEF" w:rsidR="0098656F" w:rsidRDefault="00857B0C">
          <w:pPr>
            <w:pStyle w:val="Obsah2"/>
            <w:tabs>
              <w:tab w:val="left" w:pos="880"/>
              <w:tab w:val="right" w:pos="9396"/>
            </w:tabs>
            <w:rPr>
              <w:rFonts w:asciiTheme="minorHAnsi" w:eastAsiaTheme="minorEastAsia" w:hAnsiTheme="minorHAnsi" w:cstheme="minorBidi"/>
              <w:noProof/>
            </w:rPr>
          </w:pPr>
          <w:hyperlink w:anchor="_Toc39073313" w:history="1">
            <w:r w:rsidR="0098656F" w:rsidRPr="00143D80">
              <w:rPr>
                <w:rStyle w:val="Hypertextovodkaz"/>
                <w:noProof/>
              </w:rPr>
              <w:t>1.5.</w:t>
            </w:r>
            <w:r w:rsidR="0098656F">
              <w:rPr>
                <w:rFonts w:asciiTheme="minorHAnsi" w:eastAsiaTheme="minorEastAsia" w:hAnsiTheme="minorHAnsi" w:cstheme="minorBidi"/>
                <w:noProof/>
              </w:rPr>
              <w:tab/>
            </w:r>
            <w:r w:rsidR="0098656F" w:rsidRPr="00143D80">
              <w:rPr>
                <w:rStyle w:val="Hypertextovodkaz"/>
                <w:noProof/>
              </w:rPr>
              <w:t>Přihlášení uživatele</w:t>
            </w:r>
            <w:r w:rsidR="0098656F">
              <w:rPr>
                <w:noProof/>
                <w:webHidden/>
              </w:rPr>
              <w:tab/>
            </w:r>
            <w:r w:rsidR="0098656F">
              <w:rPr>
                <w:noProof/>
                <w:webHidden/>
              </w:rPr>
              <w:fldChar w:fldCharType="begin"/>
            </w:r>
            <w:r w:rsidR="0098656F">
              <w:rPr>
                <w:noProof/>
                <w:webHidden/>
              </w:rPr>
              <w:instrText xml:space="preserve"> PAGEREF _Toc39073313 \h </w:instrText>
            </w:r>
            <w:r w:rsidR="0098656F">
              <w:rPr>
                <w:noProof/>
                <w:webHidden/>
              </w:rPr>
            </w:r>
            <w:r w:rsidR="0098656F">
              <w:rPr>
                <w:noProof/>
                <w:webHidden/>
              </w:rPr>
              <w:fldChar w:fldCharType="separate"/>
            </w:r>
            <w:r w:rsidR="00116829">
              <w:rPr>
                <w:noProof/>
                <w:webHidden/>
              </w:rPr>
              <w:t>3</w:t>
            </w:r>
            <w:r w:rsidR="0098656F">
              <w:rPr>
                <w:noProof/>
                <w:webHidden/>
              </w:rPr>
              <w:fldChar w:fldCharType="end"/>
            </w:r>
          </w:hyperlink>
        </w:p>
        <w:p w14:paraId="25C64F02" w14:textId="3D627AD8" w:rsidR="0098656F" w:rsidRDefault="00857B0C">
          <w:pPr>
            <w:pStyle w:val="Obsah1"/>
            <w:tabs>
              <w:tab w:val="left" w:pos="440"/>
              <w:tab w:val="right" w:pos="9396"/>
            </w:tabs>
            <w:rPr>
              <w:rFonts w:asciiTheme="minorHAnsi" w:eastAsiaTheme="minorEastAsia" w:hAnsiTheme="minorHAnsi" w:cstheme="minorBidi"/>
              <w:noProof/>
            </w:rPr>
          </w:pPr>
          <w:hyperlink w:anchor="_Toc39073314" w:history="1">
            <w:r w:rsidR="0098656F" w:rsidRPr="00143D80">
              <w:rPr>
                <w:rStyle w:val="Hypertextovodkaz"/>
                <w:noProof/>
              </w:rPr>
              <w:t>2.</w:t>
            </w:r>
            <w:r w:rsidR="0098656F">
              <w:rPr>
                <w:rFonts w:asciiTheme="minorHAnsi" w:eastAsiaTheme="minorEastAsia" w:hAnsiTheme="minorHAnsi" w:cstheme="minorBidi"/>
                <w:noProof/>
              </w:rPr>
              <w:tab/>
            </w:r>
            <w:r w:rsidR="0098656F" w:rsidRPr="00143D80">
              <w:rPr>
                <w:rStyle w:val="Hypertextovodkaz"/>
                <w:noProof/>
              </w:rPr>
              <w:t>Admin panel</w:t>
            </w:r>
            <w:r w:rsidR="0098656F">
              <w:rPr>
                <w:noProof/>
                <w:webHidden/>
              </w:rPr>
              <w:tab/>
            </w:r>
            <w:r w:rsidR="0098656F">
              <w:rPr>
                <w:noProof/>
                <w:webHidden/>
              </w:rPr>
              <w:fldChar w:fldCharType="begin"/>
            </w:r>
            <w:r w:rsidR="0098656F">
              <w:rPr>
                <w:noProof/>
                <w:webHidden/>
              </w:rPr>
              <w:instrText xml:space="preserve"> PAGEREF _Toc39073314 \h </w:instrText>
            </w:r>
            <w:r w:rsidR="0098656F">
              <w:rPr>
                <w:noProof/>
                <w:webHidden/>
              </w:rPr>
            </w:r>
            <w:r w:rsidR="0098656F">
              <w:rPr>
                <w:noProof/>
                <w:webHidden/>
              </w:rPr>
              <w:fldChar w:fldCharType="separate"/>
            </w:r>
            <w:r w:rsidR="00116829">
              <w:rPr>
                <w:noProof/>
                <w:webHidden/>
              </w:rPr>
              <w:t>4</w:t>
            </w:r>
            <w:r w:rsidR="0098656F">
              <w:rPr>
                <w:noProof/>
                <w:webHidden/>
              </w:rPr>
              <w:fldChar w:fldCharType="end"/>
            </w:r>
          </w:hyperlink>
        </w:p>
        <w:p w14:paraId="43D1D692" w14:textId="1D146C0E" w:rsidR="0098656F" w:rsidRDefault="00857B0C">
          <w:pPr>
            <w:pStyle w:val="Obsah1"/>
            <w:tabs>
              <w:tab w:val="left" w:pos="440"/>
              <w:tab w:val="right" w:pos="9396"/>
            </w:tabs>
            <w:rPr>
              <w:rFonts w:asciiTheme="minorHAnsi" w:eastAsiaTheme="minorEastAsia" w:hAnsiTheme="minorHAnsi" w:cstheme="minorBidi"/>
              <w:noProof/>
            </w:rPr>
          </w:pPr>
          <w:hyperlink w:anchor="_Toc39073315" w:history="1">
            <w:r w:rsidR="0098656F" w:rsidRPr="00143D80">
              <w:rPr>
                <w:rStyle w:val="Hypertextovodkaz"/>
                <w:noProof/>
              </w:rPr>
              <w:t>3.</w:t>
            </w:r>
            <w:r w:rsidR="0098656F">
              <w:rPr>
                <w:rFonts w:asciiTheme="minorHAnsi" w:eastAsiaTheme="minorEastAsia" w:hAnsiTheme="minorHAnsi" w:cstheme="minorBidi"/>
                <w:noProof/>
              </w:rPr>
              <w:tab/>
            </w:r>
            <w:r w:rsidR="0098656F" w:rsidRPr="00143D80">
              <w:rPr>
                <w:rStyle w:val="Hypertextovodkaz"/>
                <w:noProof/>
              </w:rPr>
              <w:t>Testy</w:t>
            </w:r>
            <w:r w:rsidR="0098656F">
              <w:rPr>
                <w:noProof/>
                <w:webHidden/>
              </w:rPr>
              <w:tab/>
            </w:r>
            <w:r w:rsidR="0098656F">
              <w:rPr>
                <w:noProof/>
                <w:webHidden/>
              </w:rPr>
              <w:fldChar w:fldCharType="begin"/>
            </w:r>
            <w:r w:rsidR="0098656F">
              <w:rPr>
                <w:noProof/>
                <w:webHidden/>
              </w:rPr>
              <w:instrText xml:space="preserve"> PAGEREF _Toc39073315 \h </w:instrText>
            </w:r>
            <w:r w:rsidR="0098656F">
              <w:rPr>
                <w:noProof/>
                <w:webHidden/>
              </w:rPr>
            </w:r>
            <w:r w:rsidR="0098656F">
              <w:rPr>
                <w:noProof/>
                <w:webHidden/>
              </w:rPr>
              <w:fldChar w:fldCharType="separate"/>
            </w:r>
            <w:r w:rsidR="00116829">
              <w:rPr>
                <w:noProof/>
                <w:webHidden/>
              </w:rPr>
              <w:t>5</w:t>
            </w:r>
            <w:r w:rsidR="0098656F">
              <w:rPr>
                <w:noProof/>
                <w:webHidden/>
              </w:rPr>
              <w:fldChar w:fldCharType="end"/>
            </w:r>
          </w:hyperlink>
        </w:p>
        <w:p w14:paraId="64216685" w14:textId="20C59482" w:rsidR="0098656F" w:rsidRDefault="00857B0C">
          <w:pPr>
            <w:pStyle w:val="Obsah2"/>
            <w:tabs>
              <w:tab w:val="left" w:pos="880"/>
              <w:tab w:val="right" w:pos="9396"/>
            </w:tabs>
            <w:rPr>
              <w:rFonts w:asciiTheme="minorHAnsi" w:eastAsiaTheme="minorEastAsia" w:hAnsiTheme="minorHAnsi" w:cstheme="minorBidi"/>
              <w:noProof/>
            </w:rPr>
          </w:pPr>
          <w:hyperlink w:anchor="_Toc39073316" w:history="1">
            <w:r w:rsidR="0098656F" w:rsidRPr="00143D80">
              <w:rPr>
                <w:rStyle w:val="Hypertextovodkaz"/>
                <w:noProof/>
              </w:rPr>
              <w:t>3.1.</w:t>
            </w:r>
            <w:r w:rsidR="0098656F">
              <w:rPr>
                <w:rFonts w:asciiTheme="minorHAnsi" w:eastAsiaTheme="minorEastAsia" w:hAnsiTheme="minorHAnsi" w:cstheme="minorBidi"/>
                <w:noProof/>
              </w:rPr>
              <w:tab/>
            </w:r>
            <w:r w:rsidR="0098656F" w:rsidRPr="00143D80">
              <w:rPr>
                <w:rStyle w:val="Hypertextovodkaz"/>
                <w:noProof/>
              </w:rPr>
              <w:t>Vytváření testů</w:t>
            </w:r>
            <w:r w:rsidR="0098656F">
              <w:rPr>
                <w:noProof/>
                <w:webHidden/>
              </w:rPr>
              <w:tab/>
            </w:r>
            <w:r w:rsidR="0098656F">
              <w:rPr>
                <w:noProof/>
                <w:webHidden/>
              </w:rPr>
              <w:fldChar w:fldCharType="begin"/>
            </w:r>
            <w:r w:rsidR="0098656F">
              <w:rPr>
                <w:noProof/>
                <w:webHidden/>
              </w:rPr>
              <w:instrText xml:space="preserve"> PAGEREF _Toc39073316 \h </w:instrText>
            </w:r>
            <w:r w:rsidR="0098656F">
              <w:rPr>
                <w:noProof/>
                <w:webHidden/>
              </w:rPr>
            </w:r>
            <w:r w:rsidR="0098656F">
              <w:rPr>
                <w:noProof/>
                <w:webHidden/>
              </w:rPr>
              <w:fldChar w:fldCharType="separate"/>
            </w:r>
            <w:r w:rsidR="00116829">
              <w:rPr>
                <w:noProof/>
                <w:webHidden/>
              </w:rPr>
              <w:t>5</w:t>
            </w:r>
            <w:r w:rsidR="0098656F">
              <w:rPr>
                <w:noProof/>
                <w:webHidden/>
              </w:rPr>
              <w:fldChar w:fldCharType="end"/>
            </w:r>
          </w:hyperlink>
        </w:p>
        <w:p w14:paraId="7066E118" w14:textId="46D19E5C" w:rsidR="0098656F" w:rsidRDefault="00857B0C">
          <w:pPr>
            <w:pStyle w:val="Obsah2"/>
            <w:tabs>
              <w:tab w:val="left" w:pos="880"/>
              <w:tab w:val="right" w:pos="9396"/>
            </w:tabs>
            <w:rPr>
              <w:rFonts w:asciiTheme="minorHAnsi" w:eastAsiaTheme="minorEastAsia" w:hAnsiTheme="minorHAnsi" w:cstheme="minorBidi"/>
              <w:noProof/>
            </w:rPr>
          </w:pPr>
          <w:hyperlink w:anchor="_Toc39073317" w:history="1">
            <w:r w:rsidR="0098656F" w:rsidRPr="00143D80">
              <w:rPr>
                <w:rStyle w:val="Hypertextovodkaz"/>
                <w:noProof/>
              </w:rPr>
              <w:t>3.2.</w:t>
            </w:r>
            <w:r w:rsidR="0098656F">
              <w:rPr>
                <w:rFonts w:asciiTheme="minorHAnsi" w:eastAsiaTheme="minorEastAsia" w:hAnsiTheme="minorHAnsi" w:cstheme="minorBidi"/>
                <w:noProof/>
              </w:rPr>
              <w:tab/>
            </w:r>
            <w:r w:rsidR="0098656F" w:rsidRPr="00143D80">
              <w:rPr>
                <w:rStyle w:val="Hypertextovodkaz"/>
                <w:noProof/>
              </w:rPr>
              <w:t>Oprava testových otázek</w:t>
            </w:r>
            <w:r w:rsidR="0098656F">
              <w:rPr>
                <w:noProof/>
                <w:webHidden/>
              </w:rPr>
              <w:tab/>
            </w:r>
            <w:r w:rsidR="0098656F">
              <w:rPr>
                <w:noProof/>
                <w:webHidden/>
              </w:rPr>
              <w:fldChar w:fldCharType="begin"/>
            </w:r>
            <w:r w:rsidR="0098656F">
              <w:rPr>
                <w:noProof/>
                <w:webHidden/>
              </w:rPr>
              <w:instrText xml:space="preserve"> PAGEREF _Toc39073317 \h </w:instrText>
            </w:r>
            <w:r w:rsidR="0098656F">
              <w:rPr>
                <w:noProof/>
                <w:webHidden/>
              </w:rPr>
            </w:r>
            <w:r w:rsidR="0098656F">
              <w:rPr>
                <w:noProof/>
                <w:webHidden/>
              </w:rPr>
              <w:fldChar w:fldCharType="separate"/>
            </w:r>
            <w:r w:rsidR="00116829">
              <w:rPr>
                <w:noProof/>
                <w:webHidden/>
              </w:rPr>
              <w:t>6</w:t>
            </w:r>
            <w:r w:rsidR="0098656F">
              <w:rPr>
                <w:noProof/>
                <w:webHidden/>
              </w:rPr>
              <w:fldChar w:fldCharType="end"/>
            </w:r>
          </w:hyperlink>
        </w:p>
        <w:p w14:paraId="35D63B53" w14:textId="23991EE3" w:rsidR="0098656F" w:rsidRDefault="00857B0C">
          <w:pPr>
            <w:pStyle w:val="Obsah2"/>
            <w:tabs>
              <w:tab w:val="left" w:pos="880"/>
              <w:tab w:val="right" w:pos="9396"/>
            </w:tabs>
            <w:rPr>
              <w:rFonts w:asciiTheme="minorHAnsi" w:eastAsiaTheme="minorEastAsia" w:hAnsiTheme="minorHAnsi" w:cstheme="minorBidi"/>
              <w:noProof/>
            </w:rPr>
          </w:pPr>
          <w:hyperlink w:anchor="_Toc39073318" w:history="1">
            <w:r w:rsidR="0098656F" w:rsidRPr="00143D80">
              <w:rPr>
                <w:rStyle w:val="Hypertextovodkaz"/>
                <w:noProof/>
              </w:rPr>
              <w:t>3.3.</w:t>
            </w:r>
            <w:r w:rsidR="0098656F">
              <w:rPr>
                <w:rFonts w:asciiTheme="minorHAnsi" w:eastAsiaTheme="minorEastAsia" w:hAnsiTheme="minorHAnsi" w:cstheme="minorBidi"/>
                <w:noProof/>
              </w:rPr>
              <w:tab/>
            </w:r>
            <w:r w:rsidR="0098656F" w:rsidRPr="00143D80">
              <w:rPr>
                <w:rStyle w:val="Hypertextovodkaz"/>
                <w:noProof/>
              </w:rPr>
              <w:t>Vypsání testu pro uživatele</w:t>
            </w:r>
            <w:r w:rsidR="0098656F">
              <w:rPr>
                <w:noProof/>
                <w:webHidden/>
              </w:rPr>
              <w:tab/>
            </w:r>
            <w:r w:rsidR="0098656F">
              <w:rPr>
                <w:noProof/>
                <w:webHidden/>
              </w:rPr>
              <w:fldChar w:fldCharType="begin"/>
            </w:r>
            <w:r w:rsidR="0098656F">
              <w:rPr>
                <w:noProof/>
                <w:webHidden/>
              </w:rPr>
              <w:instrText xml:space="preserve"> PAGEREF _Toc39073318 \h </w:instrText>
            </w:r>
            <w:r w:rsidR="0098656F">
              <w:rPr>
                <w:noProof/>
                <w:webHidden/>
              </w:rPr>
            </w:r>
            <w:r w:rsidR="0098656F">
              <w:rPr>
                <w:noProof/>
                <w:webHidden/>
              </w:rPr>
              <w:fldChar w:fldCharType="separate"/>
            </w:r>
            <w:r w:rsidR="00116829">
              <w:rPr>
                <w:noProof/>
                <w:webHidden/>
              </w:rPr>
              <w:t>7</w:t>
            </w:r>
            <w:r w:rsidR="0098656F">
              <w:rPr>
                <w:noProof/>
                <w:webHidden/>
              </w:rPr>
              <w:fldChar w:fldCharType="end"/>
            </w:r>
          </w:hyperlink>
        </w:p>
        <w:p w14:paraId="76AE9E50" w14:textId="4F5242F1" w:rsidR="0098656F" w:rsidRDefault="00857B0C">
          <w:pPr>
            <w:pStyle w:val="Obsah2"/>
            <w:tabs>
              <w:tab w:val="left" w:pos="880"/>
              <w:tab w:val="right" w:pos="9396"/>
            </w:tabs>
            <w:rPr>
              <w:rFonts w:asciiTheme="minorHAnsi" w:eastAsiaTheme="minorEastAsia" w:hAnsiTheme="minorHAnsi" w:cstheme="minorBidi"/>
              <w:noProof/>
            </w:rPr>
          </w:pPr>
          <w:hyperlink w:anchor="_Toc39073319" w:history="1">
            <w:r w:rsidR="0098656F" w:rsidRPr="00143D80">
              <w:rPr>
                <w:rStyle w:val="Hypertextovodkaz"/>
                <w:noProof/>
              </w:rPr>
              <w:t>3.4.</w:t>
            </w:r>
            <w:r w:rsidR="0098656F">
              <w:rPr>
                <w:rFonts w:asciiTheme="minorHAnsi" w:eastAsiaTheme="minorEastAsia" w:hAnsiTheme="minorHAnsi" w:cstheme="minorBidi"/>
                <w:noProof/>
              </w:rPr>
              <w:tab/>
            </w:r>
            <w:r w:rsidR="0098656F" w:rsidRPr="00143D80">
              <w:rPr>
                <w:rStyle w:val="Hypertextovodkaz"/>
                <w:noProof/>
              </w:rPr>
              <w:t>Průběh testu</w:t>
            </w:r>
            <w:r w:rsidR="0098656F">
              <w:rPr>
                <w:noProof/>
                <w:webHidden/>
              </w:rPr>
              <w:tab/>
            </w:r>
            <w:r w:rsidR="0098656F">
              <w:rPr>
                <w:noProof/>
                <w:webHidden/>
              </w:rPr>
              <w:fldChar w:fldCharType="begin"/>
            </w:r>
            <w:r w:rsidR="0098656F">
              <w:rPr>
                <w:noProof/>
                <w:webHidden/>
              </w:rPr>
              <w:instrText xml:space="preserve"> PAGEREF _Toc39073319 \h </w:instrText>
            </w:r>
            <w:r w:rsidR="0098656F">
              <w:rPr>
                <w:noProof/>
                <w:webHidden/>
              </w:rPr>
            </w:r>
            <w:r w:rsidR="0098656F">
              <w:rPr>
                <w:noProof/>
                <w:webHidden/>
              </w:rPr>
              <w:fldChar w:fldCharType="separate"/>
            </w:r>
            <w:r w:rsidR="00116829">
              <w:rPr>
                <w:noProof/>
                <w:webHidden/>
              </w:rPr>
              <w:t>8</w:t>
            </w:r>
            <w:r w:rsidR="0098656F">
              <w:rPr>
                <w:noProof/>
                <w:webHidden/>
              </w:rPr>
              <w:fldChar w:fldCharType="end"/>
            </w:r>
          </w:hyperlink>
        </w:p>
        <w:p w14:paraId="23FC67FD" w14:textId="7F52ACD8" w:rsidR="0098656F" w:rsidRDefault="00857B0C">
          <w:pPr>
            <w:pStyle w:val="Obsah1"/>
            <w:tabs>
              <w:tab w:val="left" w:pos="440"/>
              <w:tab w:val="right" w:pos="9396"/>
            </w:tabs>
            <w:rPr>
              <w:rFonts w:asciiTheme="minorHAnsi" w:eastAsiaTheme="minorEastAsia" w:hAnsiTheme="minorHAnsi" w:cstheme="minorBidi"/>
              <w:noProof/>
            </w:rPr>
          </w:pPr>
          <w:hyperlink w:anchor="_Toc39073320" w:history="1">
            <w:r w:rsidR="0098656F" w:rsidRPr="00143D80">
              <w:rPr>
                <w:rStyle w:val="Hypertextovodkaz"/>
                <w:noProof/>
              </w:rPr>
              <w:t>4.</w:t>
            </w:r>
            <w:r w:rsidR="0098656F">
              <w:rPr>
                <w:rFonts w:asciiTheme="minorHAnsi" w:eastAsiaTheme="minorEastAsia" w:hAnsiTheme="minorHAnsi" w:cstheme="minorBidi"/>
                <w:noProof/>
              </w:rPr>
              <w:tab/>
            </w:r>
            <w:r w:rsidR="0098656F" w:rsidRPr="00143D80">
              <w:rPr>
                <w:rStyle w:val="Hypertextovodkaz"/>
                <w:noProof/>
              </w:rPr>
              <w:t>Lekce</w:t>
            </w:r>
            <w:r w:rsidR="0098656F">
              <w:rPr>
                <w:noProof/>
                <w:webHidden/>
              </w:rPr>
              <w:tab/>
            </w:r>
            <w:r w:rsidR="0098656F">
              <w:rPr>
                <w:noProof/>
                <w:webHidden/>
              </w:rPr>
              <w:fldChar w:fldCharType="begin"/>
            </w:r>
            <w:r w:rsidR="0098656F">
              <w:rPr>
                <w:noProof/>
                <w:webHidden/>
              </w:rPr>
              <w:instrText xml:space="preserve"> PAGEREF _Toc39073320 \h </w:instrText>
            </w:r>
            <w:r w:rsidR="0098656F">
              <w:rPr>
                <w:noProof/>
                <w:webHidden/>
              </w:rPr>
            </w:r>
            <w:r w:rsidR="0098656F">
              <w:rPr>
                <w:noProof/>
                <w:webHidden/>
              </w:rPr>
              <w:fldChar w:fldCharType="separate"/>
            </w:r>
            <w:r w:rsidR="00116829">
              <w:rPr>
                <w:noProof/>
                <w:webHidden/>
              </w:rPr>
              <w:t>10</w:t>
            </w:r>
            <w:r w:rsidR="0098656F">
              <w:rPr>
                <w:noProof/>
                <w:webHidden/>
              </w:rPr>
              <w:fldChar w:fldCharType="end"/>
            </w:r>
          </w:hyperlink>
        </w:p>
        <w:p w14:paraId="252E1161" w14:textId="0A66D6A6" w:rsidR="0098656F" w:rsidRDefault="00857B0C">
          <w:pPr>
            <w:pStyle w:val="Obsah2"/>
            <w:tabs>
              <w:tab w:val="left" w:pos="880"/>
              <w:tab w:val="right" w:pos="9396"/>
            </w:tabs>
            <w:rPr>
              <w:rFonts w:asciiTheme="minorHAnsi" w:eastAsiaTheme="minorEastAsia" w:hAnsiTheme="minorHAnsi" w:cstheme="minorBidi"/>
              <w:noProof/>
            </w:rPr>
          </w:pPr>
          <w:hyperlink w:anchor="_Toc39073321" w:history="1">
            <w:r w:rsidR="0098656F" w:rsidRPr="00143D80">
              <w:rPr>
                <w:rStyle w:val="Hypertextovodkaz"/>
                <w:noProof/>
              </w:rPr>
              <w:t>4.1.</w:t>
            </w:r>
            <w:r w:rsidR="0098656F">
              <w:rPr>
                <w:rFonts w:asciiTheme="minorHAnsi" w:eastAsiaTheme="minorEastAsia" w:hAnsiTheme="minorHAnsi" w:cstheme="minorBidi"/>
                <w:noProof/>
              </w:rPr>
              <w:tab/>
            </w:r>
            <w:r w:rsidR="0098656F" w:rsidRPr="00143D80">
              <w:rPr>
                <w:rStyle w:val="Hypertextovodkaz"/>
                <w:noProof/>
              </w:rPr>
              <w:t>Vytváření lekcí</w:t>
            </w:r>
            <w:r w:rsidR="0098656F">
              <w:rPr>
                <w:noProof/>
                <w:webHidden/>
              </w:rPr>
              <w:tab/>
            </w:r>
            <w:r w:rsidR="0098656F">
              <w:rPr>
                <w:noProof/>
                <w:webHidden/>
              </w:rPr>
              <w:fldChar w:fldCharType="begin"/>
            </w:r>
            <w:r w:rsidR="0098656F">
              <w:rPr>
                <w:noProof/>
                <w:webHidden/>
              </w:rPr>
              <w:instrText xml:space="preserve"> PAGEREF _Toc39073321 \h </w:instrText>
            </w:r>
            <w:r w:rsidR="0098656F">
              <w:rPr>
                <w:noProof/>
                <w:webHidden/>
              </w:rPr>
            </w:r>
            <w:r w:rsidR="0098656F">
              <w:rPr>
                <w:noProof/>
                <w:webHidden/>
              </w:rPr>
              <w:fldChar w:fldCharType="separate"/>
            </w:r>
            <w:r w:rsidR="00116829">
              <w:rPr>
                <w:noProof/>
                <w:webHidden/>
              </w:rPr>
              <w:t>10</w:t>
            </w:r>
            <w:r w:rsidR="0098656F">
              <w:rPr>
                <w:noProof/>
                <w:webHidden/>
              </w:rPr>
              <w:fldChar w:fldCharType="end"/>
            </w:r>
          </w:hyperlink>
        </w:p>
        <w:p w14:paraId="735D801D" w14:textId="4F253762" w:rsidR="0098656F" w:rsidRDefault="00857B0C">
          <w:pPr>
            <w:pStyle w:val="Obsah2"/>
            <w:tabs>
              <w:tab w:val="left" w:pos="880"/>
              <w:tab w:val="right" w:pos="9396"/>
            </w:tabs>
            <w:rPr>
              <w:rFonts w:asciiTheme="minorHAnsi" w:eastAsiaTheme="minorEastAsia" w:hAnsiTheme="minorHAnsi" w:cstheme="minorBidi"/>
              <w:noProof/>
            </w:rPr>
          </w:pPr>
          <w:hyperlink w:anchor="_Toc39073322" w:history="1">
            <w:r w:rsidR="0098656F" w:rsidRPr="00143D80">
              <w:rPr>
                <w:rStyle w:val="Hypertextovodkaz"/>
                <w:noProof/>
              </w:rPr>
              <w:t>4.2.</w:t>
            </w:r>
            <w:r w:rsidR="0098656F">
              <w:rPr>
                <w:rFonts w:asciiTheme="minorHAnsi" w:eastAsiaTheme="minorEastAsia" w:hAnsiTheme="minorHAnsi" w:cstheme="minorBidi"/>
                <w:noProof/>
              </w:rPr>
              <w:tab/>
            </w:r>
            <w:r w:rsidR="0098656F" w:rsidRPr="00143D80">
              <w:rPr>
                <w:rStyle w:val="Hypertextovodkaz"/>
                <w:noProof/>
              </w:rPr>
              <w:t>Vypsání lekcí</w:t>
            </w:r>
            <w:r w:rsidR="0098656F">
              <w:rPr>
                <w:noProof/>
                <w:webHidden/>
              </w:rPr>
              <w:tab/>
            </w:r>
            <w:r w:rsidR="0098656F">
              <w:rPr>
                <w:noProof/>
                <w:webHidden/>
              </w:rPr>
              <w:fldChar w:fldCharType="begin"/>
            </w:r>
            <w:r w:rsidR="0098656F">
              <w:rPr>
                <w:noProof/>
                <w:webHidden/>
              </w:rPr>
              <w:instrText xml:space="preserve"> PAGEREF _Toc39073322 \h </w:instrText>
            </w:r>
            <w:r w:rsidR="0098656F">
              <w:rPr>
                <w:noProof/>
                <w:webHidden/>
              </w:rPr>
            </w:r>
            <w:r w:rsidR="0098656F">
              <w:rPr>
                <w:noProof/>
                <w:webHidden/>
              </w:rPr>
              <w:fldChar w:fldCharType="separate"/>
            </w:r>
            <w:r w:rsidR="00116829">
              <w:rPr>
                <w:noProof/>
                <w:webHidden/>
              </w:rPr>
              <w:t>12</w:t>
            </w:r>
            <w:r w:rsidR="0098656F">
              <w:rPr>
                <w:noProof/>
                <w:webHidden/>
              </w:rPr>
              <w:fldChar w:fldCharType="end"/>
            </w:r>
          </w:hyperlink>
        </w:p>
        <w:p w14:paraId="6508DC7B" w14:textId="33E57697" w:rsidR="0098656F" w:rsidRDefault="00857B0C">
          <w:pPr>
            <w:pStyle w:val="Obsah1"/>
            <w:tabs>
              <w:tab w:val="left" w:pos="440"/>
              <w:tab w:val="right" w:pos="9396"/>
            </w:tabs>
            <w:rPr>
              <w:rFonts w:asciiTheme="minorHAnsi" w:eastAsiaTheme="minorEastAsia" w:hAnsiTheme="minorHAnsi" w:cstheme="minorBidi"/>
              <w:noProof/>
            </w:rPr>
          </w:pPr>
          <w:hyperlink w:anchor="_Toc39073323" w:history="1">
            <w:r w:rsidR="0098656F" w:rsidRPr="00143D80">
              <w:rPr>
                <w:rStyle w:val="Hypertextovodkaz"/>
                <w:noProof/>
              </w:rPr>
              <w:t>5.</w:t>
            </w:r>
            <w:r w:rsidR="0098656F">
              <w:rPr>
                <w:rFonts w:asciiTheme="minorHAnsi" w:eastAsiaTheme="minorEastAsia" w:hAnsiTheme="minorHAnsi" w:cstheme="minorBidi"/>
                <w:noProof/>
              </w:rPr>
              <w:tab/>
            </w:r>
            <w:r w:rsidR="0098656F" w:rsidRPr="00143D80">
              <w:rPr>
                <w:rStyle w:val="Hypertextovodkaz"/>
                <w:noProof/>
              </w:rPr>
              <w:t>Závěr</w:t>
            </w:r>
            <w:r w:rsidR="0098656F">
              <w:rPr>
                <w:noProof/>
                <w:webHidden/>
              </w:rPr>
              <w:tab/>
            </w:r>
            <w:r w:rsidR="0098656F">
              <w:rPr>
                <w:noProof/>
                <w:webHidden/>
              </w:rPr>
              <w:fldChar w:fldCharType="begin"/>
            </w:r>
            <w:r w:rsidR="0098656F">
              <w:rPr>
                <w:noProof/>
                <w:webHidden/>
              </w:rPr>
              <w:instrText xml:space="preserve"> PAGEREF _Toc39073323 \h </w:instrText>
            </w:r>
            <w:r w:rsidR="0098656F">
              <w:rPr>
                <w:noProof/>
                <w:webHidden/>
              </w:rPr>
            </w:r>
            <w:r w:rsidR="0098656F">
              <w:rPr>
                <w:noProof/>
                <w:webHidden/>
              </w:rPr>
              <w:fldChar w:fldCharType="separate"/>
            </w:r>
            <w:r w:rsidR="00116829">
              <w:rPr>
                <w:noProof/>
                <w:webHidden/>
              </w:rPr>
              <w:t>13</w:t>
            </w:r>
            <w:r w:rsidR="0098656F">
              <w:rPr>
                <w:noProof/>
                <w:webHidden/>
              </w:rPr>
              <w:fldChar w:fldCharType="end"/>
            </w:r>
          </w:hyperlink>
        </w:p>
        <w:p w14:paraId="1FFF55F1" w14:textId="6C32190D" w:rsidR="0098656F" w:rsidRDefault="00857B0C">
          <w:pPr>
            <w:pStyle w:val="Obsah1"/>
            <w:tabs>
              <w:tab w:val="left" w:pos="440"/>
              <w:tab w:val="right" w:pos="9396"/>
            </w:tabs>
            <w:rPr>
              <w:rFonts w:asciiTheme="minorHAnsi" w:eastAsiaTheme="minorEastAsia" w:hAnsiTheme="minorHAnsi" w:cstheme="minorBidi"/>
              <w:noProof/>
            </w:rPr>
          </w:pPr>
          <w:hyperlink w:anchor="_Toc39073324" w:history="1">
            <w:r w:rsidR="0098656F" w:rsidRPr="00143D80">
              <w:rPr>
                <w:rStyle w:val="Hypertextovodkaz"/>
                <w:noProof/>
              </w:rPr>
              <w:t>6.</w:t>
            </w:r>
            <w:r w:rsidR="0098656F">
              <w:rPr>
                <w:rFonts w:asciiTheme="minorHAnsi" w:eastAsiaTheme="minorEastAsia" w:hAnsiTheme="minorHAnsi" w:cstheme="minorBidi"/>
                <w:noProof/>
              </w:rPr>
              <w:tab/>
            </w:r>
            <w:r w:rsidR="0098656F" w:rsidRPr="00143D80">
              <w:rPr>
                <w:rStyle w:val="Hypertextovodkaz"/>
                <w:noProof/>
              </w:rPr>
              <w:t>Bibliografie</w:t>
            </w:r>
            <w:r w:rsidR="0098656F">
              <w:rPr>
                <w:noProof/>
                <w:webHidden/>
              </w:rPr>
              <w:tab/>
            </w:r>
            <w:r w:rsidR="0098656F">
              <w:rPr>
                <w:noProof/>
                <w:webHidden/>
              </w:rPr>
              <w:fldChar w:fldCharType="begin"/>
            </w:r>
            <w:r w:rsidR="0098656F">
              <w:rPr>
                <w:noProof/>
                <w:webHidden/>
              </w:rPr>
              <w:instrText xml:space="preserve"> PAGEREF _Toc39073324 \h </w:instrText>
            </w:r>
            <w:r w:rsidR="0098656F">
              <w:rPr>
                <w:noProof/>
                <w:webHidden/>
              </w:rPr>
            </w:r>
            <w:r w:rsidR="0098656F">
              <w:rPr>
                <w:noProof/>
                <w:webHidden/>
              </w:rPr>
              <w:fldChar w:fldCharType="separate"/>
            </w:r>
            <w:r w:rsidR="00116829">
              <w:rPr>
                <w:noProof/>
                <w:webHidden/>
              </w:rPr>
              <w:t>14</w:t>
            </w:r>
            <w:r w:rsidR="0098656F">
              <w:rPr>
                <w:noProof/>
                <w:webHidden/>
              </w:rPr>
              <w:fldChar w:fldCharType="end"/>
            </w:r>
          </w:hyperlink>
        </w:p>
        <w:p w14:paraId="2190D0AD" w14:textId="39FC72D2" w:rsidR="0098656F" w:rsidRDefault="00857B0C">
          <w:pPr>
            <w:pStyle w:val="Obsah1"/>
            <w:tabs>
              <w:tab w:val="left" w:pos="440"/>
              <w:tab w:val="right" w:pos="9396"/>
            </w:tabs>
            <w:rPr>
              <w:rFonts w:asciiTheme="minorHAnsi" w:eastAsiaTheme="minorEastAsia" w:hAnsiTheme="minorHAnsi" w:cstheme="minorBidi"/>
              <w:noProof/>
            </w:rPr>
          </w:pPr>
          <w:hyperlink w:anchor="_Toc39073325" w:history="1">
            <w:r w:rsidR="0098656F" w:rsidRPr="00143D80">
              <w:rPr>
                <w:rStyle w:val="Hypertextovodkaz"/>
                <w:noProof/>
              </w:rPr>
              <w:t>7.</w:t>
            </w:r>
            <w:r w:rsidR="0098656F">
              <w:rPr>
                <w:rFonts w:asciiTheme="minorHAnsi" w:eastAsiaTheme="minorEastAsia" w:hAnsiTheme="minorHAnsi" w:cstheme="minorBidi"/>
                <w:noProof/>
              </w:rPr>
              <w:tab/>
            </w:r>
            <w:r w:rsidR="0098656F" w:rsidRPr="00143D80">
              <w:rPr>
                <w:rStyle w:val="Hypertextovodkaz"/>
                <w:noProof/>
              </w:rPr>
              <w:t>Seznam obrázků</w:t>
            </w:r>
            <w:r w:rsidR="0098656F">
              <w:rPr>
                <w:noProof/>
                <w:webHidden/>
              </w:rPr>
              <w:tab/>
            </w:r>
            <w:r w:rsidR="0098656F">
              <w:rPr>
                <w:noProof/>
                <w:webHidden/>
              </w:rPr>
              <w:fldChar w:fldCharType="begin"/>
            </w:r>
            <w:r w:rsidR="0098656F">
              <w:rPr>
                <w:noProof/>
                <w:webHidden/>
              </w:rPr>
              <w:instrText xml:space="preserve"> PAGEREF _Toc39073325 \h </w:instrText>
            </w:r>
            <w:r w:rsidR="0098656F">
              <w:rPr>
                <w:noProof/>
                <w:webHidden/>
              </w:rPr>
            </w:r>
            <w:r w:rsidR="0098656F">
              <w:rPr>
                <w:noProof/>
                <w:webHidden/>
              </w:rPr>
              <w:fldChar w:fldCharType="separate"/>
            </w:r>
            <w:r w:rsidR="00116829">
              <w:rPr>
                <w:noProof/>
                <w:webHidden/>
              </w:rPr>
              <w:t>14</w:t>
            </w:r>
            <w:r w:rsidR="0098656F">
              <w:rPr>
                <w:noProof/>
                <w:webHidden/>
              </w:rPr>
              <w:fldChar w:fldCharType="end"/>
            </w:r>
          </w:hyperlink>
        </w:p>
        <w:p w14:paraId="4BA23352" w14:textId="01304CC3" w:rsidR="0098656F" w:rsidRDefault="00857B0C">
          <w:pPr>
            <w:pStyle w:val="Obsah1"/>
            <w:tabs>
              <w:tab w:val="left" w:pos="440"/>
              <w:tab w:val="right" w:pos="9396"/>
            </w:tabs>
            <w:rPr>
              <w:rFonts w:asciiTheme="minorHAnsi" w:eastAsiaTheme="minorEastAsia" w:hAnsiTheme="minorHAnsi" w:cstheme="minorBidi"/>
              <w:noProof/>
            </w:rPr>
          </w:pPr>
          <w:hyperlink w:anchor="_Toc39073326" w:history="1">
            <w:r w:rsidR="0098656F" w:rsidRPr="00143D80">
              <w:rPr>
                <w:rStyle w:val="Hypertextovodkaz"/>
                <w:noProof/>
              </w:rPr>
              <w:t>8.</w:t>
            </w:r>
            <w:r w:rsidR="0098656F">
              <w:rPr>
                <w:rFonts w:asciiTheme="minorHAnsi" w:eastAsiaTheme="minorEastAsia" w:hAnsiTheme="minorHAnsi" w:cstheme="minorBidi"/>
                <w:noProof/>
              </w:rPr>
              <w:tab/>
            </w:r>
            <w:r w:rsidR="0098656F" w:rsidRPr="00143D80">
              <w:rPr>
                <w:rStyle w:val="Hypertextovodkaz"/>
                <w:noProof/>
              </w:rPr>
              <w:t>Přílohy</w:t>
            </w:r>
            <w:r w:rsidR="0098656F">
              <w:rPr>
                <w:noProof/>
                <w:webHidden/>
              </w:rPr>
              <w:tab/>
            </w:r>
            <w:r w:rsidR="0098656F">
              <w:rPr>
                <w:noProof/>
                <w:webHidden/>
              </w:rPr>
              <w:fldChar w:fldCharType="begin"/>
            </w:r>
            <w:r w:rsidR="0098656F">
              <w:rPr>
                <w:noProof/>
                <w:webHidden/>
              </w:rPr>
              <w:instrText xml:space="preserve"> PAGEREF _Toc39073326 \h </w:instrText>
            </w:r>
            <w:r w:rsidR="0098656F">
              <w:rPr>
                <w:noProof/>
                <w:webHidden/>
              </w:rPr>
            </w:r>
            <w:r w:rsidR="0098656F">
              <w:rPr>
                <w:noProof/>
                <w:webHidden/>
              </w:rPr>
              <w:fldChar w:fldCharType="separate"/>
            </w:r>
            <w:r w:rsidR="00116829">
              <w:rPr>
                <w:noProof/>
                <w:webHidden/>
              </w:rPr>
              <w:t>15</w:t>
            </w:r>
            <w:r w:rsidR="0098656F">
              <w:rPr>
                <w:noProof/>
                <w:webHidden/>
              </w:rPr>
              <w:fldChar w:fldCharType="end"/>
            </w:r>
          </w:hyperlink>
        </w:p>
        <w:p w14:paraId="2897ACA7" w14:textId="7E4C329F" w:rsidR="0098656F" w:rsidRDefault="00857B0C">
          <w:pPr>
            <w:pStyle w:val="Obsah2"/>
            <w:tabs>
              <w:tab w:val="left" w:pos="880"/>
              <w:tab w:val="right" w:pos="9396"/>
            </w:tabs>
            <w:rPr>
              <w:rFonts w:asciiTheme="minorHAnsi" w:eastAsiaTheme="minorEastAsia" w:hAnsiTheme="minorHAnsi" w:cstheme="minorBidi"/>
              <w:noProof/>
            </w:rPr>
          </w:pPr>
          <w:hyperlink w:anchor="_Toc39073327" w:history="1">
            <w:r w:rsidR="0098656F" w:rsidRPr="00143D80">
              <w:rPr>
                <w:rStyle w:val="Hypertextovodkaz"/>
                <w:noProof/>
              </w:rPr>
              <w:t>8.1.</w:t>
            </w:r>
            <w:r w:rsidR="0098656F">
              <w:rPr>
                <w:rFonts w:asciiTheme="minorHAnsi" w:eastAsiaTheme="minorEastAsia" w:hAnsiTheme="minorHAnsi" w:cstheme="minorBidi"/>
                <w:noProof/>
              </w:rPr>
              <w:tab/>
            </w:r>
            <w:r w:rsidR="0098656F" w:rsidRPr="00143D80">
              <w:rPr>
                <w:rStyle w:val="Hypertextovodkaz"/>
                <w:noProof/>
              </w:rPr>
              <w:t>Seznam literatury použité na tvorbu lekcí</w:t>
            </w:r>
            <w:r w:rsidR="0098656F">
              <w:rPr>
                <w:noProof/>
                <w:webHidden/>
              </w:rPr>
              <w:tab/>
            </w:r>
            <w:r w:rsidR="0098656F">
              <w:rPr>
                <w:noProof/>
                <w:webHidden/>
              </w:rPr>
              <w:fldChar w:fldCharType="begin"/>
            </w:r>
            <w:r w:rsidR="0098656F">
              <w:rPr>
                <w:noProof/>
                <w:webHidden/>
              </w:rPr>
              <w:instrText xml:space="preserve"> PAGEREF _Toc39073327 \h </w:instrText>
            </w:r>
            <w:r w:rsidR="0098656F">
              <w:rPr>
                <w:noProof/>
                <w:webHidden/>
              </w:rPr>
            </w:r>
            <w:r w:rsidR="0098656F">
              <w:rPr>
                <w:noProof/>
                <w:webHidden/>
              </w:rPr>
              <w:fldChar w:fldCharType="separate"/>
            </w:r>
            <w:r w:rsidR="00116829">
              <w:rPr>
                <w:noProof/>
                <w:webHidden/>
              </w:rPr>
              <w:t>15</w:t>
            </w:r>
            <w:r w:rsidR="0098656F">
              <w:rPr>
                <w:noProof/>
                <w:webHidden/>
              </w:rPr>
              <w:fldChar w:fldCharType="end"/>
            </w:r>
          </w:hyperlink>
        </w:p>
        <w:p w14:paraId="19125E02" w14:textId="5DC750AB" w:rsidR="0098656F" w:rsidRPr="0098656F" w:rsidRDefault="002D0288">
          <w:pPr>
            <w:sectPr w:rsidR="0098656F" w:rsidRPr="0098656F">
              <w:footerReference w:type="default" r:id="rId10"/>
              <w:footerReference w:type="first" r:id="rId11"/>
              <w:pgSz w:w="12240" w:h="15840"/>
              <w:pgMar w:top="1440" w:right="1440" w:bottom="1440" w:left="1440" w:header="720" w:footer="720" w:gutter="0"/>
              <w:pgNumType w:start="1"/>
              <w:cols w:space="708" w:equalWidth="0">
                <w:col w:w="9406"/>
              </w:cols>
              <w:titlePg/>
            </w:sectPr>
          </w:pPr>
          <w:r>
            <w:fldChar w:fldCharType="end"/>
          </w:r>
        </w:p>
      </w:sdtContent>
    </w:sdt>
    <w:p w14:paraId="28273ED9" w14:textId="7D11D611" w:rsidR="00A24B4E" w:rsidRDefault="002D0288" w:rsidP="0098656F">
      <w:pPr>
        <w:pStyle w:val="RPNazevkapitoly"/>
      </w:pPr>
      <w:bookmarkStart w:id="2" w:name="_Toc39073308"/>
      <w:r w:rsidRPr="00973BA6">
        <w:rPr>
          <w:rFonts w:eastAsia="Calibri"/>
        </w:rPr>
        <w:lastRenderedPageBreak/>
        <w:t>P</w:t>
      </w:r>
      <w:r w:rsidR="008E3397">
        <w:rPr>
          <w:rFonts w:eastAsia="Calibri"/>
        </w:rPr>
        <w:t>řehled projektu</w:t>
      </w:r>
      <w:bookmarkEnd w:id="2"/>
    </w:p>
    <w:p w14:paraId="04A2E619" w14:textId="77777777" w:rsidR="00A24B4E" w:rsidRDefault="002D0288" w:rsidP="00973BA6">
      <w:pPr>
        <w:pStyle w:val="RPNazevpodkapitoly"/>
      </w:pPr>
      <w:bookmarkStart w:id="3" w:name="_Toc39073309"/>
      <w:r w:rsidRPr="00973BA6">
        <w:rPr>
          <w:rFonts w:eastAsia="Calibri"/>
        </w:rPr>
        <w:t>Úvod</w:t>
      </w:r>
      <w:bookmarkEnd w:id="3"/>
    </w:p>
    <w:p w14:paraId="786209B2" w14:textId="77777777" w:rsidR="00A24B4E" w:rsidRDefault="002D0288" w:rsidP="00973BA6">
      <w:pPr>
        <w:pStyle w:val="RPText"/>
      </w:pPr>
      <w:r w:rsidRPr="00973BA6">
        <w:t>Lekce tvoří společně s testy většinu obsahu našich stránek. Všechny jsme je vytvářeli sami a k datu odevzdání tohoto projektu je dokončeno 10 kompletních lekcí a ke každé je zhotoven i test. Celkem mají lekce dohromady délku 35 825 znaků, což je přibližně rozsah ročníkové práce z druhého ročníku. Tyto lekce pokrývají víceméně celé období vymezené zadáním, a to období od počátků lidského osídlení v Čechách až po události, které vedou k druhé světové válce.</w:t>
      </w:r>
    </w:p>
    <w:p w14:paraId="641AEFD7" w14:textId="77777777" w:rsidR="007A08EC" w:rsidRDefault="007A08EC" w:rsidP="007A08EC">
      <w:pPr>
        <w:pStyle w:val="RPNazevpodkapitoly"/>
      </w:pPr>
      <w:bookmarkStart w:id="4" w:name="_Toc39073310"/>
      <w:r>
        <w:t>Volba použité technologie</w:t>
      </w:r>
      <w:bookmarkEnd w:id="4"/>
    </w:p>
    <w:p w14:paraId="787006CF" w14:textId="77777777" w:rsidR="007A08EC" w:rsidRDefault="007A08EC" w:rsidP="007A08EC">
      <w:pPr>
        <w:pStyle w:val="RPText"/>
      </w:pPr>
      <w:r w:rsidRPr="007A08EC">
        <w:t xml:space="preserve">Na samotném začátku našeho projektu byla první otázkou technologie, kterou využijeme k vytvoření stránky čejiny.cz. Nikdo z nás neměl žádné zkušenosti s vytvářením dynamických HTML stránek, a proto jsme se snažili najít pro nás co nejlehčí způsob, jak na to. </w:t>
      </w:r>
      <w:r w:rsidR="000D58AC">
        <w:t xml:space="preserve">Nakonec jsme zvolili </w:t>
      </w:r>
      <w:r w:rsidRPr="007A08EC">
        <w:t>JavaServer Pages (JSP). „JavaServer Pages je technologie pro vývoj hlavně dynamických HTML stránek založená na jazyce Java. Vyvinul</w:t>
      </w:r>
      <w:r w:rsidR="00377402">
        <w:t>i</w:t>
      </w:r>
      <w:r w:rsidRPr="007A08EC">
        <w:t xml:space="preserve"> j</w:t>
      </w:r>
      <w:r w:rsidR="00377402">
        <w:t>í</w:t>
      </w:r>
      <w:r w:rsidRPr="007A08EC">
        <w:t xml:space="preserve"> v Sun, al</w:t>
      </w:r>
      <w:r w:rsidR="00C01E8E">
        <w:t>e pak ji koupila firma Oracle.“</w:t>
      </w:r>
      <w:sdt>
        <w:sdtPr>
          <w:id w:val="453450817"/>
          <w:citation/>
        </w:sdtPr>
        <w:sdtContent>
          <w:r w:rsidR="00C01E8E">
            <w:fldChar w:fldCharType="begin"/>
          </w:r>
          <w:r w:rsidR="00C01E8E">
            <w:instrText xml:space="preserve"> CITATION Wik17 \l 1029 </w:instrText>
          </w:r>
          <w:r w:rsidR="00C01E8E">
            <w:fldChar w:fldCharType="separate"/>
          </w:r>
          <w:r w:rsidR="00EB1351">
            <w:rPr>
              <w:noProof/>
            </w:rPr>
            <w:t xml:space="preserve"> (Wikimedia Foundation, 2020)</w:t>
          </w:r>
          <w:r w:rsidR="00C01E8E">
            <w:fldChar w:fldCharType="end"/>
          </w:r>
        </w:sdtContent>
      </w:sdt>
      <w:r w:rsidR="00C01E8E">
        <w:t xml:space="preserve"> </w:t>
      </w:r>
      <w:r w:rsidRPr="007A08EC">
        <w:t>Využití JSP byla pro naše účely nejlepší možnost, protože všichni z našeho teamu programujeme v</w:t>
      </w:r>
      <w:r w:rsidR="00377402">
        <w:t> jazyce Java</w:t>
      </w:r>
      <w:r w:rsidRPr="007A08EC">
        <w:t xml:space="preserve"> a díky JSP ji můžeme využít k programování dynamických webových stránek.</w:t>
      </w:r>
    </w:p>
    <w:p w14:paraId="7CC22F21" w14:textId="77777777" w:rsidR="00E65004" w:rsidRDefault="00E65004" w:rsidP="007A08EC">
      <w:pPr>
        <w:pStyle w:val="RPText"/>
      </w:pPr>
      <w:r>
        <w:t>Java se pomocí JSP v HTML souborech používá tak, že se pomocí oddělovačů</w:t>
      </w:r>
      <w:r>
        <w:rPr>
          <w:rStyle w:val="Znakapoznpodarou"/>
        </w:rPr>
        <w:footnoteReference w:id="1"/>
      </w:r>
      <w:r>
        <w:t xml:space="preserve"> oddělí Java a HTML k</w:t>
      </w:r>
      <w:r w:rsidR="00062DEC">
        <w:t>ód. Běžný uživatel nepozná, že se jedná o JSP stránky</w:t>
      </w:r>
      <w:r w:rsidR="00377402">
        <w:t>.</w:t>
      </w:r>
      <w:r w:rsidR="00062DEC">
        <w:t xml:space="preserve"> </w:t>
      </w:r>
      <w:r w:rsidR="00377402">
        <w:t>P</w:t>
      </w:r>
      <w:r w:rsidR="00062DEC">
        <w:t>odívá-li se do zdrojového kódu,</w:t>
      </w:r>
      <w:r w:rsidR="00377402" w:rsidRPr="00377402">
        <w:t xml:space="preserve"> </w:t>
      </w:r>
      <w:r w:rsidR="00377402">
        <w:t>neuvidí</w:t>
      </w:r>
      <w:r w:rsidR="00062DEC">
        <w:t xml:space="preserve"> žádnou Javu, protože se ve zdrojovém kódu neukazuje, pouze HTML.</w:t>
      </w:r>
    </w:p>
    <w:p w14:paraId="4096EF9D" w14:textId="77777777" w:rsidR="00372558" w:rsidRPr="007A08EC" w:rsidRDefault="00372558" w:rsidP="007A08EC">
      <w:pPr>
        <w:pStyle w:val="RPText"/>
      </w:pPr>
      <w:r>
        <w:t xml:space="preserve">Další </w:t>
      </w:r>
      <w:r w:rsidR="00377402">
        <w:t>věc,</w:t>
      </w:r>
      <w:r>
        <w:t xml:space="preserve"> </w:t>
      </w:r>
      <w:r w:rsidR="0001224A">
        <w:t>kterou</w:t>
      </w:r>
      <w:r>
        <w:t xml:space="preserve"> jsme museli zvolit, byl databázový systém, který se bude využívat k zápisu testů, informací o lekcích, výsledků testů a také jako úložiště přihlašovacích údajů admin uživatelů. </w:t>
      </w:r>
      <w:r w:rsidR="00AD7DF4">
        <w:t xml:space="preserve">Po chvíli bádání </w:t>
      </w:r>
      <w:r w:rsidR="0001224A">
        <w:t>na</w:t>
      </w:r>
      <w:r w:rsidR="00AD7DF4">
        <w:t xml:space="preserve"> internetu jsme se shodli, že využijeme PostreSQL. Program využívaný ke správě těchto databází </w:t>
      </w:r>
      <w:r w:rsidR="00377402">
        <w:t xml:space="preserve">se nazývá </w:t>
      </w:r>
      <w:r w:rsidR="00AA2230" w:rsidRPr="00AA2230">
        <w:t>pgAdmin</w:t>
      </w:r>
      <w:r w:rsidR="00377402">
        <w:t>.</w:t>
      </w:r>
      <w:r w:rsidR="00AA2230">
        <w:t xml:space="preserve"> </w:t>
      </w:r>
      <w:r w:rsidR="00377402">
        <w:t>D</w:t>
      </w:r>
      <w:r w:rsidR="00AA2230">
        <w:t>íky</w:t>
      </w:r>
      <w:r w:rsidR="00377402">
        <w:t xml:space="preserve"> tomuto programu</w:t>
      </w:r>
      <w:r w:rsidR="00AA2230">
        <w:t xml:space="preserve"> si můžete spustit vlastní PostreSQL databázi na „localhostu</w:t>
      </w:r>
      <w:r w:rsidR="00AA2230">
        <w:rPr>
          <w:rStyle w:val="Znakapoznpodarou"/>
        </w:rPr>
        <w:footnoteReference w:id="2"/>
      </w:r>
      <w:r w:rsidR="00AA2230">
        <w:t>“</w:t>
      </w:r>
      <w:r w:rsidR="00377402">
        <w:t>,</w:t>
      </w:r>
      <w:r w:rsidR="00EE7338">
        <w:t xml:space="preserve"> a také se připojit k databázi hostované někým jiným, máte-li přihlašovací údaje.</w:t>
      </w:r>
    </w:p>
    <w:p w14:paraId="79731FCA" w14:textId="77777777" w:rsidR="00A24B4E" w:rsidRDefault="002D0288" w:rsidP="00973BA6">
      <w:pPr>
        <w:pStyle w:val="RPNazevpodkapitoly"/>
      </w:pPr>
      <w:bookmarkStart w:id="5" w:name="_Toc39073311"/>
      <w:r>
        <w:lastRenderedPageBreak/>
        <w:t>Nastavení projektu a hosting</w:t>
      </w:r>
      <w:bookmarkEnd w:id="5"/>
    </w:p>
    <w:p w14:paraId="50978CB5" w14:textId="77777777" w:rsidR="00F624E2" w:rsidRPr="00B84472" w:rsidRDefault="00372558" w:rsidP="007361D9">
      <w:pPr>
        <w:pStyle w:val="RPText"/>
        <w:rPr>
          <w:b/>
          <w:bCs/>
        </w:rPr>
      </w:pPr>
      <w:r>
        <w:t>Po zvolení technologie</w:t>
      </w:r>
      <w:r w:rsidR="00377402">
        <w:t>,</w:t>
      </w:r>
      <w:r>
        <w:t xml:space="preserve"> </w:t>
      </w:r>
      <w:r w:rsidR="00377402">
        <w:t>kterou</w:t>
      </w:r>
      <w:r>
        <w:t xml:space="preserve"> budeme používat, jsme museli zvolit hosting, na kterém tento projekt </w:t>
      </w:r>
      <w:r w:rsidR="009D3446">
        <w:t>spustíme</w:t>
      </w:r>
      <w:r>
        <w:t>. Rozhodli jsme se, že k tomuto účelu použijeme Google Cloud Platform,</w:t>
      </w:r>
      <w:r w:rsidR="00AC50AD">
        <w:t xml:space="preserve"> který se chlubí tím, že </w:t>
      </w:r>
      <w:r w:rsidR="00B84472">
        <w:t>vše,</w:t>
      </w:r>
      <w:r w:rsidR="00AC50AD">
        <w:t xml:space="preserve"> co potřebujeme, tj. JSP stránky a PostgreSQL databázi, dokáže spravovat ze své konzole. </w:t>
      </w:r>
      <w:r w:rsidR="00FD5CE1">
        <w:t>Tato volba se ale ukázala jako špatná, protože jsme se nebyli schopni připojit k</w:t>
      </w:r>
      <w:r w:rsidR="00F624E2">
        <w:t> databázi.</w:t>
      </w:r>
    </w:p>
    <w:p w14:paraId="60FDCD33" w14:textId="77777777" w:rsidR="00737EF8" w:rsidRDefault="00F624E2" w:rsidP="007361D9">
      <w:pPr>
        <w:pStyle w:val="RPText"/>
      </w:pPr>
      <w:r>
        <w:t>N</w:t>
      </w:r>
      <w:r w:rsidR="00FD5CE1">
        <w:t xml:space="preserve">akonec </w:t>
      </w:r>
      <w:r>
        <w:t xml:space="preserve">jsme tedy </w:t>
      </w:r>
      <w:r w:rsidR="00FD5CE1">
        <w:t>přešli na</w:t>
      </w:r>
      <w:r w:rsidR="00FD5CE1" w:rsidRPr="00FD5CE1">
        <w:t xml:space="preserve"> Apache Tomcat</w:t>
      </w:r>
      <w:r w:rsidR="00FD5CE1">
        <w:t xml:space="preserve">, což je „open source webový server a </w:t>
      </w:r>
      <w:proofErr w:type="spellStart"/>
      <w:r w:rsidR="00FD5CE1">
        <w:t>servlet</w:t>
      </w:r>
      <w:proofErr w:type="spellEnd"/>
      <w:r w:rsidR="00FD5CE1">
        <w:t xml:space="preserve"> kontejner</w:t>
      </w:r>
      <w:r w:rsidR="00DD5346">
        <w:t>.</w:t>
      </w:r>
      <w:r w:rsidR="00FD5CE1">
        <w:t>“</w:t>
      </w:r>
      <w:sdt>
        <w:sdtPr>
          <w:id w:val="-250437376"/>
          <w:citation/>
        </w:sdtPr>
        <w:sdtContent>
          <w:r w:rsidR="00FD5CE1">
            <w:fldChar w:fldCharType="begin"/>
          </w:r>
          <w:r w:rsidR="00FD5CE1">
            <w:instrText xml:space="preserve"> CITATION Wik \l 1029 </w:instrText>
          </w:r>
          <w:r w:rsidR="00FD5CE1">
            <w:fldChar w:fldCharType="separate"/>
          </w:r>
          <w:r w:rsidR="00EB1351">
            <w:rPr>
              <w:noProof/>
            </w:rPr>
            <w:t xml:space="preserve"> (Wikimedia Foundation, 2019)</w:t>
          </w:r>
          <w:r w:rsidR="00FD5CE1">
            <w:fldChar w:fldCharType="end"/>
          </w:r>
        </w:sdtContent>
      </w:sdt>
      <w:r w:rsidR="00DD5346">
        <w:t xml:space="preserve"> Jako hosting pro Tomcat nám bylo doporučeno, panem profesorem Láno</w:t>
      </w:r>
      <w:r w:rsidR="00B84472">
        <w:t>u</w:t>
      </w:r>
      <w:r w:rsidR="00DD5346">
        <w:t xml:space="preserve"> Heroku</w:t>
      </w:r>
      <w:r w:rsidR="00B84472">
        <w:t xml:space="preserve">, které </w:t>
      </w:r>
      <w:r w:rsidR="00DD5346">
        <w:t>poskytuje hosting jazyků jako je právě Java, Node.js, Scala, Clojure, Python, PHP, Ruby a Go.</w:t>
      </w:r>
      <w:sdt>
        <w:sdtPr>
          <w:id w:val="-321116120"/>
          <w:citation/>
        </w:sdtPr>
        <w:sdtContent>
          <w:r w:rsidR="00DD5346">
            <w:fldChar w:fldCharType="begin"/>
          </w:r>
          <w:r w:rsidR="00DD5346">
            <w:instrText xml:space="preserve"> CITATION Wik171 \l 1029 </w:instrText>
          </w:r>
          <w:r w:rsidR="00DD5346">
            <w:fldChar w:fldCharType="separate"/>
          </w:r>
          <w:r w:rsidR="00EB1351">
            <w:rPr>
              <w:noProof/>
            </w:rPr>
            <w:t xml:space="preserve"> (Wikimedia Foundation, 2020)</w:t>
          </w:r>
          <w:r w:rsidR="00DD5346">
            <w:fldChar w:fldCharType="end"/>
          </w:r>
        </w:sdtContent>
      </w:sdt>
      <w:r w:rsidR="00893AEB">
        <w:t xml:space="preserve"> </w:t>
      </w:r>
    </w:p>
    <w:p w14:paraId="03B60861" w14:textId="77777777" w:rsidR="007A08EC" w:rsidRDefault="00EF57A8" w:rsidP="007361D9">
      <w:pPr>
        <w:pStyle w:val="RPText"/>
      </w:pPr>
      <w:r>
        <w:t>Hosting na Heroku si můžete buď zaplatit, anebo se pokusit vyjít s jejich „free“</w:t>
      </w:r>
      <w:r>
        <w:rPr>
          <w:rStyle w:val="Znakapoznpodarou"/>
        </w:rPr>
        <w:footnoteReference w:id="3"/>
      </w:r>
      <w:r>
        <w:t xml:space="preserve"> balíčkem, který je naštěstí pro náš projekt naprosto dostačující. Jediné dvě nevýhody „free“ balíčku na Heroku jsou, že naše doména</w:t>
      </w:r>
      <w:r w:rsidR="00235244">
        <w:t>, na</w:t>
      </w:r>
      <w:r>
        <w:t xml:space="preserve"> které se </w:t>
      </w:r>
      <w:r w:rsidR="00E77E94">
        <w:t>„</w:t>
      </w:r>
      <w:r>
        <w:t>čejiny</w:t>
      </w:r>
      <w:r w:rsidR="00E77E94">
        <w:t>“</w:t>
      </w:r>
      <w:r>
        <w:t xml:space="preserve"> právě nacházejí, není </w:t>
      </w:r>
      <w:hyperlink r:id="rId12" w:history="1">
        <w:r w:rsidR="00E77E94" w:rsidRPr="00283A59">
          <w:rPr>
            <w:rStyle w:val="Hypertextovodkaz"/>
          </w:rPr>
          <w:t>https://čejiny.cz</w:t>
        </w:r>
      </w:hyperlink>
      <w:r w:rsidR="00E77E94">
        <w:t xml:space="preserve">, </w:t>
      </w:r>
      <w:r>
        <w:t xml:space="preserve">ale </w:t>
      </w:r>
      <w:hyperlink r:id="rId13" w:history="1">
        <w:r w:rsidRPr="00283A59">
          <w:rPr>
            <w:rStyle w:val="Hypertextovodkaz"/>
          </w:rPr>
          <w:t>https://cejiny.herokuapp.com</w:t>
        </w:r>
      </w:hyperlink>
      <w:r w:rsidR="00B84472" w:rsidRPr="00B47CE7">
        <w:t>,</w:t>
      </w:r>
      <w:r>
        <w:t xml:space="preserve"> a že t</w:t>
      </w:r>
      <w:r w:rsidR="00F624E2">
        <w:t xml:space="preserve">ato doména nefunguje stále, </w:t>
      </w:r>
      <w:r w:rsidR="00E77E94">
        <w:t>takže když uživatel zadá naší url do prohlížeče, tak musí chvíli vyčkat, než se na heroku serverech pustí instance „čejin“ a teprve potom se mu stránky zobrazí.</w:t>
      </w:r>
    </w:p>
    <w:p w14:paraId="796C2576" w14:textId="77777777" w:rsidR="00235244" w:rsidRDefault="00235244" w:rsidP="007361D9">
      <w:pPr>
        <w:pStyle w:val="RPText"/>
      </w:pPr>
      <w:r>
        <w:t xml:space="preserve">Jako vývojové prostředí jsme využívali IntelliJ IDEA od JetBrains, jelikož má nativní podporu Apache Tomcat a PostgreSQL. </w:t>
      </w:r>
      <w:r w:rsidR="001A634B">
        <w:t xml:space="preserve">Se sdílením našeho projektu mezi sebou nám pomohl GitHub, kde jeden z nás vytvořil </w:t>
      </w:r>
      <w:proofErr w:type="spellStart"/>
      <w:r w:rsidR="001A634B">
        <w:t>repozitář</w:t>
      </w:r>
      <w:proofErr w:type="spellEnd"/>
      <w:r w:rsidR="00B47CE7">
        <w:t>,</w:t>
      </w:r>
      <w:r w:rsidR="001A634B">
        <w:t xml:space="preserve"> kam jsme poté začali nahrávat projektové soubory.</w:t>
      </w:r>
    </w:p>
    <w:p w14:paraId="44E610DC" w14:textId="77777777" w:rsidR="006A7426" w:rsidRDefault="006A7426" w:rsidP="006A7426">
      <w:pPr>
        <w:pStyle w:val="RPNazevpodkapitoly"/>
      </w:pPr>
      <w:bookmarkStart w:id="6" w:name="_Toc39073312"/>
      <w:r>
        <w:t>Vzhled stránek</w:t>
      </w:r>
      <w:bookmarkEnd w:id="6"/>
    </w:p>
    <w:p w14:paraId="49219E77" w14:textId="77777777" w:rsidR="001B1C19" w:rsidRDefault="006A7426" w:rsidP="006A7426">
      <w:pPr>
        <w:pStyle w:val="RPText"/>
      </w:pPr>
      <w:r>
        <w:t>Vzhled s</w:t>
      </w:r>
      <w:r w:rsidR="009071FF">
        <w:t>tránek, tak jak ho vidí běžný</w:t>
      </w:r>
      <w:r>
        <w:t xml:space="preserve"> uživatel</w:t>
      </w:r>
      <w:r w:rsidR="009071FF">
        <w:t>,</w:t>
      </w:r>
      <w:r>
        <w:t xml:space="preserve"> byl vytvořen pomocí </w:t>
      </w:r>
      <w:r w:rsidR="009071FF">
        <w:t>CSS frameworku W3.CSS, který byl podle autorů vytvořen jako alternativa k</w:t>
      </w:r>
      <w:r w:rsidR="00B47CE7">
        <w:t> </w:t>
      </w:r>
      <w:proofErr w:type="spellStart"/>
      <w:r w:rsidR="009071FF">
        <w:t>Bootstrapu</w:t>
      </w:r>
      <w:proofErr w:type="spellEnd"/>
      <w:r w:rsidR="00B47CE7">
        <w:t>. W3.CSS</w:t>
      </w:r>
      <w:r w:rsidR="009071FF">
        <w:t xml:space="preserve"> je menší, rychlejší, lehčí na práci a nezávislá na jQuery či jakékoli další JavaScript knihovně.</w:t>
      </w:r>
      <w:sdt>
        <w:sdtPr>
          <w:id w:val="856773514"/>
          <w:citation/>
        </w:sdtPr>
        <w:sdtContent>
          <w:r w:rsidR="000D3098">
            <w:fldChar w:fldCharType="begin"/>
          </w:r>
          <w:r w:rsidR="000D3098">
            <w:instrText xml:space="preserve"> CITATION Ref20 \l 1029 </w:instrText>
          </w:r>
          <w:r w:rsidR="000D3098">
            <w:fldChar w:fldCharType="separate"/>
          </w:r>
          <w:r w:rsidR="00EB1351">
            <w:rPr>
              <w:noProof/>
            </w:rPr>
            <w:t xml:space="preserve"> </w:t>
          </w:r>
          <w:r w:rsidR="00EB1351" w:rsidRPr="00EB1351">
            <w:rPr>
              <w:noProof/>
            </w:rPr>
            <w:t>(Refsnes Data, 2020)</w:t>
          </w:r>
          <w:r w:rsidR="000D3098">
            <w:fldChar w:fldCharType="end"/>
          </w:r>
        </w:sdtContent>
      </w:sdt>
      <w:r w:rsidR="006B3E0E">
        <w:t xml:space="preserve"> Pomocí tohoto frameworku jsme vytvořili základní vzhled stránky (menu, rozvržení), který jsme poté následovali ve všech dalších částech strán</w:t>
      </w:r>
      <w:r w:rsidR="008F64E5">
        <w:t>ky</w:t>
      </w:r>
      <w:r w:rsidR="006B3E0E">
        <w:t xml:space="preserve">. Pro získání ikonek v menu a také v admin části jsme využili open source projektu Font </w:t>
      </w:r>
      <w:proofErr w:type="spellStart"/>
      <w:r w:rsidR="006B3E0E">
        <w:t>Awesome</w:t>
      </w:r>
      <w:proofErr w:type="spellEnd"/>
      <w:r w:rsidR="006B3E0E">
        <w:t>, který nabízí něco přes 1500</w:t>
      </w:r>
      <w:r w:rsidR="00F26905">
        <w:t xml:space="preserve"> „free“ ikonek</w:t>
      </w:r>
      <w:r w:rsidR="00500E7E">
        <w:rPr>
          <w:rStyle w:val="Znakapoznpodarou"/>
        </w:rPr>
        <w:footnoteReference w:id="4"/>
      </w:r>
      <w:r w:rsidR="00500E7E">
        <w:t>.</w:t>
      </w:r>
    </w:p>
    <w:p w14:paraId="29C90D34" w14:textId="77777777" w:rsidR="006A178B" w:rsidRDefault="009D5F8D" w:rsidP="006A7426">
      <w:pPr>
        <w:pStyle w:val="RPText"/>
      </w:pPr>
      <w:r>
        <w:lastRenderedPageBreak/>
        <w:t>Hlavní logo a „</w:t>
      </w:r>
      <w:proofErr w:type="spellStart"/>
      <w:r>
        <w:t>favikona</w:t>
      </w:r>
      <w:proofErr w:type="spellEnd"/>
      <w:r>
        <w:t>“</w:t>
      </w:r>
      <w:r>
        <w:rPr>
          <w:rStyle w:val="Znakapoznpodarou"/>
        </w:rPr>
        <w:footnoteReference w:id="5"/>
      </w:r>
      <w:r>
        <w:t xml:space="preserve"> byla </w:t>
      </w:r>
      <w:proofErr w:type="spellStart"/>
      <w:r>
        <w:t>vytořena</w:t>
      </w:r>
      <w:proofErr w:type="spellEnd"/>
      <w:r>
        <w:t xml:space="preserve"> v programu </w:t>
      </w:r>
      <w:r w:rsidRPr="009D5F8D">
        <w:t>Adobe Photoshop</w:t>
      </w:r>
      <w:r w:rsidR="008C0509">
        <w:t>. „</w:t>
      </w:r>
      <w:proofErr w:type="spellStart"/>
      <w:r w:rsidR="008C0509">
        <w:t>Favikona</w:t>
      </w:r>
      <w:proofErr w:type="spellEnd"/>
      <w:r w:rsidR="008C0509">
        <w:t>“ je Č, jako čejiny</w:t>
      </w:r>
      <w:r w:rsidR="00131FC5">
        <w:t>,</w:t>
      </w:r>
      <w:r w:rsidR="008C0509">
        <w:t xml:space="preserve"> a uprostřed tohoto Č je mapa ČR s „trikolórou“ české vlajky, na obrázek této mapy se vztahuje </w:t>
      </w:r>
      <w:proofErr w:type="spellStart"/>
      <w:r w:rsidR="008C0509">
        <w:t>Pixabay</w:t>
      </w:r>
      <w:proofErr w:type="spellEnd"/>
      <w:r w:rsidR="008C0509">
        <w:t xml:space="preserve"> </w:t>
      </w:r>
      <w:r w:rsidR="00B47CE7">
        <w:t>l</w:t>
      </w:r>
      <w:r w:rsidR="008C0509">
        <w:t>icen</w:t>
      </w:r>
      <w:r w:rsidR="00B47CE7">
        <w:t>c</w:t>
      </w:r>
      <w:r w:rsidR="008C0509">
        <w:t>e a není nutné uvádět zdroj.</w:t>
      </w:r>
    </w:p>
    <w:p w14:paraId="210C52CB" w14:textId="77777777" w:rsidR="006A7426" w:rsidRDefault="00C5518D" w:rsidP="006A7426">
      <w:pPr>
        <w:pStyle w:val="RPText"/>
      </w:pPr>
      <w:r>
        <w:t xml:space="preserve">Základní rozměry </w:t>
      </w:r>
      <w:r w:rsidR="001C4F85">
        <w:t>stránky jsou nastaveny</w:t>
      </w:r>
      <w:r>
        <w:t xml:space="preserve"> v souboru „sitesize.css“</w:t>
      </w:r>
      <w:r w:rsidR="006A178B">
        <w:t>, na který se odkazuje soubor „</w:t>
      </w:r>
      <w:proofErr w:type="spellStart"/>
      <w:r w:rsidR="006A178B">
        <w:t>menu.jsp</w:t>
      </w:r>
      <w:proofErr w:type="spellEnd"/>
      <w:r w:rsidR="006A178B">
        <w:t>“, který pomocí JSP funkce „</w:t>
      </w:r>
      <w:proofErr w:type="spellStart"/>
      <w:r w:rsidR="006A178B">
        <w:t>include</w:t>
      </w:r>
      <w:proofErr w:type="spellEnd"/>
      <w:r w:rsidR="006A178B">
        <w:t>“ přidáváme do každ</w:t>
      </w:r>
      <w:r w:rsidR="001B1C19">
        <w:t>é</w:t>
      </w:r>
      <w:r w:rsidR="006A178B">
        <w:t xml:space="preserve"> další stránky,</w:t>
      </w:r>
      <w:r w:rsidR="001B1C19">
        <w:t xml:space="preserve"> kde chceme vidět základní menu, takže </w:t>
      </w:r>
      <w:r w:rsidR="00B47CE7">
        <w:t>cokoliv, co</w:t>
      </w:r>
      <w:r w:rsidR="001B1C19">
        <w:t xml:space="preserve"> upravíme v tomto souboru</w:t>
      </w:r>
      <w:r w:rsidR="00BB14DB">
        <w:t>,</w:t>
      </w:r>
      <w:r w:rsidR="001B1C19">
        <w:t xml:space="preserve"> se okamžitě projeví </w:t>
      </w:r>
      <w:r w:rsidR="00BB14DB">
        <w:t>na všech dalších</w:t>
      </w:r>
      <w:r w:rsidR="009348C6">
        <w:t>,</w:t>
      </w:r>
      <w:r w:rsidR="00BB14DB">
        <w:t xml:space="preserve"> normálnímu uživateli přístupných</w:t>
      </w:r>
      <w:r w:rsidR="009348C6">
        <w:t>,</w:t>
      </w:r>
      <w:r w:rsidR="00BB14DB">
        <w:t xml:space="preserve"> stránkách</w:t>
      </w:r>
      <w:r w:rsidR="007527B1">
        <w:t xml:space="preserve">. </w:t>
      </w:r>
    </w:p>
    <w:p w14:paraId="70D0F37C" w14:textId="3CA7AA74" w:rsidR="00ED147A" w:rsidRPr="006A7426" w:rsidRDefault="00ED147A" w:rsidP="006A7426">
      <w:pPr>
        <w:pStyle w:val="RPText"/>
      </w:pPr>
      <w:r>
        <w:t>Vzhled menu se v průběhu, kdy uživatel pracuje se stránkou, může změnit. Jakm</w:t>
      </w:r>
      <w:r w:rsidR="00EF3DBE">
        <w:t>ile si někdo otevře naši stránku, zobrazí se na hl</w:t>
      </w:r>
      <w:r w:rsidR="007106D6">
        <w:t>avním menu pouze dvě možnosti, Lekce a Ú</w:t>
      </w:r>
      <w:r w:rsidR="00EF3DBE">
        <w:t xml:space="preserve">čet, aby uživatel viděl i záložku testy, tak se musí přihlásit ke svému </w:t>
      </w:r>
      <w:proofErr w:type="spellStart"/>
      <w:r w:rsidR="00827431">
        <w:t>g</w:t>
      </w:r>
      <w:r w:rsidR="00EF3DBE">
        <w:t>oogle</w:t>
      </w:r>
      <w:proofErr w:type="spellEnd"/>
      <w:r w:rsidR="00EF3DBE">
        <w:t xml:space="preserve"> účtu v záložce </w:t>
      </w:r>
      <w:r w:rsidR="00CF57D4">
        <w:t>Ú</w:t>
      </w:r>
      <w:r w:rsidR="00EF3DBE">
        <w:t xml:space="preserve">čet. Testy nepřihlášený uživatel nevidí, kvůli </w:t>
      </w:r>
      <w:r w:rsidR="00AA5E0A">
        <w:t>ukládání výsledků těchto testů, které se ukládají pod id přihlášeného uživatele.</w:t>
      </w:r>
      <w:r w:rsidR="00EF3DBE">
        <w:t xml:space="preserve"> Poté co se uživatel přihlás</w:t>
      </w:r>
      <w:r w:rsidR="00094862">
        <w:t xml:space="preserve">í, odemkne se tedy </w:t>
      </w:r>
      <w:r w:rsidR="00EF3DBE">
        <w:t xml:space="preserve">záložka testy, </w:t>
      </w:r>
      <w:r w:rsidR="00094862">
        <w:t>kam již může normálně přistupovat a také se uprostřed zobrazí jméno uživatele</w:t>
      </w:r>
      <w:r w:rsidR="00094862">
        <w:rPr>
          <w:rStyle w:val="Znakapoznpodarou"/>
        </w:rPr>
        <w:footnoteReference w:id="6"/>
      </w:r>
      <w:r w:rsidR="004D2BB6">
        <w:t>.</w:t>
      </w:r>
      <w:r w:rsidR="007106D6">
        <w:t xml:space="preserve"> V této chvíli se již dá pohybovat všude, kam má normální uživatel přístup, tj. lekce podle kategorií, seznam všech lekcí, testy podle kategorií, seznam všech testů a záložka Úče</w:t>
      </w:r>
      <w:r w:rsidR="009D502C">
        <w:t>t.</w:t>
      </w:r>
    </w:p>
    <w:p w14:paraId="1B19CFAA" w14:textId="77777777" w:rsidR="00A24B4E" w:rsidRDefault="00857B0C" w:rsidP="00973BA6">
      <w:pPr>
        <w:pStyle w:val="RPNazevpodkapitoly"/>
      </w:pPr>
      <w:bookmarkStart w:id="7" w:name="_Toc39073313"/>
      <w:r>
        <w:rPr>
          <w:noProof/>
        </w:rPr>
        <w:pict w14:anchorId="55B895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left:0;text-align:left;margin-left:332.9pt;margin-top:20.9pt;width:151.8pt;height:38.4pt;z-index:251660288">
            <v:imagedata r:id="rId14" o:title="prihlaseni"/>
            <w10:wrap type="square"/>
          </v:shape>
        </w:pict>
      </w:r>
      <w:r w:rsidR="002D0288">
        <w:t>Přihlášení uživatele</w:t>
      </w:r>
      <w:bookmarkEnd w:id="7"/>
    </w:p>
    <w:p w14:paraId="48406AB9" w14:textId="77777777" w:rsidR="006803F4" w:rsidRDefault="00C85BBE" w:rsidP="005D65E7">
      <w:pPr>
        <w:pStyle w:val="RPText"/>
      </w:pPr>
      <w:r>
        <w:rPr>
          <w:noProof/>
        </w:rPr>
        <mc:AlternateContent>
          <mc:Choice Requires="wps">
            <w:drawing>
              <wp:anchor distT="0" distB="0" distL="114300" distR="114300" simplePos="0" relativeHeight="251662336" behindDoc="0" locked="0" layoutInCell="1" allowOverlap="1" wp14:anchorId="00895BAB" wp14:editId="308E6C1D">
                <wp:simplePos x="0" y="0"/>
                <wp:positionH relativeFrom="column">
                  <wp:posOffset>4229100</wp:posOffset>
                </wp:positionH>
                <wp:positionV relativeFrom="paragraph">
                  <wp:posOffset>545465</wp:posOffset>
                </wp:positionV>
                <wp:extent cx="1927860" cy="144780"/>
                <wp:effectExtent l="0" t="0" r="0" b="7620"/>
                <wp:wrapSquare wrapText="bothSides"/>
                <wp:docPr id="1" name="Textové pole 1"/>
                <wp:cNvGraphicFramePr/>
                <a:graphic xmlns:a="http://schemas.openxmlformats.org/drawingml/2006/main">
                  <a:graphicData uri="http://schemas.microsoft.com/office/word/2010/wordprocessingShape">
                    <wps:wsp>
                      <wps:cNvSpPr txBox="1"/>
                      <wps:spPr>
                        <a:xfrm>
                          <a:off x="0" y="0"/>
                          <a:ext cx="1927860" cy="144780"/>
                        </a:xfrm>
                        <a:prstGeom prst="rect">
                          <a:avLst/>
                        </a:prstGeom>
                        <a:solidFill>
                          <a:prstClr val="white"/>
                        </a:solidFill>
                        <a:ln>
                          <a:noFill/>
                        </a:ln>
                        <a:effectLst/>
                      </wps:spPr>
                      <wps:txbx>
                        <w:txbxContent>
                          <w:p w14:paraId="3658E207" w14:textId="264166EA" w:rsidR="003C18EE" w:rsidRPr="001E676A" w:rsidRDefault="003C18EE" w:rsidP="0074627A">
                            <w:pPr>
                              <w:pStyle w:val="Titulek"/>
                              <w:rPr>
                                <w:rFonts w:asciiTheme="majorHAnsi" w:eastAsiaTheme="majorEastAsia" w:hAnsiTheme="majorHAnsi" w:cstheme="majorBidi"/>
                                <w:noProof/>
                                <w:sz w:val="32"/>
                                <w:szCs w:val="32"/>
                              </w:rPr>
                            </w:pPr>
                            <w:bookmarkStart w:id="8" w:name="_Toc39048555"/>
                            <w:r>
                              <w:t xml:space="preserve">Obrázek </w:t>
                            </w:r>
                            <w:r>
                              <w:rPr>
                                <w:noProof/>
                              </w:rPr>
                              <w:fldChar w:fldCharType="begin"/>
                            </w:r>
                            <w:r>
                              <w:rPr>
                                <w:noProof/>
                              </w:rPr>
                              <w:instrText xml:space="preserve"> SEQ Obrázek \* ARABIC </w:instrText>
                            </w:r>
                            <w:r>
                              <w:rPr>
                                <w:noProof/>
                              </w:rPr>
                              <w:fldChar w:fldCharType="separate"/>
                            </w:r>
                            <w:r w:rsidR="00116829">
                              <w:rPr>
                                <w:noProof/>
                              </w:rPr>
                              <w:t>1</w:t>
                            </w:r>
                            <w:r>
                              <w:rPr>
                                <w:noProof/>
                              </w:rPr>
                              <w:fldChar w:fldCharType="end"/>
                            </w:r>
                            <w:r>
                              <w:t xml:space="preserve"> - Google tlačítko k přihlášení</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895BAB" id="_x0000_t202" coordsize="21600,21600" o:spt="202" path="m,l,21600r21600,l21600,xe">
                <v:stroke joinstyle="miter"/>
                <v:path gradientshapeok="t" o:connecttype="rect"/>
              </v:shapetype>
              <v:shape id="Textové pole 1" o:spid="_x0000_s1026" type="#_x0000_t202" style="position:absolute;left:0;text-align:left;margin-left:333pt;margin-top:42.95pt;width:151.8pt;height:11.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" stroked="f">
                <v:textbox inset="0,0,0,0">
                  <w:txbxContent>
                    <w:p w14:paraId="3658E207" w14:textId="264166EA" w:rsidR="003C18EE" w:rsidRPr="001E676A" w:rsidRDefault="003C18EE" w:rsidP="0074627A">
                      <w:pPr>
                        <w:pStyle w:val="Titulek"/>
                        <w:rPr>
                          <w:rFonts w:asciiTheme="majorHAnsi" w:eastAsiaTheme="majorEastAsia" w:hAnsiTheme="majorHAnsi" w:cstheme="majorBidi"/>
                          <w:noProof/>
                          <w:sz w:val="32"/>
                          <w:szCs w:val="32"/>
                        </w:rPr>
                      </w:pPr>
                      <w:bookmarkStart w:id="9" w:name="_Toc39048555"/>
                      <w:r>
                        <w:t xml:space="preserve">Obrázek </w:t>
                      </w:r>
                      <w:r>
                        <w:rPr>
                          <w:noProof/>
                        </w:rPr>
                        <w:fldChar w:fldCharType="begin"/>
                      </w:r>
                      <w:r>
                        <w:rPr>
                          <w:noProof/>
                        </w:rPr>
                        <w:instrText xml:space="preserve"> SEQ Obrázek \* ARABIC </w:instrText>
                      </w:r>
                      <w:r>
                        <w:rPr>
                          <w:noProof/>
                        </w:rPr>
                        <w:fldChar w:fldCharType="separate"/>
                      </w:r>
                      <w:r w:rsidR="00116829">
                        <w:rPr>
                          <w:noProof/>
                        </w:rPr>
                        <w:t>1</w:t>
                      </w:r>
                      <w:r>
                        <w:rPr>
                          <w:noProof/>
                        </w:rPr>
                        <w:fldChar w:fldCharType="end"/>
                      </w:r>
                      <w:r>
                        <w:t xml:space="preserve"> - Google tlačítko k přihlášení</w:t>
                      </w:r>
                      <w:bookmarkEnd w:id="9"/>
                    </w:p>
                  </w:txbxContent>
                </v:textbox>
                <w10:wrap type="square"/>
              </v:shape>
            </w:pict>
          </mc:Fallback>
        </mc:AlternateContent>
      </w:r>
      <w:r w:rsidR="005D65E7">
        <w:t xml:space="preserve">K přihlášení se do „čejin“ musí mít návštěvník založený Google účet, pomocí kterého se přihlásí přes záložku Účet v hlavním </w:t>
      </w:r>
      <w:r w:rsidR="0074627A">
        <w:t xml:space="preserve">menu. V této </w:t>
      </w:r>
      <w:r w:rsidR="00367701">
        <w:t>záložce je tlačítko P</w:t>
      </w:r>
      <w:r w:rsidR="0074627A">
        <w:t>řihlásit se, které otevře novou kartu s přihlášením do vašeho Google účtu.</w:t>
      </w:r>
      <w:r w:rsidR="00367701">
        <w:t xml:space="preserve"> Ihned po přihlášení uživatele</w:t>
      </w:r>
      <w:r w:rsidR="00F728E3">
        <w:t xml:space="preserve"> si</w:t>
      </w:r>
      <w:r w:rsidR="00367701">
        <w:t xml:space="preserve"> JavaScript</w:t>
      </w:r>
      <w:r w:rsidR="00061262">
        <w:rPr>
          <w:rStyle w:val="Znakapoznpodarou"/>
        </w:rPr>
        <w:footnoteReference w:id="7"/>
      </w:r>
      <w:r w:rsidR="00367701">
        <w:t xml:space="preserve"> zjistí jméno a id přihlašujícího se návštěvníka, poté skryje tlačítko Přihlásit se a odkryje záložku Testy, tlačítko Odhlásit se a uprostřed menu jméno uživatele. </w:t>
      </w:r>
      <w:r w:rsidR="005955BF">
        <w:t>Dál si uloží id přihlášeného uži</w:t>
      </w:r>
      <w:r w:rsidR="00EF228B">
        <w:t xml:space="preserve">vatele, </w:t>
      </w:r>
      <w:r w:rsidR="003D0EBC">
        <w:t>díky čemu poté můžeme ukládat vý</w:t>
      </w:r>
      <w:r w:rsidR="00A120B0">
        <w:t>sledky</w:t>
      </w:r>
      <w:r w:rsidR="003D0EBC">
        <w:t> </w:t>
      </w:r>
      <w:r w:rsidR="00673FAF">
        <w:t>testů</w:t>
      </w:r>
      <w:r w:rsidR="003D0EBC">
        <w:t xml:space="preserve"> každému zvlášť.</w:t>
      </w:r>
    </w:p>
    <w:p w14:paraId="6A4B1D5C" w14:textId="77777777" w:rsidR="00A24B4E" w:rsidRPr="00A8237F" w:rsidRDefault="006803F4" w:rsidP="00A8237F">
      <w:pPr>
        <w:pStyle w:val="RPText"/>
      </w:pPr>
      <w:r>
        <w:t xml:space="preserve">Přihlášení přes Google účet je možné díky použití Google Cloud </w:t>
      </w:r>
      <w:proofErr w:type="spellStart"/>
      <w:r>
        <w:t>Platform</w:t>
      </w:r>
      <w:proofErr w:type="spellEnd"/>
      <w:r>
        <w:t>, na této platformě měl na začátku být celý projekt. V Google Cloud je nutné vytvořit nový projekt a nasta</w:t>
      </w:r>
      <w:r w:rsidR="00241B75">
        <w:t xml:space="preserve">vit domény, ze </w:t>
      </w:r>
      <w:r w:rsidR="00241B75">
        <w:lastRenderedPageBreak/>
        <w:t>kterých se bude dát přihlašovat. Google má přihlašování přes jejich účty ošetřené z obou stran, Google Cloud vygeneruje totiž token, který musí být přímo v HTML kódu stránky, ze které se chcete přihlásit a přímo v Cloudu musí být nastavena doména, ze které tyto požadavky má Google řešit. U nás jsou to tedy dvě domény: „</w:t>
      </w:r>
      <w:proofErr w:type="spellStart"/>
      <w:r w:rsidR="00241B75">
        <w:t>localhost</w:t>
      </w:r>
      <w:proofErr w:type="spellEnd"/>
      <w:r w:rsidR="00241B75">
        <w:t xml:space="preserve">“ a </w:t>
      </w:r>
      <w:hyperlink r:id="rId15" w:history="1">
        <w:r w:rsidR="00241B75" w:rsidRPr="003878AE">
          <w:rPr>
            <w:rStyle w:val="Hypertextovodkaz"/>
          </w:rPr>
          <w:t>https://cejiny.herokuapp.com</w:t>
        </w:r>
      </w:hyperlink>
      <w:r w:rsidR="00241B75">
        <w:t xml:space="preserve">. </w:t>
      </w:r>
      <w:proofErr w:type="spellStart"/>
      <w:r w:rsidR="00241B75">
        <w:t>Localhost</w:t>
      </w:r>
      <w:proofErr w:type="spellEnd"/>
      <w:r w:rsidR="00241B75">
        <w:t xml:space="preserve"> je zde nastavený primárně, aby přihlášení fungovalo, i když se zkoušíme přihlašovat z lokálního </w:t>
      </w:r>
      <w:r w:rsidR="00F728E3">
        <w:t>serveru,</w:t>
      </w:r>
      <w:r w:rsidR="00241B75">
        <w:t xml:space="preserve"> a ne přímo z nastavené </w:t>
      </w:r>
      <w:r w:rsidR="00384877">
        <w:t xml:space="preserve">internetové </w:t>
      </w:r>
      <w:r w:rsidR="00241B75">
        <w:t>domény</w:t>
      </w:r>
      <w:r w:rsidR="00384877">
        <w:t xml:space="preserve"> přístupné pro všechny</w:t>
      </w:r>
      <w:r w:rsidR="00F728E3">
        <w:t>.</w:t>
      </w:r>
      <w:r w:rsidR="00384877">
        <w:t xml:space="preserve"> </w:t>
      </w:r>
      <w:r w:rsidR="00F728E3">
        <w:t>N</w:t>
      </w:r>
      <w:r w:rsidR="00384877">
        <w:t>ový kód potřebujeme také otestovat, než ho hodíme na oficiální stránku</w:t>
      </w:r>
      <w:r w:rsidR="00241B75">
        <w:t xml:space="preserve">. </w:t>
      </w:r>
      <w:r w:rsidR="008B6210">
        <w:t xml:space="preserve">Toto všechno jsme nastavili s pomocí </w:t>
      </w:r>
      <w:hyperlink r:id="rId16" w:history="1">
        <w:r w:rsidR="008B6210" w:rsidRPr="008B6210">
          <w:rPr>
            <w:rStyle w:val="Hypertextovodkaz"/>
          </w:rPr>
          <w:t>tutoriálu</w:t>
        </w:r>
      </w:hyperlink>
      <w:r w:rsidR="008B6210">
        <w:t xml:space="preserve"> přímo od Googlu, kde přesně popisují</w:t>
      </w:r>
      <w:r w:rsidR="00FC6F99">
        <w:t>,</w:t>
      </w:r>
      <w:r w:rsidR="008B6210">
        <w:t xml:space="preserve"> jak nastavit projekt v Google </w:t>
      </w:r>
      <w:r w:rsidR="00B94DF3">
        <w:t xml:space="preserve">Cloud, </w:t>
      </w:r>
      <w:r w:rsidR="00F7299E">
        <w:t xml:space="preserve">jak </w:t>
      </w:r>
      <w:r w:rsidR="008B6210">
        <w:t>vygenerovat přihlašovací tlačítko a dále nakládání s daty uživatele.</w:t>
      </w:r>
    </w:p>
    <w:p w14:paraId="5EB250AD" w14:textId="77777777" w:rsidR="00A10C9C" w:rsidRDefault="00A10C9C" w:rsidP="00A10C9C">
      <w:pPr>
        <w:pStyle w:val="RPNazevkapitoly"/>
      </w:pPr>
      <w:bookmarkStart w:id="10" w:name="_Toc39073314"/>
      <w:r>
        <w:t>Admin panel</w:t>
      </w:r>
      <w:bookmarkEnd w:id="10"/>
    </w:p>
    <w:p w14:paraId="79CDD928" w14:textId="77777777" w:rsidR="00A9101E" w:rsidRDefault="00F548C6" w:rsidP="00F548C6">
      <w:pPr>
        <w:pStyle w:val="RPText"/>
      </w:pPr>
      <w:r>
        <w:t xml:space="preserve">V menu není žádný odkaz na přihlášení jako admin uživatel, </w:t>
      </w:r>
      <w:r w:rsidR="00E2195F">
        <w:t xml:space="preserve">chce-li se tedy návštěvník přihlásit jako admin, musí </w:t>
      </w:r>
      <w:r w:rsidR="002731F0">
        <w:t>znát přímý odkaz</w:t>
      </w:r>
      <w:r w:rsidR="002731F0">
        <w:rPr>
          <w:rStyle w:val="Znakapoznpodarou"/>
        </w:rPr>
        <w:footnoteReference w:id="8"/>
      </w:r>
      <w:r w:rsidR="002731F0">
        <w:t xml:space="preserve"> na přihlášení do admin panelu. </w:t>
      </w:r>
      <w:r w:rsidR="009A4F06">
        <w:t>Soubor „</w:t>
      </w:r>
      <w:proofErr w:type="spellStart"/>
      <w:r w:rsidR="009A4F06">
        <w:t>login.jsp</w:t>
      </w:r>
      <w:proofErr w:type="spellEnd"/>
      <w:r w:rsidR="009A4F06">
        <w:t xml:space="preserve">“ </w:t>
      </w:r>
      <w:r w:rsidR="00A2302C">
        <w:t xml:space="preserve">s pomocí pár dalších </w:t>
      </w:r>
      <w:proofErr w:type="spellStart"/>
      <w:r w:rsidR="00A2302C">
        <w:t>java</w:t>
      </w:r>
      <w:proofErr w:type="spellEnd"/>
      <w:r w:rsidR="00A2302C">
        <w:t xml:space="preserve"> souborů</w:t>
      </w:r>
      <w:r w:rsidR="00A2302C">
        <w:rPr>
          <w:rStyle w:val="Znakapoznpodarou"/>
        </w:rPr>
        <w:footnoteReference w:id="9"/>
      </w:r>
      <w:r w:rsidR="00A2302C">
        <w:t xml:space="preserve"> </w:t>
      </w:r>
      <w:r w:rsidR="009A4F06">
        <w:t>obsluhuje přihlášení do admin panelu</w:t>
      </w:r>
      <w:r w:rsidR="00976846">
        <w:t>.</w:t>
      </w:r>
    </w:p>
    <w:p w14:paraId="6910CB57" w14:textId="77777777" w:rsidR="005F249E" w:rsidRDefault="00976846" w:rsidP="00F548C6">
      <w:pPr>
        <w:pStyle w:val="RPText"/>
      </w:pPr>
      <w:proofErr w:type="spellStart"/>
      <w:r>
        <w:t>Servlety</w:t>
      </w:r>
      <w:proofErr w:type="spellEnd"/>
      <w:r>
        <w:t xml:space="preserve">, které přihlašování obsluhují, si vezmou přihlašovací údaje zadané uživatelem ze souboru </w:t>
      </w:r>
      <w:proofErr w:type="spellStart"/>
      <w:r>
        <w:t>login.jsp</w:t>
      </w:r>
      <w:proofErr w:type="spellEnd"/>
      <w:r>
        <w:t>, připojí se do databáze a zjistí, jestli jsou zadané údaje správné a uživatel tedy může být přihlášen.</w:t>
      </w:r>
      <w:r w:rsidR="003A0B7D">
        <w:t xml:space="preserve"> Když jsou zadané údaje správné, tak je uživatel úspěšně přihlášen a přesměrován na stránku „</w:t>
      </w:r>
      <w:proofErr w:type="spellStart"/>
      <w:r w:rsidR="003A0B7D">
        <w:t>home.jsp</w:t>
      </w:r>
      <w:proofErr w:type="spellEnd"/>
      <w:r w:rsidR="003A0B7D">
        <w:t>“</w:t>
      </w:r>
      <w:r w:rsidR="00F728E3">
        <w:t>.</w:t>
      </w:r>
      <w:r w:rsidR="005F249E">
        <w:t xml:space="preserve"> </w:t>
      </w:r>
      <w:r w:rsidR="00F728E3">
        <w:t>J</w:t>
      </w:r>
      <w:r w:rsidR="005F249E">
        <w:t>estliže však údaje správné nejsou, napíše</w:t>
      </w:r>
      <w:r w:rsidR="00F728E3">
        <w:t xml:space="preserve"> se</w:t>
      </w:r>
      <w:r w:rsidR="005F249E">
        <w:t xml:space="preserve"> chybová hláška o nesprávnosti údajů a uživatel může pokračovat zpět na hlavní stránku, nebo se pokusit znovu přihlásit. Celý „</w:t>
      </w:r>
      <w:proofErr w:type="spellStart"/>
      <w:r w:rsidR="005F249E">
        <w:t>login.jsp</w:t>
      </w:r>
      <w:proofErr w:type="spellEnd"/>
      <w:r w:rsidR="005F249E">
        <w:t xml:space="preserve">“ soubor je samozřejmě </w:t>
      </w:r>
      <w:r w:rsidR="008E3397">
        <w:t>kontrolován</w:t>
      </w:r>
      <w:r w:rsidR="005F249E">
        <w:t xml:space="preserve"> ještě </w:t>
      </w:r>
      <w:r w:rsidR="00553651">
        <w:t xml:space="preserve">pomocí </w:t>
      </w:r>
      <w:proofErr w:type="spellStart"/>
      <w:r w:rsidR="005F249E">
        <w:t>jQuery</w:t>
      </w:r>
      <w:proofErr w:type="spellEnd"/>
      <w:r w:rsidR="00962CF8">
        <w:rPr>
          <w:rStyle w:val="Znakapoznpodarou"/>
        </w:rPr>
        <w:footnoteReference w:id="10"/>
      </w:r>
      <w:r w:rsidR="005F249E">
        <w:t>, které hlídá, aby uživatel vždy zadal nějakou přezdívku a heslo.</w:t>
      </w:r>
    </w:p>
    <w:p w14:paraId="4455B387" w14:textId="7A007149" w:rsidR="00A10C9C" w:rsidRDefault="00976846" w:rsidP="00F548C6">
      <w:pPr>
        <w:pStyle w:val="RPText"/>
      </w:pPr>
      <w:r>
        <w:t>P</w:t>
      </w:r>
      <w:r w:rsidR="009A4F06">
        <w:t xml:space="preserve">okud by nepřihlášený uživatel znal přímou adresu </w:t>
      </w:r>
      <w:r w:rsidR="001A2642">
        <w:t xml:space="preserve">na soubor pod admin složkou, tak ho </w:t>
      </w:r>
      <w:proofErr w:type="spellStart"/>
      <w:r w:rsidR="001A2642">
        <w:t>authenti</w:t>
      </w:r>
      <w:r w:rsidR="00271BCD">
        <w:t>fi</w:t>
      </w:r>
      <w:r w:rsidR="001A2642">
        <w:t>kační</w:t>
      </w:r>
      <w:proofErr w:type="spellEnd"/>
      <w:r w:rsidR="001A2642">
        <w:t xml:space="preserve"> filtr</w:t>
      </w:r>
      <w:r w:rsidR="001A2642">
        <w:rPr>
          <w:rStyle w:val="Znakapoznpodarou"/>
        </w:rPr>
        <w:footnoteReference w:id="11"/>
      </w:r>
      <w:r w:rsidR="001A2642">
        <w:t xml:space="preserve"> přesměruje znovu na </w:t>
      </w:r>
      <w:proofErr w:type="spellStart"/>
      <w:r w:rsidR="001A2642">
        <w:t>login.jsp</w:t>
      </w:r>
      <w:proofErr w:type="spellEnd"/>
      <w:r w:rsidR="0040372A">
        <w:t>. T</w:t>
      </w:r>
      <w:r w:rsidR="006803F4">
        <w:t xml:space="preserve">ato chyba, která by bez tohoto filtru nastávala je tedy zničena. </w:t>
      </w:r>
    </w:p>
    <w:p w14:paraId="26D5239A" w14:textId="77777777" w:rsidR="00673E6F" w:rsidRDefault="00857B0C" w:rsidP="00673E6F">
      <w:pPr>
        <w:pStyle w:val="RPText"/>
        <w:keepNext/>
      </w:pPr>
      <w:r>
        <w:rPr>
          <w:noProof/>
        </w:rPr>
        <w:lastRenderedPageBreak/>
        <w:pict w14:anchorId="37174D1A">
          <v:shape id="_x0000_s1027" type="#_x0000_t75" style="position:absolute;left:0;text-align:left;margin-left:0;margin-top:153.35pt;width:468pt;height:50.2pt;z-index:251664384">
            <v:imagedata r:id="rId17" o:title="tabulkalekce"/>
            <w10:wrap type="square"/>
          </v:shape>
        </w:pict>
      </w:r>
      <w:r w:rsidR="006803F4">
        <w:t>Po úspěšném přihlášení je uživatel přesměrován na stránku „</w:t>
      </w:r>
      <w:proofErr w:type="spellStart"/>
      <w:r w:rsidR="006803F4">
        <w:t>home.jsp</w:t>
      </w:r>
      <w:proofErr w:type="spellEnd"/>
      <w:r w:rsidR="006803F4">
        <w:t>“</w:t>
      </w:r>
      <w:r w:rsidR="00D57BF4">
        <w:t xml:space="preserve">, kde je rozcestník možností přihlášeného uživatele. </w:t>
      </w:r>
      <w:r w:rsidR="00135213">
        <w:t>První možností je</w:t>
      </w:r>
      <w:r w:rsidR="0040372A">
        <w:t xml:space="preserve"> se</w:t>
      </w:r>
      <w:r w:rsidR="00135213">
        <w:t xml:space="preserve"> zase odhlásit</w:t>
      </w:r>
      <w:r w:rsidR="0040372A">
        <w:t>.</w:t>
      </w:r>
      <w:r w:rsidR="00135213">
        <w:t xml:space="preserve"> </w:t>
      </w:r>
      <w:r w:rsidR="0040372A">
        <w:t>T</w:t>
      </w:r>
      <w:r w:rsidR="00135213">
        <w:t>lačítko „</w:t>
      </w:r>
      <w:proofErr w:type="spellStart"/>
      <w:r w:rsidR="00135213">
        <w:t>Logout</w:t>
      </w:r>
      <w:proofErr w:type="spellEnd"/>
      <w:r w:rsidR="00135213">
        <w:t>“ odhlásí uživatele a přesměruje ho na stránku „</w:t>
      </w:r>
      <w:proofErr w:type="spellStart"/>
      <w:r w:rsidR="00135213">
        <w:t>login.jsp</w:t>
      </w:r>
      <w:proofErr w:type="spellEnd"/>
      <w:r w:rsidR="00135213">
        <w:t xml:space="preserve">“. Dále je zde možnost „Přidat test“, která „admina“ přesměruje na výpis lekcí bez vytvořených otázek. Tlačítko „Lekce“ </w:t>
      </w:r>
      <w:r w:rsidR="00EB467A">
        <w:t xml:space="preserve">přesměruje uživatele na </w:t>
      </w:r>
      <w:r w:rsidR="001C6C3E">
        <w:t>stránku „</w:t>
      </w:r>
      <w:proofErr w:type="spellStart"/>
      <w:r w:rsidR="001C6C3E">
        <w:t>lekce.jsp</w:t>
      </w:r>
      <w:proofErr w:type="spellEnd"/>
      <w:r w:rsidR="001C6C3E">
        <w:t>“, kde je výpis všech známých informací o již vytvořených lekcích a možnost vytvořit novou lekci. Ve výpisu lekcí jsou informace jako ID lekce, název lekce</w:t>
      </w:r>
      <w:r w:rsidR="001C6C3E">
        <w:rPr>
          <w:rStyle w:val="Znakapoznpodarou"/>
        </w:rPr>
        <w:footnoteReference w:id="12"/>
      </w:r>
      <w:r w:rsidR="001C6C3E">
        <w:t>, cesta k lekci</w:t>
      </w:r>
      <w:r w:rsidR="001C6C3E">
        <w:rPr>
          <w:rStyle w:val="Znakapoznpodarou"/>
        </w:rPr>
        <w:footnoteReference w:id="13"/>
      </w:r>
      <w:r w:rsidR="00673E6F">
        <w:t>, kategorie lekce a jestli je již vytvořený test.</w:t>
      </w:r>
    </w:p>
    <w:p w14:paraId="59C39174" w14:textId="05C1DFC7" w:rsidR="001B71A4" w:rsidRDefault="001B71A4" w:rsidP="001B71A4">
      <w:pPr>
        <w:pStyle w:val="Titulek"/>
        <w:jc w:val="both"/>
      </w:pPr>
      <w:bookmarkStart w:id="11" w:name="_Toc39048556"/>
      <w:r>
        <w:t xml:space="preserve">Obrázek </w:t>
      </w:r>
      <w:r w:rsidR="00AE254B">
        <w:rPr>
          <w:noProof/>
        </w:rPr>
        <w:fldChar w:fldCharType="begin"/>
      </w:r>
      <w:r w:rsidR="00AE254B">
        <w:rPr>
          <w:noProof/>
        </w:rPr>
        <w:instrText xml:space="preserve"> SEQ Obrázek \* ARABIC </w:instrText>
      </w:r>
      <w:r w:rsidR="00AE254B">
        <w:rPr>
          <w:noProof/>
        </w:rPr>
        <w:fldChar w:fldCharType="separate"/>
      </w:r>
      <w:r w:rsidR="00116829">
        <w:rPr>
          <w:noProof/>
        </w:rPr>
        <w:t>2</w:t>
      </w:r>
      <w:r w:rsidR="00AE254B">
        <w:rPr>
          <w:noProof/>
        </w:rPr>
        <w:fldChar w:fldCharType="end"/>
      </w:r>
      <w:r>
        <w:t xml:space="preserve"> - tabulka lekcí v admin panelu</w:t>
      </w:r>
      <w:bookmarkEnd w:id="11"/>
    </w:p>
    <w:p w14:paraId="3EAFE60F" w14:textId="77777777" w:rsidR="001B71A4" w:rsidRDefault="00827EFA" w:rsidP="00673E6F">
      <w:pPr>
        <w:pStyle w:val="RPText"/>
        <w:keepNext/>
      </w:pPr>
      <w:r>
        <w:t>Poslední možnost na stránce „</w:t>
      </w:r>
      <w:proofErr w:type="spellStart"/>
      <w:r>
        <w:t>home.jsp</w:t>
      </w:r>
      <w:proofErr w:type="spellEnd"/>
      <w:r>
        <w:t>“ je „Editor Otázek“</w:t>
      </w:r>
      <w:r w:rsidR="00C17526">
        <w:t>, ve kterém se dají editovat již vytvořené otázky k testům.</w:t>
      </w:r>
    </w:p>
    <w:p w14:paraId="7D199BE5" w14:textId="77777777" w:rsidR="00973BA6" w:rsidRDefault="00973BA6" w:rsidP="00973BA6">
      <w:pPr>
        <w:pStyle w:val="RPNazevkapitoly"/>
      </w:pPr>
      <w:bookmarkStart w:id="12" w:name="_Toc39073315"/>
      <w:r>
        <w:t>Testy</w:t>
      </w:r>
      <w:bookmarkEnd w:id="12"/>
    </w:p>
    <w:p w14:paraId="5A7EA736" w14:textId="77777777" w:rsidR="00973BA6" w:rsidRDefault="00973BA6" w:rsidP="00973BA6">
      <w:pPr>
        <w:pStyle w:val="RPText"/>
      </w:pPr>
      <w:r>
        <w:t>Tato část dokumentace se bude věnovat jednomu z hlavních témat naší</w:t>
      </w:r>
      <w:r w:rsidR="007C5DBD">
        <w:t xml:space="preserve"> aplikace, </w:t>
      </w:r>
      <w:r>
        <w:t>a to test</w:t>
      </w:r>
      <w:r w:rsidR="002C410C">
        <w:t>ům.</w:t>
      </w:r>
      <w:r>
        <w:t xml:space="preserve"> </w:t>
      </w:r>
      <w:r w:rsidR="002C410C">
        <w:t>J</w:t>
      </w:r>
      <w:r>
        <w:t>ejich vytváření, zápis</w:t>
      </w:r>
      <w:r w:rsidR="002C410C">
        <w:t>u</w:t>
      </w:r>
      <w:r>
        <w:t>, přenos</w:t>
      </w:r>
      <w:r w:rsidR="002C410C">
        <w:t>u</w:t>
      </w:r>
      <w:r>
        <w:t xml:space="preserve"> k uživateli a jejich zpracování s následným vyhodnocením</w:t>
      </w:r>
      <w:r w:rsidR="007C5DBD">
        <w:t>. Všechen kód potřebný k této části jsem převzal pouze z dokumentace k JSP a ze Stackoverflow.com, což nejsou zdroje vyžadované k citaci</w:t>
      </w:r>
    </w:p>
    <w:p w14:paraId="47E1A8BF" w14:textId="77777777" w:rsidR="00973BA6" w:rsidRDefault="00973BA6" w:rsidP="00973BA6">
      <w:pPr>
        <w:pStyle w:val="RPNazevpodkapitoly"/>
      </w:pPr>
      <w:bookmarkStart w:id="13" w:name="_Toc39073316"/>
      <w:r>
        <w:t>Vytváření testů</w:t>
      </w:r>
      <w:bookmarkEnd w:id="13"/>
    </w:p>
    <w:p w14:paraId="371370F8" w14:textId="77777777" w:rsidR="00973BA6" w:rsidRDefault="00973BA6" w:rsidP="00973BA6">
      <w:pPr>
        <w:pStyle w:val="RPText"/>
      </w:pPr>
      <w:r>
        <w:t xml:space="preserve">Vytváření testů je možné pouze </w:t>
      </w:r>
      <w:r w:rsidR="0040372A">
        <w:t>z</w:t>
      </w:r>
      <w:r>
        <w:t> účtu administrátora</w:t>
      </w:r>
      <w:r w:rsidR="002C410C">
        <w:t>.</w:t>
      </w:r>
      <w:r>
        <w:t xml:space="preserve"> </w:t>
      </w:r>
      <w:r w:rsidR="002C410C">
        <w:t>A</w:t>
      </w:r>
      <w:r>
        <w:t xml:space="preserve">ni přihlášený uživatel na hlavní straně nemá </w:t>
      </w:r>
      <w:r w:rsidR="002C410C">
        <w:t xml:space="preserve">k vytváření </w:t>
      </w:r>
      <w:r>
        <w:t xml:space="preserve">přístup. V menu pro administrátory se </w:t>
      </w:r>
      <w:r w:rsidR="002C410C">
        <w:t xml:space="preserve">po úspěšném přihlášení </w:t>
      </w:r>
      <w:r>
        <w:t xml:space="preserve">nachází </w:t>
      </w:r>
      <w:r w:rsidR="00830237">
        <w:t>přímo odkaz pro vytváření.</w:t>
      </w:r>
    </w:p>
    <w:p w14:paraId="7FE19BCD" w14:textId="77777777" w:rsidR="00830237" w:rsidRDefault="00830237" w:rsidP="00973BA6">
      <w:pPr>
        <w:pStyle w:val="RPText"/>
      </w:pPr>
      <w:r>
        <w:t>Prvotně se spustí soubor „addNewTest.jsp“, který vytvoří spojení s databází a vypíše list lekcí, u kterých nebyly dosud vytvořeny všechny otázky v celkovém počtu 10</w:t>
      </w:r>
      <w:r w:rsidR="0040372A">
        <w:t xml:space="preserve"> otázek</w:t>
      </w:r>
      <w:r>
        <w:t xml:space="preserve">. U každé vypisované lekce pak projde ještě jednou databázi a prověří, zda již nebyly přidány některé otázky dříve. Tím předchází vzniku „mrtvých“ otázek, které by mohly vznikat při opuštění stránky během tvorby otázek nebo pádu samotné stránky. Bez tohoto ošetření by bylo nutné pokaždé vytvořit všech 10 </w:t>
      </w:r>
      <w:r>
        <w:lastRenderedPageBreak/>
        <w:t>otázek během jedné návštěvy</w:t>
      </w:r>
      <w:r w:rsidR="00CC2D03">
        <w:t>. P</w:t>
      </w:r>
      <w:r>
        <w:t>okud by k tomu nedošlo</w:t>
      </w:r>
      <w:r w:rsidR="002C410C">
        <w:t>,</w:t>
      </w:r>
      <w:r>
        <w:t xml:space="preserve"> bylo by potřeba postupovat znovu od </w:t>
      </w:r>
      <w:r w:rsidR="002C410C">
        <w:t>začátku</w:t>
      </w:r>
      <w:r>
        <w:t>, avšak v databázi by zůstaly i předchozí, což by vytvářelo neshody v pozdějším načítání samotného testu uživatelem. Po tomto průchodu tedy program dosadí množství již existujících otázek a administrátor může pokračovat ve vytváření bez dalších budoucích omezení.</w:t>
      </w:r>
    </w:p>
    <w:p w14:paraId="0D231324" w14:textId="77777777" w:rsidR="00830237" w:rsidRDefault="00830237" w:rsidP="00973BA6">
      <w:pPr>
        <w:pStyle w:val="RPText"/>
      </w:pPr>
      <w:r>
        <w:t xml:space="preserve">Po kliknutí na zvolenou lekci, pro kterou chce administrátor </w:t>
      </w:r>
      <w:r w:rsidR="00952615">
        <w:t>otázky vytvářet se spustí funkce jménem „loadTestInput“ v </w:t>
      </w:r>
      <w:r w:rsidR="002C410C">
        <w:t>JavaScript</w:t>
      </w:r>
      <w:r w:rsidR="00952615">
        <w:t xml:space="preserve"> souboru jménem „addTest.js“ s atributy jméno lekce, id lekce a počet již existujících otázek. Funkce ze stejné stránky odstraní vypsané lekce bez testu a nahradí je volbou druhu otázky. </w:t>
      </w:r>
    </w:p>
    <w:p w14:paraId="15A215BC" w14:textId="77777777" w:rsidR="00952615" w:rsidRDefault="00952615" w:rsidP="00973BA6">
      <w:pPr>
        <w:pStyle w:val="RPText"/>
      </w:pPr>
      <w:r>
        <w:t>Po zvolení druhu otázky se spustí funkce „addingForm“ ve stejném sou</w:t>
      </w:r>
      <w:r w:rsidR="00062DEC">
        <w:t>boru JavaS</w:t>
      </w:r>
      <w:r>
        <w:t>cript</w:t>
      </w:r>
      <w:r w:rsidR="00F44E50">
        <w:t>,</w:t>
      </w:r>
      <w:r>
        <w:t xml:space="preserve"> a ta podle druhu vypíše potřebná vstupová pole. Když administrátor otázku sepíše do polí vstupu</w:t>
      </w:r>
      <w:r w:rsidR="002C410C">
        <w:t>,</w:t>
      </w:r>
      <w:r>
        <w:t xml:space="preserve"> jsou k dispozici dvě tlačítka „Uložit Otázku“</w:t>
      </w:r>
      <w:r w:rsidR="002C410C">
        <w:t>,</w:t>
      </w:r>
      <w:r>
        <w:t xml:space="preserve"> které je již aktivní od zvolení typu otázky</w:t>
      </w:r>
      <w:r w:rsidR="002C410C">
        <w:t>,</w:t>
      </w:r>
      <w:r>
        <w:t xml:space="preserve"> a pak „Přejít na další otázku“, které je nepřístupné, dokud není otázka uložena prvním tlačítkem. </w:t>
      </w:r>
    </w:p>
    <w:p w14:paraId="062895FB" w14:textId="77777777" w:rsidR="006835A6" w:rsidRDefault="00952615" w:rsidP="00973BA6">
      <w:pPr>
        <w:pStyle w:val="RPText"/>
      </w:pPr>
      <w:r>
        <w:t xml:space="preserve">První tlačítko všechny zadané informace odešle do souboru „saveQuestion.jsp“. Tento soubor se rychle otevře jako nová záložka prohlížeče, všechna data </w:t>
      </w:r>
      <w:r w:rsidR="006835A6">
        <w:t>přečte a uloží do databáze společně s id lekce</w:t>
      </w:r>
      <w:r w:rsidR="00E13FBE">
        <w:t>,</w:t>
      </w:r>
      <w:r w:rsidR="006835A6">
        <w:t xml:space="preserve"> ke které patří</w:t>
      </w:r>
      <w:r w:rsidR="00F44E50">
        <w:t>.</w:t>
      </w:r>
      <w:r w:rsidR="006835A6">
        <w:t xml:space="preserve"> </w:t>
      </w:r>
      <w:r w:rsidR="00F44E50">
        <w:t>P</w:t>
      </w:r>
      <w:r w:rsidR="006835A6">
        <w:t>oté se záložka zase uzavře. Tím se zpřístupní druhé tlačítko, které opět načte volbu typu otázky. Ačkoliv není otevírání nové záložky zcela optimálním řešením, vyšlo z</w:t>
      </w:r>
      <w:r w:rsidR="00E13FBE">
        <w:t>e</w:t>
      </w:r>
      <w:r w:rsidR="006835A6">
        <w:t> </w:t>
      </w:r>
      <w:r w:rsidR="00E13FBE">
        <w:t>zkoušených možností</w:t>
      </w:r>
      <w:r w:rsidR="006835A6">
        <w:t xml:space="preserve"> nejlépe, protože dovoluje zůstat na samotné stránce se zadáváním otázek a nevyžaduje další „prokliky“, jako kdyby se ukládaní otázky provádělo na stejné záložce.</w:t>
      </w:r>
    </w:p>
    <w:p w14:paraId="5E0E7900" w14:textId="77777777" w:rsidR="006835A6" w:rsidRDefault="006835A6" w:rsidP="00973BA6">
      <w:pPr>
        <w:pStyle w:val="RPText"/>
      </w:pPr>
      <w:r>
        <w:t>Když po uložení poslední neboli 10. otázky klikne administrátor na druhé tlačítko</w:t>
      </w:r>
      <w:r w:rsidR="00E13FBE">
        <w:t>,</w:t>
      </w:r>
      <w:r>
        <w:t xml:space="preserve"> načte se finální obrazovka odkazující do admin menu a v databázi se přepíše hodnota lekce tak, že již se nadále nedají k ní vytvářet otázky</w:t>
      </w:r>
      <w:r w:rsidR="00782A79">
        <w:t>,</w:t>
      </w:r>
      <w:r>
        <w:t xml:space="preserve"> a naopak </w:t>
      </w:r>
      <w:r w:rsidR="00CC5976">
        <w:t xml:space="preserve">z ní může obyčejný přihlášený uživatel </w:t>
      </w:r>
      <w:r w:rsidR="00E13FBE">
        <w:t>splnit</w:t>
      </w:r>
      <w:r w:rsidR="00CC5976">
        <w:t xml:space="preserve"> test.</w:t>
      </w:r>
      <w:r>
        <w:t xml:space="preserve"> </w:t>
      </w:r>
    </w:p>
    <w:p w14:paraId="6C44E564" w14:textId="77777777" w:rsidR="008E3397" w:rsidRDefault="008E3397" w:rsidP="008E3397">
      <w:pPr>
        <w:pStyle w:val="RPNazevpodkapitoly"/>
      </w:pPr>
      <w:bookmarkStart w:id="14" w:name="_Toc39073317"/>
      <w:r>
        <w:t>Oprava testových otázek</w:t>
      </w:r>
      <w:bookmarkEnd w:id="14"/>
    </w:p>
    <w:p w14:paraId="2A2118DA" w14:textId="77777777" w:rsidR="008E3397" w:rsidRDefault="008E3397" w:rsidP="008E3397">
      <w:pPr>
        <w:pStyle w:val="RPText"/>
      </w:pPr>
      <w:r>
        <w:t>Pokud by při tvorbě vznikla otázka, obsahující gramatickou chybu, nebo by jinak nevyhovovala představě, má administrátor po dokončení všech otázek</w:t>
      </w:r>
      <w:r w:rsidR="001B6922">
        <w:t xml:space="preserve"> v daném tématu možnost úpravy dané otázky.</w:t>
      </w:r>
      <w:r w:rsidR="009410A6">
        <w:t xml:space="preserve"> V menu administrátora je přímo odkaz pro úpravu. Nejdříve uživatel vybere téma, pod které otázka spadá a pak samotnou otázku. Na stránce „/</w:t>
      </w:r>
      <w:proofErr w:type="spellStart"/>
      <w:r w:rsidR="009410A6">
        <w:t>QuestionEdit.jsp</w:t>
      </w:r>
      <w:proofErr w:type="spellEnd"/>
      <w:r w:rsidR="009410A6">
        <w:t xml:space="preserve">“ se načtou pole vstupu s hodnotami uloženými v databázi, která jsou nyní upravovatelná. </w:t>
      </w:r>
      <w:r w:rsidR="00F15A88">
        <w:t xml:space="preserve">Také je možnost změnit kategorii otázky, zde se ale již nepřenáší data z původní otázky. Když je administrátor s úpravou </w:t>
      </w:r>
      <w:r w:rsidR="00F15A88">
        <w:lastRenderedPageBreak/>
        <w:t>spokojen, stiskem tlačítka „Změnit otázku“ proběhne aktualizování záznamu v databázi a uživatel se může vrátit zpět do menu.</w:t>
      </w:r>
    </w:p>
    <w:p w14:paraId="52C32FD9" w14:textId="77777777" w:rsidR="00F15A88" w:rsidRDefault="00F15A88" w:rsidP="00F15A88">
      <w:pPr>
        <w:pStyle w:val="RPText"/>
        <w:keepNext/>
      </w:pPr>
      <w:r>
        <w:rPr>
          <w:noProof/>
        </w:rPr>
        <w:drawing>
          <wp:inline distT="0" distB="0" distL="0" distR="0" wp14:anchorId="56807F9E" wp14:editId="1AACB674">
            <wp:extent cx="2282024" cy="965359"/>
            <wp:effectExtent l="0" t="0" r="4445" b="635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07004" cy="975926"/>
                    </a:xfrm>
                    <a:prstGeom prst="rect">
                      <a:avLst/>
                    </a:prstGeom>
                    <a:noFill/>
                    <a:ln>
                      <a:noFill/>
                    </a:ln>
                  </pic:spPr>
                </pic:pic>
              </a:graphicData>
            </a:graphic>
          </wp:inline>
        </w:drawing>
      </w:r>
    </w:p>
    <w:p w14:paraId="250F6AB4" w14:textId="2216CB2E" w:rsidR="00F15A88" w:rsidRDefault="00F15A88" w:rsidP="00F15A88">
      <w:pPr>
        <w:pStyle w:val="Titulek"/>
        <w:jc w:val="both"/>
      </w:pPr>
      <w:bookmarkStart w:id="15" w:name="_Toc39048557"/>
      <w:r>
        <w:t xml:space="preserve">Obrázek </w:t>
      </w:r>
      <w:r w:rsidR="00AE254B">
        <w:rPr>
          <w:noProof/>
        </w:rPr>
        <w:fldChar w:fldCharType="begin"/>
      </w:r>
      <w:r w:rsidR="00AE254B">
        <w:rPr>
          <w:noProof/>
        </w:rPr>
        <w:instrText xml:space="preserve"> SEQ Obrázek \* ARABIC </w:instrText>
      </w:r>
      <w:r w:rsidR="00AE254B">
        <w:rPr>
          <w:noProof/>
        </w:rPr>
        <w:fldChar w:fldCharType="separate"/>
      </w:r>
      <w:r w:rsidR="00116829">
        <w:rPr>
          <w:noProof/>
        </w:rPr>
        <w:t>3</w:t>
      </w:r>
      <w:r w:rsidR="00AE254B">
        <w:rPr>
          <w:noProof/>
        </w:rPr>
        <w:fldChar w:fldCharType="end"/>
      </w:r>
      <w:r>
        <w:t xml:space="preserve"> - Volba editace otázky pod daným tématem</w:t>
      </w:r>
      <w:bookmarkEnd w:id="15"/>
    </w:p>
    <w:p w14:paraId="5B7D512F" w14:textId="77777777" w:rsidR="00F15A88" w:rsidRDefault="00F15A88" w:rsidP="00F15A88">
      <w:pPr>
        <w:keepNext/>
      </w:pPr>
      <w:r>
        <w:rPr>
          <w:noProof/>
        </w:rPr>
        <w:drawing>
          <wp:inline distT="0" distB="0" distL="0" distR="0" wp14:anchorId="6EE042C0" wp14:editId="2C6DABF3">
            <wp:extent cx="3293858" cy="890546"/>
            <wp:effectExtent l="0" t="0" r="1905" b="508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37638" cy="902383"/>
                    </a:xfrm>
                    <a:prstGeom prst="rect">
                      <a:avLst/>
                    </a:prstGeom>
                    <a:noFill/>
                    <a:ln>
                      <a:noFill/>
                    </a:ln>
                  </pic:spPr>
                </pic:pic>
              </a:graphicData>
            </a:graphic>
          </wp:inline>
        </w:drawing>
      </w:r>
    </w:p>
    <w:p w14:paraId="71A05116" w14:textId="5080DDCC" w:rsidR="00F15A88" w:rsidRPr="00F15A88" w:rsidRDefault="00F15A88" w:rsidP="00F15A88">
      <w:pPr>
        <w:pStyle w:val="Titulek"/>
      </w:pPr>
      <w:bookmarkStart w:id="16" w:name="_Toc39048558"/>
      <w:r>
        <w:t xml:space="preserve">Obrázek </w:t>
      </w:r>
      <w:r w:rsidR="00AE254B">
        <w:rPr>
          <w:noProof/>
        </w:rPr>
        <w:fldChar w:fldCharType="begin"/>
      </w:r>
      <w:r w:rsidR="00AE254B">
        <w:rPr>
          <w:noProof/>
        </w:rPr>
        <w:instrText xml:space="preserve"> SEQ Obrázek \* ARABIC </w:instrText>
      </w:r>
      <w:r w:rsidR="00AE254B">
        <w:rPr>
          <w:noProof/>
        </w:rPr>
        <w:fldChar w:fldCharType="separate"/>
      </w:r>
      <w:r w:rsidR="00116829">
        <w:rPr>
          <w:noProof/>
        </w:rPr>
        <w:t>4</w:t>
      </w:r>
      <w:r w:rsidR="00AE254B">
        <w:rPr>
          <w:noProof/>
        </w:rPr>
        <w:fldChar w:fldCharType="end"/>
      </w:r>
      <w:r>
        <w:t xml:space="preserve"> - Volba samotné otázky pro editaci</w:t>
      </w:r>
      <w:bookmarkEnd w:id="16"/>
    </w:p>
    <w:p w14:paraId="2E53B11B" w14:textId="77777777" w:rsidR="00CC5976" w:rsidRDefault="00CC5976" w:rsidP="00CC5976">
      <w:pPr>
        <w:pStyle w:val="RPNazevpodkapitoly"/>
      </w:pPr>
      <w:bookmarkStart w:id="17" w:name="_Toc39073318"/>
      <w:r>
        <w:t>Vypsání testu pro uživatele</w:t>
      </w:r>
      <w:bookmarkEnd w:id="17"/>
    </w:p>
    <w:p w14:paraId="5BBE12E0" w14:textId="77777777" w:rsidR="00CC5976" w:rsidRDefault="00CC5976" w:rsidP="00CC5976">
      <w:pPr>
        <w:pStyle w:val="RPText"/>
      </w:pPr>
      <w:r>
        <w:t>Tato funkce je povolená pouze přihlášeným uživatelům, a to z důvodu ukládání výsledků, které jsou navázány na uživatelské id Google účtu. K samotným testům se může uživatel dostat v hlavičce našich stránek pod záložkou testy, kde si může zvolit daný test buď podle kategorie ve které se dané téma nachází</w:t>
      </w:r>
      <w:r w:rsidR="00E13FBE">
        <w:t>,</w:t>
      </w:r>
      <w:r>
        <w:t xml:space="preserve"> anebo v celkovém výpisu.</w:t>
      </w:r>
    </w:p>
    <w:p w14:paraId="25E712D0" w14:textId="77777777" w:rsidR="00CC5976" w:rsidRDefault="00CC5976" w:rsidP="00CC5976">
      <w:pPr>
        <w:pStyle w:val="RPText"/>
      </w:pPr>
      <w:r>
        <w:t>Ať už zvolí jakoukoliv možnost, je přesměrován na stránku</w:t>
      </w:r>
      <w:r w:rsidR="007D251B">
        <w:t>,</w:t>
      </w:r>
      <w:r>
        <w:t xml:space="preserve"> kde jsou vypsány lekce, u kterých bylo vytvořeno všech 10 otázek, v případě kategorií </w:t>
      </w:r>
      <w:r w:rsidR="00E13FBE">
        <w:t xml:space="preserve">je </w:t>
      </w:r>
      <w:r>
        <w:t xml:space="preserve">nejdříve přesměrován na stránku s danými kategoriemi a teprve </w:t>
      </w:r>
      <w:r w:rsidR="00556ED2">
        <w:t xml:space="preserve">poté </w:t>
      </w:r>
      <w:r>
        <w:t>dochází k výpisu.</w:t>
      </w:r>
    </w:p>
    <w:p w14:paraId="2CC97D92" w14:textId="77777777" w:rsidR="00CC5976" w:rsidRDefault="00CC5976" w:rsidP="00CC5976">
      <w:pPr>
        <w:pStyle w:val="RPText"/>
      </w:pPr>
      <w:r>
        <w:t xml:space="preserve">Při výpisu testů </w:t>
      </w:r>
      <w:r w:rsidR="00556ED2">
        <w:t>poté</w:t>
      </w:r>
      <w:r>
        <w:t xml:space="preserve"> dochází k procházení databáze pro nalezení předchozích výsledků</w:t>
      </w:r>
      <w:r w:rsidR="007D251B">
        <w:t xml:space="preserve"> a vpravo na stejném řádku je pak uvedeno buď maximální dosažené skóre v</w:t>
      </w:r>
      <w:r w:rsidR="00556ED2">
        <w:t> </w:t>
      </w:r>
      <w:r w:rsidR="007D251B">
        <w:t>procentech</w:t>
      </w:r>
      <w:r w:rsidR="00556ED2">
        <w:t>,</w:t>
      </w:r>
      <w:r w:rsidR="007D251B">
        <w:t xml:space="preserve"> anebo, pokud ještě uživatel test nikdy nevyplnil</w:t>
      </w:r>
      <w:r w:rsidR="00556ED2">
        <w:t>,</w:t>
      </w:r>
      <w:r w:rsidR="007D251B">
        <w:t xml:space="preserve"> oznámení, že jej dosud nevyplnil. Pokud by nebyly ve výpisu testů</w:t>
      </w:r>
      <w:r w:rsidR="00556ED2">
        <w:t>,</w:t>
      </w:r>
      <w:r w:rsidR="007D251B">
        <w:t xml:space="preserve"> ať pro určitou kategorii</w:t>
      </w:r>
      <w:r w:rsidR="00556ED2">
        <w:t>,</w:t>
      </w:r>
      <w:r w:rsidR="007D251B">
        <w:t xml:space="preserve"> nebo pro všechny testy</w:t>
      </w:r>
      <w:r w:rsidR="00556ED2">
        <w:t>,</w:t>
      </w:r>
      <w:r w:rsidR="007D251B">
        <w:t xml:space="preserve"> žádné</w:t>
      </w:r>
      <w:r w:rsidR="00556ED2" w:rsidRPr="00556ED2">
        <w:t xml:space="preserve"> </w:t>
      </w:r>
      <w:r w:rsidR="00556ED2">
        <w:t>dostupné</w:t>
      </w:r>
      <w:r w:rsidR="007D251B">
        <w:t xml:space="preserve"> testy</w:t>
      </w:r>
      <w:r w:rsidR="00556ED2">
        <w:t>,</w:t>
      </w:r>
      <w:r w:rsidR="007D251B">
        <w:t xml:space="preserve"> je vypsáno oznámení informující uživatele, že zatím žádné testy neexistují, aby nedocházelo ke scénáři prázdné stránky a domnění, že se</w:t>
      </w:r>
      <w:r w:rsidR="00556ED2">
        <w:t xml:space="preserve"> stránka</w:t>
      </w:r>
      <w:r w:rsidR="007D251B">
        <w:t xml:space="preserve"> stále načítá.</w:t>
      </w:r>
    </w:p>
    <w:p w14:paraId="48E312DF" w14:textId="77777777" w:rsidR="00241D56" w:rsidRDefault="00241D56" w:rsidP="00241D56">
      <w:pPr>
        <w:pStyle w:val="RPText"/>
        <w:keepNext/>
      </w:pPr>
      <w:r>
        <w:rPr>
          <w:noProof/>
        </w:rPr>
        <w:lastRenderedPageBreak/>
        <w:drawing>
          <wp:inline distT="0" distB="0" distL="0" distR="0" wp14:anchorId="066A47D9" wp14:editId="3652F6A5">
            <wp:extent cx="2433099" cy="1801284"/>
            <wp:effectExtent l="0" t="0" r="5715" b="889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465895" cy="1825564"/>
                    </a:xfrm>
                    <a:prstGeom prst="rect">
                      <a:avLst/>
                    </a:prstGeom>
                    <a:noFill/>
                    <a:ln>
                      <a:noFill/>
                    </a:ln>
                  </pic:spPr>
                </pic:pic>
              </a:graphicData>
            </a:graphic>
          </wp:inline>
        </w:drawing>
      </w:r>
    </w:p>
    <w:p w14:paraId="4A57BDC4" w14:textId="3B494948" w:rsidR="00241D56" w:rsidRDefault="00241D56" w:rsidP="00241D56">
      <w:pPr>
        <w:pStyle w:val="Titulek"/>
        <w:jc w:val="both"/>
      </w:pPr>
      <w:bookmarkStart w:id="18" w:name="_Toc39048559"/>
      <w:r>
        <w:t xml:space="preserve">Obrázek </w:t>
      </w:r>
      <w:r w:rsidR="00AE254B">
        <w:rPr>
          <w:noProof/>
        </w:rPr>
        <w:fldChar w:fldCharType="begin"/>
      </w:r>
      <w:r w:rsidR="00AE254B">
        <w:rPr>
          <w:noProof/>
        </w:rPr>
        <w:instrText xml:space="preserve"> SEQ Obrázek \* ARABIC </w:instrText>
      </w:r>
      <w:r w:rsidR="00AE254B">
        <w:rPr>
          <w:noProof/>
        </w:rPr>
        <w:fldChar w:fldCharType="separate"/>
      </w:r>
      <w:r w:rsidR="00116829">
        <w:rPr>
          <w:noProof/>
        </w:rPr>
        <w:t>5</w:t>
      </w:r>
      <w:r w:rsidR="00AE254B">
        <w:rPr>
          <w:noProof/>
        </w:rPr>
        <w:fldChar w:fldCharType="end"/>
      </w:r>
      <w:r>
        <w:t xml:space="preserve"> -Seznam</w:t>
      </w:r>
      <w:r>
        <w:rPr>
          <w:noProof/>
        </w:rPr>
        <w:t xml:space="preserve"> dostupných testů</w:t>
      </w:r>
      <w:bookmarkEnd w:id="18"/>
    </w:p>
    <w:p w14:paraId="2317F05B" w14:textId="77777777" w:rsidR="007D251B" w:rsidRDefault="007D251B" w:rsidP="007D251B">
      <w:pPr>
        <w:pStyle w:val="RPNazevpodkapitoly"/>
      </w:pPr>
      <w:bookmarkStart w:id="19" w:name="_Toc39073319"/>
      <w:r>
        <w:t>Průběh testu</w:t>
      </w:r>
      <w:bookmarkEnd w:id="19"/>
    </w:p>
    <w:p w14:paraId="686C98F7" w14:textId="77777777" w:rsidR="001E60BD" w:rsidRDefault="007D251B" w:rsidP="007D251B">
      <w:pPr>
        <w:pStyle w:val="RPText"/>
      </w:pPr>
      <w:r>
        <w:t>Po zvolení libovolného dostupného testu uživatelem dojde ke spuštění souboru „LoadTest.jsp“. Tento soubor projde databázi a načte id všech dostupných otázek pro zvolený test</w:t>
      </w:r>
      <w:r w:rsidR="00556ED2">
        <w:t>,</w:t>
      </w:r>
      <w:r>
        <w:t xml:space="preserve"> a ty přidá do pole typu Arraylist. To je posléze zamícháno a prvních pět otázek vypsáno uživateli jako samotný test. Tento způsob zaručuje obměnu otázek v testu a jejich pořadí, aby vyplňování testu nebylo založeno jen na memorizaci minulého testu. Vypsání se pak odvíjí podle typu otázky, pokud se jedná o otázku s jednou správnou odpovědí</w:t>
      </w:r>
      <w:r w:rsidR="00556ED2">
        <w:t>,</w:t>
      </w:r>
      <w:r>
        <w:t xml:space="preserve"> vypíš</w:t>
      </w:r>
      <w:r w:rsidR="00556ED2">
        <w:t>ou</w:t>
      </w:r>
      <w:r>
        <w:t xml:space="preserve"> se odpovědi jako soubor </w:t>
      </w:r>
      <w:r w:rsidR="001E60BD">
        <w:t>vstupů typu „radio“. Pokud je to kategorie otázky více správných odpovědí</w:t>
      </w:r>
      <w:r w:rsidR="00556ED2">
        <w:t>,</w:t>
      </w:r>
      <w:r w:rsidR="001E60BD">
        <w:t xml:space="preserve"> vypíše se skupina vstupů typu „checkbox“</w:t>
      </w:r>
      <w:r w:rsidR="00556ED2">
        <w:t>.</w:t>
      </w:r>
      <w:r w:rsidR="001E60BD">
        <w:t xml:space="preserve"> </w:t>
      </w:r>
      <w:r w:rsidR="00556ED2">
        <w:t>P</w:t>
      </w:r>
      <w:r w:rsidR="001E60BD">
        <w:t>okud se má jednat o časovou osu pak se vypíš</w:t>
      </w:r>
      <w:r w:rsidR="00556ED2">
        <w:t>ou</w:t>
      </w:r>
      <w:r w:rsidR="001E60BD">
        <w:t xml:space="preserve"> 4 okna s možností volby pořadí dané odpovědi a pokud se jedná o přiřazovací otázku</w:t>
      </w:r>
      <w:r w:rsidR="00556ED2">
        <w:t>,</w:t>
      </w:r>
      <w:r w:rsidR="001E60BD">
        <w:t xml:space="preserve"> jedná se pak o tabulku se sloupci odpověď typu a, volba příslušné odpovědi typu b a odpověď typu b. Ke každé otázce se taky odesílá id a typ dané otázky pro pozdější kontrolu odpovědi. Samotná odpověď se ale během testu na stránce nenachází a nejde vyčíst ze zdrojového kódu. </w:t>
      </w:r>
      <w:r w:rsidR="0009764E">
        <w:t>Každý element testu má nastavený atribut „name“ tak, aby nemohlo dojít k překrytí s dalšími otázkami</w:t>
      </w:r>
      <w:r w:rsidR="00556ED2">
        <w:t>,</w:t>
      </w:r>
      <w:r w:rsidR="0009764E">
        <w:t xml:space="preserve"> a aby fungovaly skupiny „radio“ a „checkbox“</w:t>
      </w:r>
    </w:p>
    <w:p w14:paraId="293527A1" w14:textId="77777777" w:rsidR="00377402" w:rsidRDefault="001E60BD" w:rsidP="002C410C">
      <w:pPr>
        <w:pStyle w:val="RPText"/>
      </w:pPr>
      <w:r>
        <w:t>Když je uživatel spokojen může kdykoliv odevzdat stiskem tlačítka „Odevzdat test“</w:t>
      </w:r>
      <w:r w:rsidR="00556ED2">
        <w:t>,</w:t>
      </w:r>
      <w:r>
        <w:t xml:space="preserve"> tím se spustí soubor „MarkTest.jsp“</w:t>
      </w:r>
      <w:r w:rsidR="00DF5B97">
        <w:t>,</w:t>
      </w:r>
      <w:r>
        <w:t xml:space="preserve"> ten převezme </w:t>
      </w:r>
      <w:r w:rsidR="0009764E">
        <w:t>data vyplněná na předchozí stránce a prvotně pomocí id otázky vyhledá v databázi řešení a podle druhu otázky jej společně s odpovědí načtených z testu upravuje, aby byly porovnatelné. Pokud je celá odpověď u otázky správná</w:t>
      </w:r>
      <w:r w:rsidR="00DF5B97">
        <w:t>,</w:t>
      </w:r>
      <w:r w:rsidR="0009764E">
        <w:t xml:space="preserve"> je uživatelovi připsán bod a pokud ne</w:t>
      </w:r>
      <w:r w:rsidR="00DF5B97">
        <w:t>,</w:t>
      </w:r>
      <w:r w:rsidR="0009764E">
        <w:t xml:space="preserve"> je vypsáno znění špatně zodpovězené otázky.</w:t>
      </w:r>
      <w:r w:rsidR="00B61066">
        <w:t xml:space="preserve"> Pokud uživatel na otázku neodpoví</w:t>
      </w:r>
      <w:r w:rsidR="00DF5B97">
        <w:t>,</w:t>
      </w:r>
      <w:r w:rsidR="00B61066">
        <w:t xml:space="preserve"> je vynecháno porovnávání a program přechází k další odpovědi. </w:t>
      </w:r>
      <w:r w:rsidR="00701C0F">
        <w:t xml:space="preserve">Po kontrole všech odpovědí se vypíše koncové skóre, které se také uloží do databáze. Pokud již existuje v databázi záznam o </w:t>
      </w:r>
      <w:r w:rsidR="00701C0F">
        <w:lastRenderedPageBreak/>
        <w:t>odpovědi a jeho skóre je nižší, proběhne úprava zápisu. Pokud neexistuje</w:t>
      </w:r>
      <w:r w:rsidR="00DF5B97">
        <w:t>,</w:t>
      </w:r>
      <w:r w:rsidR="00701C0F">
        <w:t xml:space="preserve"> je vytvořen nový záznam </w:t>
      </w:r>
      <w:r w:rsidR="00DF5B97">
        <w:t xml:space="preserve">a </w:t>
      </w:r>
      <w:r w:rsidR="00701C0F">
        <w:t>tím je program hodnocení ukončen.</w:t>
      </w:r>
    </w:p>
    <w:p w14:paraId="773E148A" w14:textId="77777777" w:rsidR="00377402" w:rsidRDefault="00377402">
      <w:pPr>
        <w:rPr>
          <w:sz w:val="24"/>
        </w:rPr>
      </w:pPr>
      <w:r>
        <w:br w:type="page"/>
      </w:r>
    </w:p>
    <w:p w14:paraId="23A6F629" w14:textId="77777777" w:rsidR="00377402" w:rsidRDefault="00377402" w:rsidP="00377402">
      <w:pPr>
        <w:pStyle w:val="RPNazevkapitoly"/>
        <w:numPr>
          <w:ilvl w:val="0"/>
          <w:numId w:val="3"/>
        </w:numPr>
      </w:pPr>
      <w:bookmarkStart w:id="20" w:name="_Toc38980939"/>
      <w:bookmarkStart w:id="21" w:name="_Toc39073320"/>
      <w:r>
        <w:lastRenderedPageBreak/>
        <w:t>Lekce</w:t>
      </w:r>
      <w:bookmarkEnd w:id="20"/>
      <w:bookmarkEnd w:id="21"/>
    </w:p>
    <w:p w14:paraId="573E3878" w14:textId="77777777" w:rsidR="00377402" w:rsidRDefault="00377402" w:rsidP="00377402">
      <w:pPr>
        <w:pStyle w:val="RPText"/>
      </w:pPr>
      <w:r>
        <w:t>Témata lekcí byla vybrána tak, aby pokryly vymezené časové období od počátku lidských dějin do konce druhé světové války. Jednotlivé lekce na sebe nijak nenavazují a nepředpokládají žádné předchozí znalosti. Samotná témata jsou zpracována především z knižních zdrojů, i když po vyhlášení nouzového stavu byly naše možnosti získání knižních zdrojů velmi omezeny. Tím jsou tedy lekce, které byly vytvořeny později, převážně z internetových zdrojů.</w:t>
      </w:r>
    </w:p>
    <w:p w14:paraId="09092891" w14:textId="77777777" w:rsidR="00377402" w:rsidRDefault="00377402" w:rsidP="00377402">
      <w:pPr>
        <w:pStyle w:val="RPText"/>
      </w:pPr>
      <w:r>
        <w:t>Inspirace pro témata lekcí většinou přicházela především z knih, které jsem někdy četl, nebo neznalost témata a zájem o prohloubení svých znalostí.</w:t>
      </w:r>
    </w:p>
    <w:p w14:paraId="3F65F567" w14:textId="77777777" w:rsidR="009522C6" w:rsidRDefault="009522C6" w:rsidP="009522C6">
      <w:pPr>
        <w:pStyle w:val="RPNazevpodkapitoly"/>
      </w:pPr>
      <w:bookmarkStart w:id="22" w:name="_Toc39073321"/>
      <w:r>
        <w:t>Vytváření lekcí</w:t>
      </w:r>
      <w:bookmarkEnd w:id="22"/>
    </w:p>
    <w:p w14:paraId="45844922" w14:textId="77777777" w:rsidR="00130283" w:rsidRDefault="003F1187" w:rsidP="009522C6">
      <w:pPr>
        <w:pStyle w:val="RPText"/>
      </w:pPr>
      <w:r>
        <w:t>Možnost vytvoření nové lekce je v souboru „</w:t>
      </w:r>
      <w:proofErr w:type="spellStart"/>
      <w:r>
        <w:t>lekce.jsp</w:t>
      </w:r>
      <w:proofErr w:type="spellEnd"/>
      <w:r>
        <w:t>“ v admin panelu pod záložkou Lekce</w:t>
      </w:r>
      <w:r w:rsidR="003C18EE">
        <w:t>.</w:t>
      </w:r>
      <w:r>
        <w:t xml:space="preserve"> </w:t>
      </w:r>
      <w:r w:rsidR="003C18EE">
        <w:t>Z</w:t>
      </w:r>
      <w:r>
        <w:t>de je tlačítko „Přidat lekci“, které uživatele přesměruje do souboru „addNewLesson.html“</w:t>
      </w:r>
      <w:r w:rsidR="006D4714">
        <w:rPr>
          <w:rStyle w:val="Znakapoznpodarou"/>
        </w:rPr>
        <w:footnoteReference w:id="14"/>
      </w:r>
      <w:r>
        <w:t xml:space="preserve">. </w:t>
      </w:r>
      <w:r w:rsidR="00DD0D79">
        <w:t xml:space="preserve">K vytváření obsahu pro lekce, jsme použili textový </w:t>
      </w:r>
      <w:r w:rsidR="00565F8B">
        <w:t xml:space="preserve">editor </w:t>
      </w:r>
      <w:proofErr w:type="spellStart"/>
      <w:r w:rsidR="00565F8B">
        <w:t>TinyMCE</w:t>
      </w:r>
      <w:proofErr w:type="spellEnd"/>
      <w:r w:rsidR="003C18EE">
        <w:t>.</w:t>
      </w:r>
      <w:r w:rsidR="00565F8B">
        <w:t xml:space="preserve"> </w:t>
      </w:r>
      <w:r w:rsidR="003C18EE">
        <w:t>T</w:t>
      </w:r>
      <w:r w:rsidR="00565F8B">
        <w:t>ento editor může být jak placený</w:t>
      </w:r>
      <w:r w:rsidR="003C18EE">
        <w:t>,</w:t>
      </w:r>
      <w:r w:rsidR="00565F8B">
        <w:t xml:space="preserve"> tak zadarmo</w:t>
      </w:r>
      <w:r w:rsidR="003C18EE">
        <w:t>.</w:t>
      </w:r>
      <w:r w:rsidR="00565F8B">
        <w:t xml:space="preserve"> </w:t>
      </w:r>
      <w:r w:rsidR="003C18EE">
        <w:t>S</w:t>
      </w:r>
      <w:r w:rsidR="00565F8B">
        <w:t>kládá se totiž ze speciálních pluginů,</w:t>
      </w:r>
      <w:r w:rsidR="003C18EE">
        <w:t xml:space="preserve"> z nichž</w:t>
      </w:r>
      <w:r w:rsidR="00565F8B">
        <w:t xml:space="preserve"> </w:t>
      </w:r>
      <w:r w:rsidR="003C18EE">
        <w:t xml:space="preserve">jsou </w:t>
      </w:r>
      <w:r w:rsidR="00565F8B">
        <w:t xml:space="preserve">některé placené a jiné zadarmo, dá se </w:t>
      </w:r>
      <w:r w:rsidR="003C18EE">
        <w:t xml:space="preserve">z nich však </w:t>
      </w:r>
      <w:r w:rsidR="00565F8B">
        <w:t>poskládat seznam „free“</w:t>
      </w:r>
      <w:r w:rsidR="00E44237">
        <w:t xml:space="preserve"> pluginů, díky kterým </w:t>
      </w:r>
      <w:proofErr w:type="spellStart"/>
      <w:r w:rsidR="00E44237">
        <w:t>TinyMCE</w:t>
      </w:r>
      <w:proofErr w:type="spellEnd"/>
      <w:r w:rsidR="00E44237">
        <w:t xml:space="preserve"> funguje jako </w:t>
      </w:r>
      <w:r w:rsidR="003C18EE">
        <w:t>dobrý</w:t>
      </w:r>
      <w:r w:rsidR="00E44237">
        <w:t xml:space="preserve"> textový editor, který umí skoro vše.</w:t>
      </w:r>
    </w:p>
    <w:p w14:paraId="7EF67996" w14:textId="77777777" w:rsidR="009522C6" w:rsidRDefault="00E44237" w:rsidP="009522C6">
      <w:pPr>
        <w:pStyle w:val="RPText"/>
      </w:pPr>
      <w:r>
        <w:t>Premium pluginy jsou většinou pouze vylepšení free pluginů, takže potom fungují lépe, mají lepší funkce, je jednodušší s nimi pracovat</w:t>
      </w:r>
      <w:r w:rsidR="003C18EE">
        <w:t>. I z free pluginů</w:t>
      </w:r>
      <w:r>
        <w:t xml:space="preserve"> </w:t>
      </w:r>
      <w:r w:rsidR="00B47E20">
        <w:t>se</w:t>
      </w:r>
      <w:r w:rsidR="003C18EE">
        <w:t xml:space="preserve"> však dá</w:t>
      </w:r>
      <w:r w:rsidR="00B47E20">
        <w:t xml:space="preserve"> poskládat slušný balíček,</w:t>
      </w:r>
      <w:r>
        <w:t xml:space="preserve"> který pot</w:t>
      </w:r>
      <w:r w:rsidR="003C18EE">
        <w:t>é</w:t>
      </w:r>
      <w:r>
        <w:t xml:space="preserve"> funguje </w:t>
      </w:r>
      <w:r w:rsidR="003C18EE">
        <w:t>velmi</w:t>
      </w:r>
      <w:r>
        <w:t xml:space="preserve"> dobře.</w:t>
      </w:r>
      <w:r w:rsidR="00896640">
        <w:t xml:space="preserve"> </w:t>
      </w:r>
      <w:proofErr w:type="spellStart"/>
      <w:r w:rsidR="00896640">
        <w:t>TinyMCE</w:t>
      </w:r>
      <w:proofErr w:type="spellEnd"/>
      <w:r w:rsidR="00896640">
        <w:t xml:space="preserve"> editor se načítá místo tagu „</w:t>
      </w:r>
      <w:proofErr w:type="spellStart"/>
      <w:r w:rsidR="00896640">
        <w:t>textarea</w:t>
      </w:r>
      <w:proofErr w:type="spellEnd"/>
      <w:r w:rsidR="00896640">
        <w:t xml:space="preserve">“, takže v addNewLesson.html je textové pole, do kterého se při načtení souboru načte </w:t>
      </w:r>
      <w:proofErr w:type="spellStart"/>
      <w:r w:rsidR="00896640">
        <w:t>TinyMCE</w:t>
      </w:r>
      <w:proofErr w:type="spellEnd"/>
      <w:r w:rsidR="00896640">
        <w:t xml:space="preserve"> editor se zvolenými pluginy přímo ze serverů </w:t>
      </w:r>
      <w:hyperlink r:id="rId21" w:history="1">
        <w:r w:rsidR="00896640">
          <w:rPr>
            <w:rStyle w:val="Hypertextovodkaz"/>
          </w:rPr>
          <w:t>https://www.tiny.cloud/</w:t>
        </w:r>
      </w:hyperlink>
      <w:r w:rsidR="00896640">
        <w:t>, takže v našich souborech nezabírá žádné místo.</w:t>
      </w:r>
      <w:r w:rsidR="00130283">
        <w:t xml:space="preserve"> </w:t>
      </w:r>
    </w:p>
    <w:p w14:paraId="50A36055" w14:textId="77777777" w:rsidR="0052212C" w:rsidRDefault="0052212C" w:rsidP="009522C6">
      <w:pPr>
        <w:pStyle w:val="RPText"/>
      </w:pPr>
    </w:p>
    <w:p w14:paraId="26B38C00" w14:textId="77777777" w:rsidR="0052212C" w:rsidRDefault="0052212C" w:rsidP="009522C6">
      <w:pPr>
        <w:pStyle w:val="RPText"/>
      </w:pPr>
    </w:p>
    <w:p w14:paraId="510E9DC9" w14:textId="77777777" w:rsidR="00130283" w:rsidRDefault="00130283" w:rsidP="009522C6">
      <w:pPr>
        <w:pStyle w:val="RPText"/>
        <w:rPr>
          <w:b/>
        </w:rPr>
      </w:pPr>
      <w:r w:rsidRPr="00130283">
        <w:rPr>
          <w:b/>
        </w:rPr>
        <w:lastRenderedPageBreak/>
        <w:t>Seznam využívaných pluginů</w:t>
      </w:r>
    </w:p>
    <w:p w14:paraId="38C8144B" w14:textId="77777777" w:rsidR="00130283" w:rsidRDefault="00130283" w:rsidP="00130283">
      <w:pPr>
        <w:pStyle w:val="RPText"/>
        <w:numPr>
          <w:ilvl w:val="0"/>
          <w:numId w:val="6"/>
        </w:numPr>
      </w:pPr>
      <w:proofErr w:type="spellStart"/>
      <w:r w:rsidRPr="00130283">
        <w:t>Code</w:t>
      </w:r>
      <w:proofErr w:type="spellEnd"/>
      <w:r w:rsidRPr="00130283">
        <w:t xml:space="preserve"> plugin</w:t>
      </w:r>
      <w:r>
        <w:t xml:space="preserve"> - možnost editování přímo HTML kódu, který </w:t>
      </w:r>
      <w:proofErr w:type="spellStart"/>
      <w:r>
        <w:t>TinyMCE</w:t>
      </w:r>
      <w:proofErr w:type="spellEnd"/>
      <w:r>
        <w:t xml:space="preserve"> vytváří při psaní textu</w:t>
      </w:r>
    </w:p>
    <w:p w14:paraId="6EBF46C7" w14:textId="77777777" w:rsidR="00130283" w:rsidRDefault="00130283" w:rsidP="00130283">
      <w:pPr>
        <w:pStyle w:val="RPText"/>
        <w:numPr>
          <w:ilvl w:val="0"/>
          <w:numId w:val="6"/>
        </w:numPr>
      </w:pPr>
      <w:r w:rsidRPr="00130283">
        <w:t>Link plugin</w:t>
      </w:r>
      <w:r>
        <w:t xml:space="preserve"> </w:t>
      </w:r>
      <w:r w:rsidR="003C18EE">
        <w:t>–</w:t>
      </w:r>
      <w:r>
        <w:t xml:space="preserve"> možnost vkládání odkazů (&lt;a&gt;&lt;/a&gt;)</w:t>
      </w:r>
    </w:p>
    <w:p w14:paraId="3B0B2FB6" w14:textId="77777777" w:rsidR="00BC078E" w:rsidRDefault="00BC078E" w:rsidP="00BC078E">
      <w:pPr>
        <w:pStyle w:val="RPText"/>
        <w:numPr>
          <w:ilvl w:val="0"/>
          <w:numId w:val="6"/>
        </w:numPr>
      </w:pPr>
      <w:proofErr w:type="spellStart"/>
      <w:r w:rsidRPr="00BC078E">
        <w:t>Lists</w:t>
      </w:r>
      <w:proofErr w:type="spellEnd"/>
      <w:r w:rsidRPr="00BC078E">
        <w:t xml:space="preserve"> plugin</w:t>
      </w:r>
      <w:r>
        <w:t xml:space="preserve"> </w:t>
      </w:r>
      <w:r w:rsidR="003C18EE">
        <w:t>–</w:t>
      </w:r>
      <w:r>
        <w:t xml:space="preserve"> možnost vytváření číslovaných a odrážkových seznamů</w:t>
      </w:r>
    </w:p>
    <w:p w14:paraId="373236DA" w14:textId="77777777" w:rsidR="00C13901" w:rsidRDefault="00C13901" w:rsidP="00BC078E">
      <w:pPr>
        <w:pStyle w:val="RPText"/>
        <w:numPr>
          <w:ilvl w:val="0"/>
          <w:numId w:val="6"/>
        </w:numPr>
      </w:pPr>
      <w:r>
        <w:t xml:space="preserve">Media plugin </w:t>
      </w:r>
      <w:r w:rsidR="003C18EE">
        <w:t>–</w:t>
      </w:r>
      <w:r>
        <w:t xml:space="preserve"> možnost přidávání videí a zvukových nahrávek</w:t>
      </w:r>
    </w:p>
    <w:p w14:paraId="1C6F2BF4" w14:textId="77777777" w:rsidR="00250597" w:rsidRDefault="00250597" w:rsidP="00BC078E">
      <w:pPr>
        <w:pStyle w:val="RPText"/>
        <w:numPr>
          <w:ilvl w:val="0"/>
          <w:numId w:val="6"/>
        </w:numPr>
      </w:pPr>
      <w:r>
        <w:t xml:space="preserve">Paste </w:t>
      </w:r>
      <w:r w:rsidR="003C18EE">
        <w:t>plugin – tento</w:t>
      </w:r>
      <w:r>
        <w:t xml:space="preserve"> plugin </w:t>
      </w:r>
      <w:r w:rsidR="003C18EE">
        <w:t>převádí</w:t>
      </w:r>
      <w:r>
        <w:t xml:space="preserve"> do HTML kódu text zkopírovaný z Wordu a snaží se co nejlépe dodržet formát textu</w:t>
      </w:r>
    </w:p>
    <w:p w14:paraId="6FF5F28D" w14:textId="77777777" w:rsidR="00250597" w:rsidRDefault="00250597" w:rsidP="00BC078E">
      <w:pPr>
        <w:pStyle w:val="RPText"/>
        <w:numPr>
          <w:ilvl w:val="0"/>
          <w:numId w:val="6"/>
        </w:numPr>
      </w:pPr>
      <w:r>
        <w:t xml:space="preserve">Table </w:t>
      </w:r>
      <w:r w:rsidR="00841A1A">
        <w:t>plugin – možnost</w:t>
      </w:r>
      <w:r>
        <w:t xml:space="preserve"> </w:t>
      </w:r>
      <w:r w:rsidR="009C6973">
        <w:t>přidávat</w:t>
      </w:r>
      <w:r>
        <w:t xml:space="preserve"> a upravovat tabulky</w:t>
      </w:r>
    </w:p>
    <w:p w14:paraId="4966ECEE" w14:textId="77777777" w:rsidR="00250597" w:rsidRDefault="00250597" w:rsidP="00250597">
      <w:pPr>
        <w:pStyle w:val="RPText"/>
        <w:numPr>
          <w:ilvl w:val="0"/>
          <w:numId w:val="6"/>
        </w:numPr>
      </w:pPr>
      <w:proofErr w:type="spellStart"/>
      <w:r w:rsidRPr="00250597">
        <w:t>Autoresize</w:t>
      </w:r>
      <w:proofErr w:type="spellEnd"/>
      <w:r w:rsidRPr="00250597">
        <w:t xml:space="preserve"> plugin</w:t>
      </w:r>
      <w:r>
        <w:t xml:space="preserve"> </w:t>
      </w:r>
      <w:r w:rsidR="003C18EE">
        <w:t>–</w:t>
      </w:r>
      <w:r>
        <w:t xml:space="preserve"> postupně zvětšuje plochu</w:t>
      </w:r>
      <w:r w:rsidR="00770628">
        <w:t xml:space="preserve"> editoru, jak uživatel píše </w:t>
      </w:r>
      <w:r w:rsidR="001B6196">
        <w:t>obsah lekce</w:t>
      </w:r>
      <w:r w:rsidR="00C73B2B">
        <w:t xml:space="preserve">, aby nemusel </w:t>
      </w:r>
      <w:proofErr w:type="spellStart"/>
      <w:r w:rsidR="00C73B2B">
        <w:t>scrollovat</w:t>
      </w:r>
      <w:proofErr w:type="spellEnd"/>
    </w:p>
    <w:p w14:paraId="0C9C3AE9" w14:textId="77777777" w:rsidR="009C6973" w:rsidRDefault="009C6973" w:rsidP="009C6973">
      <w:pPr>
        <w:pStyle w:val="RPText"/>
        <w:numPr>
          <w:ilvl w:val="0"/>
          <w:numId w:val="6"/>
        </w:numPr>
      </w:pPr>
      <w:proofErr w:type="spellStart"/>
      <w:r w:rsidRPr="009C6973">
        <w:t>Autosave</w:t>
      </w:r>
      <w:proofErr w:type="spellEnd"/>
      <w:r w:rsidRPr="009C6973">
        <w:t xml:space="preserve"> </w:t>
      </w:r>
      <w:r w:rsidR="003C18EE" w:rsidRPr="009C6973">
        <w:t>plugin</w:t>
      </w:r>
      <w:r w:rsidR="003C18EE">
        <w:t xml:space="preserve"> – dá</w:t>
      </w:r>
      <w:r>
        <w:t xml:space="preserve"> uživateli varování, pokud se pokouší opustit vytváření lekce, ale má v editoru napsaný nějaký obsah</w:t>
      </w:r>
      <w:r w:rsidR="003C18EE">
        <w:t>.</w:t>
      </w:r>
      <w:r>
        <w:t xml:space="preserve"> </w:t>
      </w:r>
      <w:r w:rsidR="003C18EE">
        <w:t>Zároveň</w:t>
      </w:r>
      <w:r>
        <w:t xml:space="preserve"> přidává možnost obnovit poslední verzi</w:t>
      </w:r>
      <w:r w:rsidR="003979D9">
        <w:t>, pokud by uživatel například omylem zavřel vytváření lekce a chtěl by se vrátit</w:t>
      </w:r>
    </w:p>
    <w:p w14:paraId="608CA4F4" w14:textId="77777777" w:rsidR="00891509" w:rsidRDefault="00891509" w:rsidP="00891509">
      <w:pPr>
        <w:pStyle w:val="RPText"/>
        <w:numPr>
          <w:ilvl w:val="0"/>
          <w:numId w:val="6"/>
        </w:numPr>
      </w:pPr>
      <w:proofErr w:type="spellStart"/>
      <w:r w:rsidRPr="00891509">
        <w:t>Character</w:t>
      </w:r>
      <w:proofErr w:type="spellEnd"/>
      <w:r w:rsidRPr="00891509">
        <w:t xml:space="preserve"> Map plugin</w:t>
      </w:r>
      <w:r>
        <w:t xml:space="preserve"> </w:t>
      </w:r>
      <w:r w:rsidR="003C18EE">
        <w:t>–</w:t>
      </w:r>
      <w:r>
        <w:t xml:space="preserve"> při</w:t>
      </w:r>
      <w:r w:rsidR="003C18EE">
        <w:t>d</w:t>
      </w:r>
      <w:r>
        <w:t>ává tabulku se speciálními znaky pro lepší pohodlí, pokud člověk neví</w:t>
      </w:r>
      <w:r w:rsidR="003C18EE">
        <w:t>.</w:t>
      </w:r>
      <w:r>
        <w:t xml:space="preserve"> jak znak napsat na klávesnici</w:t>
      </w:r>
    </w:p>
    <w:p w14:paraId="0EA11A35" w14:textId="77777777" w:rsidR="00891509" w:rsidRDefault="00891509" w:rsidP="00891509">
      <w:pPr>
        <w:pStyle w:val="RPText"/>
        <w:numPr>
          <w:ilvl w:val="0"/>
          <w:numId w:val="6"/>
        </w:numPr>
      </w:pPr>
      <w:r w:rsidRPr="00891509">
        <w:t xml:space="preserve">Full </w:t>
      </w:r>
      <w:proofErr w:type="spellStart"/>
      <w:r w:rsidRPr="00891509">
        <w:t>Screen</w:t>
      </w:r>
      <w:proofErr w:type="spellEnd"/>
      <w:r w:rsidRPr="00891509">
        <w:t xml:space="preserve"> </w:t>
      </w:r>
      <w:r w:rsidR="003C18EE" w:rsidRPr="00891509">
        <w:t>plugin</w:t>
      </w:r>
      <w:r w:rsidR="003C18EE">
        <w:t xml:space="preserve"> – přidává</w:t>
      </w:r>
      <w:r>
        <w:t xml:space="preserve"> možnost zvětšit </w:t>
      </w:r>
      <w:proofErr w:type="spellStart"/>
      <w:r>
        <w:t>TinyMCE</w:t>
      </w:r>
      <w:proofErr w:type="spellEnd"/>
      <w:r>
        <w:t xml:space="preserve"> editor na celou obrazovku</w:t>
      </w:r>
    </w:p>
    <w:p w14:paraId="55771681" w14:textId="77777777" w:rsidR="00891509" w:rsidRDefault="00891509" w:rsidP="00891509">
      <w:pPr>
        <w:pStyle w:val="RPText"/>
        <w:numPr>
          <w:ilvl w:val="0"/>
          <w:numId w:val="6"/>
        </w:numPr>
      </w:pPr>
      <w:r w:rsidRPr="00891509">
        <w:t>Image plugin</w:t>
      </w:r>
      <w:r>
        <w:t xml:space="preserve"> </w:t>
      </w:r>
      <w:r w:rsidR="003C18EE">
        <w:t>–</w:t>
      </w:r>
      <w:r>
        <w:t xml:space="preserve"> přidává možnost vkládat obrázky</w:t>
      </w:r>
    </w:p>
    <w:p w14:paraId="54A735FE" w14:textId="77777777" w:rsidR="00A464D9" w:rsidRDefault="009C4F04" w:rsidP="00A464D9">
      <w:pPr>
        <w:pStyle w:val="RPText"/>
      </w:pPr>
      <w:r>
        <w:t>Po kliknutí na tlačítko „Přidat lekci“ se otevře okno, kde je políčko se jménem „Název lekce“, sem uživatel zadá název lekce a z toho se také odvíjí název potom vytvořeného souboru .</w:t>
      </w:r>
      <w:proofErr w:type="spellStart"/>
      <w:r>
        <w:t>jsp</w:t>
      </w:r>
      <w:proofErr w:type="spellEnd"/>
      <w:r>
        <w:t>. Když se vytváří lekce, vytvoří</w:t>
      </w:r>
      <w:r w:rsidR="003C18EE">
        <w:t xml:space="preserve"> se</w:t>
      </w:r>
      <w:r>
        <w:t xml:space="preserve"> soubor </w:t>
      </w:r>
      <w:proofErr w:type="spellStart"/>
      <w:r>
        <w:t>nazev_lekce.jsp</w:t>
      </w:r>
      <w:proofErr w:type="spellEnd"/>
      <w:r>
        <w:t xml:space="preserve">, název lekce je ale upraven, všechna velká písmena jsou převedena na malá, diakritika odstraněna a </w:t>
      </w:r>
      <w:r w:rsidR="00795281">
        <w:t xml:space="preserve">mezery nahrazeny tímto znakem _. Pokud bych chtěl vytvořit například tedy lekci s názvem </w:t>
      </w:r>
      <w:proofErr w:type="spellStart"/>
      <w:r w:rsidR="00795281">
        <w:t>Českoslovenké</w:t>
      </w:r>
      <w:proofErr w:type="spellEnd"/>
      <w:r w:rsidR="00795281">
        <w:t xml:space="preserve"> opevnění, název vytvořeného souboru bude </w:t>
      </w:r>
      <w:proofErr w:type="spellStart"/>
      <w:r w:rsidR="00795281">
        <w:t>ceskoslovenske_opevneni.jsp</w:t>
      </w:r>
      <w:proofErr w:type="spellEnd"/>
      <w:r w:rsidR="00795281">
        <w:t>. Cesta, kde se vytváří soubor je předem daná: „/lekce/</w:t>
      </w:r>
      <w:proofErr w:type="spellStart"/>
      <w:r w:rsidR="00795281">
        <w:t>nazev_lekce.jsp</w:t>
      </w:r>
      <w:proofErr w:type="spellEnd"/>
      <w:r w:rsidR="00795281">
        <w:t>“</w:t>
      </w:r>
      <w:r w:rsidR="003C18EE">
        <w:t>.</w:t>
      </w:r>
      <w:r w:rsidR="00B12FD0">
        <w:t xml:space="preserve"> </w:t>
      </w:r>
      <w:r w:rsidR="003C18EE">
        <w:t>L</w:t>
      </w:r>
      <w:r w:rsidR="00B12FD0">
        <w:t>ekce jsou tedy vytvářeny ve složce lekce, aby se odli</w:t>
      </w:r>
      <w:r w:rsidR="008E61F1">
        <w:t>šily od dalších souborů.</w:t>
      </w:r>
    </w:p>
    <w:p w14:paraId="2DCF3707" w14:textId="77777777" w:rsidR="00CD4866" w:rsidRDefault="00CD4866" w:rsidP="00A464D9">
      <w:pPr>
        <w:pStyle w:val="RPText"/>
      </w:pPr>
      <w:r>
        <w:lastRenderedPageBreak/>
        <w:t>Po názvu lekce se musí zvolit kategorie, do které bude lekce přidána, nyní máme čtyři možnosti volby: Pravěk, Středověk, Novověk a Československo, další kategorie se dají ale lehce přidávat, takže možnosti případného rozšíření jsou.</w:t>
      </w:r>
      <w:r w:rsidR="003A019D">
        <w:t xml:space="preserve"> Jako další a poslední políčko ve vytváření lekcí je už samotný </w:t>
      </w:r>
      <w:proofErr w:type="spellStart"/>
      <w:r w:rsidR="003A019D">
        <w:t>TinyMCE</w:t>
      </w:r>
      <w:proofErr w:type="spellEnd"/>
      <w:r w:rsidR="003A019D">
        <w:t xml:space="preserve"> editor, kam se píše obsah lekce, který </w:t>
      </w:r>
      <w:proofErr w:type="spellStart"/>
      <w:r w:rsidR="003A019D">
        <w:t>TinyMCE</w:t>
      </w:r>
      <w:proofErr w:type="spellEnd"/>
      <w:r w:rsidR="003A019D">
        <w:t xml:space="preserve"> převádí do HTML. Tento HTML kód se potom vloží do nově vytvořeného souboru a </w:t>
      </w:r>
      <w:r w:rsidR="003C18EE">
        <w:t>tím je nová lekce hotová</w:t>
      </w:r>
      <w:r w:rsidR="003A019D">
        <w:t>.</w:t>
      </w:r>
    </w:p>
    <w:p w14:paraId="017ED4A6" w14:textId="77777777" w:rsidR="00A464D9" w:rsidRDefault="00A464D9" w:rsidP="00A464D9">
      <w:pPr>
        <w:pStyle w:val="RPText"/>
      </w:pPr>
      <w:proofErr w:type="spellStart"/>
      <w:r>
        <w:t>Heroku</w:t>
      </w:r>
      <w:proofErr w:type="spellEnd"/>
      <w:r>
        <w:t xml:space="preserve"> nepovoluje úpravu souborů přímo v zapnuté instanci a vždy spustí „</w:t>
      </w:r>
      <w:proofErr w:type="spellStart"/>
      <w:r>
        <w:t>deploynutou</w:t>
      </w:r>
      <w:proofErr w:type="spellEnd"/>
      <w:r>
        <w:t>“</w:t>
      </w:r>
      <w:r w:rsidR="003A019D">
        <w:t xml:space="preserve"> verzi z</w:t>
      </w:r>
      <w:r w:rsidR="00E02BA2">
        <w:t> </w:t>
      </w:r>
      <w:proofErr w:type="spellStart"/>
      <w:r w:rsidR="003A019D">
        <w:t>Githubu</w:t>
      </w:r>
      <w:proofErr w:type="spellEnd"/>
      <w:r w:rsidR="00E02BA2">
        <w:t>. Z</w:t>
      </w:r>
      <w:r w:rsidR="003A019D">
        <w:t xml:space="preserve"> toho bohužel vyplývá, že na tomto hostingu se nedají vytvářet nové lekce, a proto </w:t>
      </w:r>
      <w:r w:rsidR="00173409">
        <w:t>jestliže</w:t>
      </w:r>
      <w:r w:rsidR="003A019D">
        <w:t xml:space="preserve"> chce</w:t>
      </w:r>
      <w:r w:rsidR="00683FFE">
        <w:t>me vytvořit novou lekci, tak si musíme „</w:t>
      </w:r>
      <w:proofErr w:type="spellStart"/>
      <w:r w:rsidR="00683FFE">
        <w:t>čejiny</w:t>
      </w:r>
      <w:proofErr w:type="spellEnd"/>
      <w:r w:rsidR="00683FFE">
        <w:t xml:space="preserve">“ pustit na </w:t>
      </w:r>
      <w:proofErr w:type="spellStart"/>
      <w:r w:rsidR="00683FFE">
        <w:t>localhostu</w:t>
      </w:r>
      <w:proofErr w:type="spellEnd"/>
      <w:r w:rsidR="00683FFE">
        <w:t xml:space="preserve">, vytvořit lekci tam, přidat záznam přidaný do lokání databáze do </w:t>
      </w:r>
      <w:proofErr w:type="spellStart"/>
      <w:r w:rsidR="003C18EE">
        <w:t>H</w:t>
      </w:r>
      <w:r w:rsidR="00683FFE">
        <w:t>eroku</w:t>
      </w:r>
      <w:proofErr w:type="spellEnd"/>
      <w:r w:rsidR="00683FFE">
        <w:t xml:space="preserve"> databáze a „</w:t>
      </w:r>
      <w:proofErr w:type="spellStart"/>
      <w:r w:rsidR="00683FFE">
        <w:t>pushnout</w:t>
      </w:r>
      <w:proofErr w:type="spellEnd"/>
      <w:r w:rsidR="00683FFE">
        <w:t xml:space="preserve">“ nově vytvořený soubor s lekcí </w:t>
      </w:r>
      <w:r w:rsidR="00E02BA2">
        <w:t xml:space="preserve">na </w:t>
      </w:r>
      <w:proofErr w:type="spellStart"/>
      <w:r w:rsidR="00E02BA2">
        <w:t>Github</w:t>
      </w:r>
      <w:proofErr w:type="spellEnd"/>
      <w:r w:rsidR="00E02BA2">
        <w:t>.</w:t>
      </w:r>
      <w:r w:rsidR="00683FFE">
        <w:t xml:space="preserve"> </w:t>
      </w:r>
      <w:r w:rsidR="00E02BA2">
        <w:t>N</w:t>
      </w:r>
      <w:r w:rsidR="00683FFE">
        <w:t>ovou verzi</w:t>
      </w:r>
      <w:r w:rsidR="00E02BA2">
        <w:t xml:space="preserve"> „</w:t>
      </w:r>
      <w:proofErr w:type="spellStart"/>
      <w:r w:rsidR="00E02BA2">
        <w:t>deploynout</w:t>
      </w:r>
      <w:proofErr w:type="spellEnd"/>
      <w:r w:rsidR="00E02BA2">
        <w:t xml:space="preserve">“ </w:t>
      </w:r>
      <w:r w:rsidR="00683FFE">
        <w:t xml:space="preserve">na </w:t>
      </w:r>
      <w:proofErr w:type="spellStart"/>
      <w:r w:rsidR="00683FFE">
        <w:t>Heroku</w:t>
      </w:r>
      <w:proofErr w:type="spellEnd"/>
      <w:r w:rsidR="00683FFE">
        <w:t xml:space="preserve"> a teprve potom budeme mít novou lekci i na </w:t>
      </w:r>
      <w:proofErr w:type="spellStart"/>
      <w:r w:rsidR="00683FFE">
        <w:t>Heroku</w:t>
      </w:r>
      <w:proofErr w:type="spellEnd"/>
      <w:r w:rsidR="00683FFE">
        <w:t xml:space="preserve"> doméně.</w:t>
      </w:r>
    </w:p>
    <w:p w14:paraId="79B09441" w14:textId="77777777" w:rsidR="00633E70" w:rsidRDefault="00633E70" w:rsidP="00A464D9">
      <w:pPr>
        <w:pStyle w:val="RPText"/>
      </w:pPr>
      <w:r>
        <w:t>O samotné vytvoření lekce se stará soubor „</w:t>
      </w:r>
      <w:proofErr w:type="spellStart"/>
      <w:r>
        <w:t>lekceCreated.jsp</w:t>
      </w:r>
      <w:proofErr w:type="spellEnd"/>
      <w:r>
        <w:t xml:space="preserve">“, </w:t>
      </w:r>
      <w:r w:rsidR="00A91B49">
        <w:t>který</w:t>
      </w:r>
      <w:r>
        <w:t xml:space="preserve"> získá všechny zadané údaje o lekci ze souboru „addNewLesson.html“ a přetvoří je do souboru .</w:t>
      </w:r>
      <w:proofErr w:type="spellStart"/>
      <w:r>
        <w:t>jsp</w:t>
      </w:r>
      <w:proofErr w:type="spellEnd"/>
      <w:r>
        <w:t xml:space="preserve">. Nastaví si název souboru, cestu </w:t>
      </w:r>
      <w:r w:rsidR="0020279A">
        <w:t>a obsah lekce</w:t>
      </w:r>
      <w:r w:rsidR="00A91B49">
        <w:t>.</w:t>
      </w:r>
      <w:r>
        <w:t xml:space="preserve"> </w:t>
      </w:r>
      <w:r w:rsidR="00A91B49">
        <w:t>P</w:t>
      </w:r>
      <w:r>
        <w:t>otom se pokusí vytvořit soubor,</w:t>
      </w:r>
      <w:r w:rsidR="00A91B49">
        <w:t xml:space="preserve"> a</w:t>
      </w:r>
      <w:r>
        <w:t xml:space="preserve"> když se </w:t>
      </w:r>
      <w:r w:rsidR="0020279A">
        <w:t>mu to podaří, pokračuje na zápis do databáze</w:t>
      </w:r>
      <w:r w:rsidR="009E6EE7">
        <w:rPr>
          <w:rStyle w:val="Znakapoznpodarou"/>
        </w:rPr>
        <w:footnoteReference w:id="15"/>
      </w:r>
      <w:r w:rsidR="0020279A">
        <w:t xml:space="preserve">, kam zapíše novou </w:t>
      </w:r>
      <w:r w:rsidR="00A91B49">
        <w:t>lekci,</w:t>
      </w:r>
      <w:r w:rsidR="0020279A">
        <w:t xml:space="preserve"> a nakonec vypíše uživateli, že se podařilo vytvořit lekci. Je </w:t>
      </w:r>
      <w:r w:rsidR="00A91B49">
        <w:t xml:space="preserve">ale </w:t>
      </w:r>
      <w:r w:rsidR="0020279A">
        <w:t>také možné, že uživatel zadá stejný název lekce, jaký už existuje</w:t>
      </w:r>
      <w:r w:rsidR="00A91B49">
        <w:t>.</w:t>
      </w:r>
      <w:r w:rsidR="0020279A">
        <w:t xml:space="preserve"> </w:t>
      </w:r>
      <w:r w:rsidR="00A91B49">
        <w:t>V</w:t>
      </w:r>
      <w:r w:rsidR="0020279A">
        <w:t> tomto případě vypíše uživateli, že se nepodařilo vytvořit novou lekci a uživatel má možnost vrátit se do admin panelu.</w:t>
      </w:r>
    </w:p>
    <w:p w14:paraId="06348B69" w14:textId="77777777" w:rsidR="00EE0A33" w:rsidRDefault="00EE0A33" w:rsidP="00EE0A33">
      <w:pPr>
        <w:pStyle w:val="RPNazevpodkapitoly"/>
      </w:pPr>
      <w:bookmarkStart w:id="23" w:name="_Toc39073322"/>
      <w:r>
        <w:t>Vypsání lekcí</w:t>
      </w:r>
      <w:bookmarkEnd w:id="23"/>
    </w:p>
    <w:p w14:paraId="28D4FBA9" w14:textId="77777777" w:rsidR="00A37A37" w:rsidRDefault="00EE0A33" w:rsidP="00EE0A33">
      <w:pPr>
        <w:pStyle w:val="RPText"/>
      </w:pPr>
      <w:r>
        <w:t xml:space="preserve">Uživatel se na domovské stránce může dostat k lekcím v záložce „Lekce“, kde si může zvolit buď seznam kategorií, anebo seznam všech lekcí. </w:t>
      </w:r>
      <w:r w:rsidR="001D04D8">
        <w:t xml:space="preserve">Jakmile si zvolí výpis podle kategorií, </w:t>
      </w:r>
      <w:r w:rsidR="00A91B49">
        <w:t>je přesměrován</w:t>
      </w:r>
      <w:r w:rsidR="001D04D8">
        <w:t xml:space="preserve"> na stránku „</w:t>
      </w:r>
      <w:proofErr w:type="spellStart"/>
      <w:r w:rsidR="001D04D8">
        <w:t>KategorieLekce.jsp</w:t>
      </w:r>
      <w:proofErr w:type="spellEnd"/>
      <w:r w:rsidR="001D04D8">
        <w:t>“, kde je seznam všech kategorií</w:t>
      </w:r>
      <w:r w:rsidR="00A91B49">
        <w:t>.</w:t>
      </w:r>
      <w:r w:rsidR="001D04D8">
        <w:t xml:space="preserve"> </w:t>
      </w:r>
      <w:r w:rsidR="00A91B49">
        <w:t>Z</w:t>
      </w:r>
      <w:r w:rsidR="001D04D8">
        <w:t>de si uživatel zvolí například kategorii „Československo“ a</w:t>
      </w:r>
      <w:r w:rsidR="00D46100">
        <w:t xml:space="preserve"> je přesměrován na stránku „</w:t>
      </w:r>
      <w:proofErr w:type="spellStart"/>
      <w:r w:rsidR="00D46100">
        <w:t>ceskoslovensko.jsp</w:t>
      </w:r>
      <w:proofErr w:type="spellEnd"/>
      <w:r w:rsidR="00D46100">
        <w:t>“, která se připojí k databázi, vyhledá všechny zápisy s touto kategorií a vypíše je uživateli do listu na obrazovce.</w:t>
      </w:r>
    </w:p>
    <w:p w14:paraId="0DC744EF" w14:textId="77777777" w:rsidR="00C913C2" w:rsidRDefault="00D46100" w:rsidP="00EE0A33">
      <w:pPr>
        <w:pStyle w:val="RPText"/>
      </w:pPr>
      <w:r>
        <w:lastRenderedPageBreak/>
        <w:t xml:space="preserve">Aby se dalo kliknout kamkoliv do listu a </w:t>
      </w:r>
      <w:r w:rsidR="00A37A37">
        <w:t xml:space="preserve">nemuselo se vždy klikat jen na nápis názvu lekce, tak je do tohoto výpisu přidán </w:t>
      </w:r>
      <w:proofErr w:type="spellStart"/>
      <w:r w:rsidR="00A37A37">
        <w:t>JavaScritpový</w:t>
      </w:r>
      <w:proofErr w:type="spellEnd"/>
      <w:r w:rsidR="00A37A37">
        <w:t xml:space="preserve"> soubor „clickableList.js“, který obstará, aby si soubor „</w:t>
      </w:r>
      <w:proofErr w:type="spellStart"/>
      <w:r w:rsidR="00A37A37">
        <w:t>ceskoslovensko.jsp</w:t>
      </w:r>
      <w:proofErr w:type="spellEnd"/>
      <w:r w:rsidR="00A37A37">
        <w:t>“ myslel, že jakmile uživatel klikne vedle do listu</w:t>
      </w:r>
      <w:r w:rsidR="00A91B49">
        <w:t xml:space="preserve">, </w:t>
      </w:r>
      <w:r w:rsidR="00C913C2">
        <w:t>že kliknul přímo na odkaz.</w:t>
      </w:r>
    </w:p>
    <w:p w14:paraId="30AC43B1" w14:textId="77777777" w:rsidR="00EE0A33" w:rsidRDefault="00A91B49" w:rsidP="00EE0A33">
      <w:pPr>
        <w:pStyle w:val="RPText"/>
      </w:pPr>
      <w:r>
        <w:t>Výpis lekcí jsou jednoduše</w:t>
      </w:r>
      <w:r w:rsidR="00BF1FC9">
        <w:t xml:space="preserve"> odkazy na soubory .</w:t>
      </w:r>
      <w:proofErr w:type="spellStart"/>
      <w:r w:rsidR="00BF1FC9">
        <w:t>jsp</w:t>
      </w:r>
      <w:proofErr w:type="spellEnd"/>
      <w:r w:rsidR="00BF1FC9">
        <w:t xml:space="preserve"> vytvořené v admin panelu. </w:t>
      </w:r>
      <w:proofErr w:type="spellStart"/>
      <w:r w:rsidR="00BF1FC9">
        <w:t>TinyMCE</w:t>
      </w:r>
      <w:proofErr w:type="spellEnd"/>
      <w:r w:rsidR="00BF1FC9">
        <w:t xml:space="preserve"> vytváří HTML kód, takže když je vytvořen soubor </w:t>
      </w:r>
      <w:proofErr w:type="spellStart"/>
      <w:r w:rsidR="00BF1FC9">
        <w:t>nazev_lekce.jsp</w:t>
      </w:r>
      <w:proofErr w:type="spellEnd"/>
      <w:r w:rsidR="00BF1FC9">
        <w:t>, tak už stač</w:t>
      </w:r>
      <w:r>
        <w:t>í</w:t>
      </w:r>
      <w:r w:rsidRPr="00A91B49">
        <w:t xml:space="preserve"> </w:t>
      </w:r>
      <w:r>
        <w:t>jen</w:t>
      </w:r>
      <w:r w:rsidR="00BF1FC9">
        <w:t xml:space="preserve"> se na něj v listu odkázat.</w:t>
      </w:r>
    </w:p>
    <w:p w14:paraId="2EDF79B7" w14:textId="6FAD9708" w:rsidR="00A8237F" w:rsidRDefault="00AD2798" w:rsidP="00EE0A33">
      <w:pPr>
        <w:pStyle w:val="RPText"/>
      </w:pPr>
      <w:r>
        <w:t>Podobně to funguje ve výpisu všech lekcí, jen soubor „</w:t>
      </w:r>
      <w:proofErr w:type="spellStart"/>
      <w:r>
        <w:t>SeznamLekci.jsp</w:t>
      </w:r>
      <w:proofErr w:type="spellEnd"/>
      <w:r>
        <w:t>“ vyhledá v databázi všechny záznamy o lekcích a vytvoří na ně odkazy v listu.</w:t>
      </w:r>
      <w:r w:rsidR="00D53C19">
        <w:t xml:space="preserve"> Uživatel si tudíž už jen klikne na </w:t>
      </w:r>
      <w:r w:rsidR="00877DC7">
        <w:t>lekci, jakou</w:t>
      </w:r>
      <w:r w:rsidR="00D53C19">
        <w:t xml:space="preserve"> chce a může si přečíst něco o dějinách našeho národa.</w:t>
      </w:r>
    </w:p>
    <w:p w14:paraId="4E4D1BED" w14:textId="77777777" w:rsidR="00A8237F" w:rsidRDefault="00A8237F" w:rsidP="00A8237F">
      <w:pPr>
        <w:pStyle w:val="RPNazevkapitoly"/>
      </w:pPr>
      <w:bookmarkStart w:id="24" w:name="_Toc39073323"/>
      <w:r>
        <w:t>Závěr</w:t>
      </w:r>
      <w:bookmarkEnd w:id="24"/>
    </w:p>
    <w:p w14:paraId="7F3520A5" w14:textId="77777777" w:rsidR="00A8237F" w:rsidRDefault="00A8237F" w:rsidP="00A8237F">
      <w:pPr>
        <w:pStyle w:val="RPText"/>
      </w:pPr>
      <w:r>
        <w:t xml:space="preserve">Náš projekt jsme tvořili podle zadání, ale při vývoji jsme narazili na několik komplikací, které jsme museli řešit jinak, než jsme očekávali při návrhu zadání. Největším problémem, který nás zdržel, byla nevhodná volba hostingu, ale tu jsme později vyřešili přechodem na </w:t>
      </w:r>
      <w:proofErr w:type="spellStart"/>
      <w:r>
        <w:t>Heroku</w:t>
      </w:r>
      <w:proofErr w:type="spellEnd"/>
      <w:r>
        <w:t>. V zadání jsme také uváděli, že budou otázky i lekce uloženy v .</w:t>
      </w:r>
      <w:proofErr w:type="spellStart"/>
      <w:r>
        <w:t>txt</w:t>
      </w:r>
      <w:proofErr w:type="spellEnd"/>
      <w:r>
        <w:t xml:space="preserve"> souborech. Postupem času jsme celou sekci otázek přesunuli do databáze pro lepší výběr samotných </w:t>
      </w:r>
      <w:r w:rsidR="00BC5C2D">
        <w:t>otázek, který nám umožnil náhodné pořadí otázek v testu. Lekce jsme také přemístili, ale jen částečně. Lekce mají záznam</w:t>
      </w:r>
      <w:r w:rsidR="00A91B49" w:rsidRPr="00A91B49">
        <w:t xml:space="preserve"> </w:t>
      </w:r>
      <w:r w:rsidR="00A91B49">
        <w:t>jak</w:t>
      </w:r>
      <w:r w:rsidR="00BC5C2D">
        <w:t xml:space="preserve"> v databázi, tak i soubor .</w:t>
      </w:r>
      <w:proofErr w:type="spellStart"/>
      <w:r w:rsidR="00BC5C2D">
        <w:t>jsp</w:t>
      </w:r>
      <w:proofErr w:type="spellEnd"/>
      <w:r w:rsidR="00BC5C2D">
        <w:t xml:space="preserve"> se samotným textem, který není vhodný pro ukládání v databáz</w:t>
      </w:r>
      <w:r w:rsidR="00A91B49">
        <w:t>i</w:t>
      </w:r>
      <w:r w:rsidR="00BC5C2D">
        <w:t>.</w:t>
      </w:r>
      <w:r w:rsidR="006C6EE9">
        <w:t xml:space="preserve"> Jinak jsme se pokusili co nejlépe splnit zadání a přidat i věci navíc.</w:t>
      </w:r>
    </w:p>
    <w:p w14:paraId="34325A12" w14:textId="77777777" w:rsidR="00E0419A" w:rsidRDefault="006C6EE9" w:rsidP="006C6EE9">
      <w:pPr>
        <w:pStyle w:val="RPText"/>
      </w:pPr>
      <w:r>
        <w:t>Jako možnosti vylepšení vidíme samozřejmě</w:t>
      </w:r>
      <w:r w:rsidRPr="00973BA6">
        <w:t xml:space="preserve"> vytvoření lekcí</w:t>
      </w:r>
      <w:r>
        <w:t>, především pak o ty, které jsou omílané všude jinde jako jsou doby Karla IV.,</w:t>
      </w:r>
      <w:r w:rsidR="00E0419A">
        <w:t xml:space="preserve"> husité</w:t>
      </w:r>
      <w:r>
        <w:t xml:space="preserve"> a podobně</w:t>
      </w:r>
      <w:r w:rsidRPr="00973BA6">
        <w:t>,</w:t>
      </w:r>
      <w:r w:rsidR="00E0419A">
        <w:t xml:space="preserve"> kterým jsme se vyhnuli právě z důvodu jejich obecné známosti,</w:t>
      </w:r>
      <w:r w:rsidRPr="00973BA6">
        <w:t xml:space="preserve"> s čímž by souviselo i vytváření dalších testů. V současné verzi jde vytvářet nové lekce přes administrátorský účet, na který běžní uživatelé nebudou mít přístup. Nové lekce a testy tedy mohou být vytvářeny pouze námi, což značně omezuje možnosti rozšiřování tohoto projektu.</w:t>
      </w:r>
    </w:p>
    <w:p w14:paraId="0AB62F65" w14:textId="77777777" w:rsidR="00E0419A" w:rsidRDefault="00E0419A">
      <w:pPr>
        <w:rPr>
          <w:sz w:val="24"/>
        </w:rPr>
      </w:pPr>
      <w:r>
        <w:br w:type="page"/>
      </w:r>
    </w:p>
    <w:bookmarkStart w:id="25" w:name="_Toc39073324" w:displacedByCustomXml="next"/>
    <w:sdt>
      <w:sdtPr>
        <w:rPr>
          <w:rFonts w:ascii="Calibri" w:eastAsia="Calibri" w:hAnsi="Calibri" w:cs="Calibri"/>
          <w:sz w:val="22"/>
          <w:szCs w:val="22"/>
        </w:rPr>
        <w:id w:val="-1655060044"/>
        <w:docPartObj>
          <w:docPartGallery w:val="Bibliographies"/>
          <w:docPartUnique/>
        </w:docPartObj>
      </w:sdtPr>
      <w:sdtContent>
        <w:p w14:paraId="0A44FAC7" w14:textId="77777777" w:rsidR="00E0419A" w:rsidRPr="00FC6F99" w:rsidRDefault="00FC6F99" w:rsidP="00FC6F99">
          <w:pPr>
            <w:pStyle w:val="RPNazevkapitoly"/>
          </w:pPr>
          <w:r>
            <w:t>Bibliografie</w:t>
          </w:r>
          <w:bookmarkEnd w:id="25"/>
        </w:p>
        <w:sdt>
          <w:sdtPr>
            <w:id w:val="111145805"/>
            <w:bibliography/>
          </w:sdtPr>
          <w:sdtContent>
            <w:p w14:paraId="135569E8" w14:textId="77777777" w:rsidR="00EB1351" w:rsidRDefault="00E0419A" w:rsidP="00EB1351">
              <w:pPr>
                <w:pStyle w:val="Bibliografie"/>
                <w:ind w:left="720" w:hanging="720"/>
                <w:rPr>
                  <w:noProof/>
                  <w:sz w:val="24"/>
                  <w:szCs w:val="24"/>
                </w:rPr>
              </w:pPr>
              <w:r>
                <w:fldChar w:fldCharType="begin"/>
              </w:r>
              <w:r>
                <w:instrText>BIBLIOGRAPHY</w:instrText>
              </w:r>
              <w:r>
                <w:fldChar w:fldCharType="separate"/>
              </w:r>
              <w:r w:rsidR="00EB1351">
                <w:rPr>
                  <w:noProof/>
                </w:rPr>
                <w:t xml:space="preserve">Minh, N. (28. Červen 2019). </w:t>
              </w:r>
              <w:r w:rsidR="00EB1351">
                <w:rPr>
                  <w:i/>
                  <w:iCs/>
                  <w:noProof/>
                </w:rPr>
                <w:t>Codejava.net</w:t>
              </w:r>
              <w:r w:rsidR="00EB1351">
                <w:rPr>
                  <w:noProof/>
                </w:rPr>
                <w:t>. Načteno z How to implement authentication filter for Java web application: https://www.codejava.net/java-ee/servlet/how-to-implement-authentication-filter-for-java-web-application</w:t>
              </w:r>
            </w:p>
            <w:p w14:paraId="4ECC92F1" w14:textId="77777777" w:rsidR="00EB1351" w:rsidRDefault="00EB1351" w:rsidP="00EB1351">
              <w:pPr>
                <w:pStyle w:val="Bibliografie"/>
                <w:ind w:left="720" w:hanging="720"/>
                <w:rPr>
                  <w:noProof/>
                </w:rPr>
              </w:pPr>
              <w:r>
                <w:rPr>
                  <w:noProof/>
                </w:rPr>
                <w:t xml:space="preserve">Minh, N. (4. Červenec 2019). </w:t>
              </w:r>
              <w:r>
                <w:rPr>
                  <w:i/>
                  <w:iCs/>
                  <w:noProof/>
                </w:rPr>
                <w:t>Codejava.net</w:t>
              </w:r>
              <w:r>
                <w:rPr>
                  <w:noProof/>
                </w:rPr>
                <w:t>. Načteno z How to code login and logout with Java Servlet, JSP and MySQL: https://www.codejava.net/coding/how-to-code-login-and-logout-with-java-servlet-jsp-and-mysql</w:t>
              </w:r>
            </w:p>
            <w:p w14:paraId="192E0118" w14:textId="77777777" w:rsidR="00EB1351" w:rsidRDefault="00EB1351" w:rsidP="00EB1351">
              <w:pPr>
                <w:pStyle w:val="Bibliografie"/>
                <w:ind w:left="720" w:hanging="720"/>
                <w:rPr>
                  <w:noProof/>
                  <w:lang w:val="en-US"/>
                </w:rPr>
              </w:pPr>
              <w:r>
                <w:rPr>
                  <w:noProof/>
                  <w:lang w:val="en-US"/>
                </w:rPr>
                <w:t xml:space="preserve">Refsnes Data. (2020, Leden 1). </w:t>
              </w:r>
              <w:r>
                <w:rPr>
                  <w:i/>
                  <w:iCs/>
                  <w:noProof/>
                  <w:lang w:val="en-US"/>
                </w:rPr>
                <w:t>W3.CSS Home</w:t>
              </w:r>
              <w:r>
                <w:rPr>
                  <w:noProof/>
                  <w:lang w:val="en-US"/>
                </w:rPr>
                <w:t>. Retrieved from w3schools.com: https://www.w3schools.com/w3css/default.asp</w:t>
              </w:r>
            </w:p>
            <w:p w14:paraId="14ECAB85" w14:textId="77777777" w:rsidR="00EB1351" w:rsidRDefault="00EB1351" w:rsidP="00EB1351">
              <w:pPr>
                <w:pStyle w:val="Bibliografie"/>
                <w:ind w:left="720" w:hanging="720"/>
                <w:rPr>
                  <w:noProof/>
                </w:rPr>
              </w:pPr>
              <w:r>
                <w:rPr>
                  <w:noProof/>
                </w:rPr>
                <w:t xml:space="preserve">Wikimedia Foundation. (19. Květen 2019). </w:t>
              </w:r>
              <w:r>
                <w:rPr>
                  <w:i/>
                  <w:iCs/>
                  <w:noProof/>
                </w:rPr>
                <w:t>Apache Tomcat</w:t>
              </w:r>
              <w:r>
                <w:rPr>
                  <w:noProof/>
                </w:rPr>
                <w:t>. (Wikimedia Foundation) Získáno 29. Duben 2018, z Wikipedia: https://cs.wikipedia.org/w/index.php?title=Apache_Tomcat&amp;oldid=17255822</w:t>
              </w:r>
            </w:p>
            <w:p w14:paraId="567CD0D3" w14:textId="77777777" w:rsidR="00EB1351" w:rsidRDefault="00EB1351" w:rsidP="00EB1351">
              <w:pPr>
                <w:pStyle w:val="Bibliografie"/>
                <w:ind w:left="720" w:hanging="720"/>
                <w:rPr>
                  <w:noProof/>
                </w:rPr>
              </w:pPr>
              <w:r>
                <w:rPr>
                  <w:noProof/>
                </w:rPr>
                <w:t xml:space="preserve">Wikimedia Foundation. (22. Leden 2020). </w:t>
              </w:r>
              <w:r>
                <w:rPr>
                  <w:i/>
                  <w:iCs/>
                  <w:noProof/>
                </w:rPr>
                <w:t>Heroku</w:t>
              </w:r>
              <w:r>
                <w:rPr>
                  <w:noProof/>
                </w:rPr>
                <w:t>. (Wikimedia Foundation) Získáno 30. Duben 2018, z Wikipedia: https://en.wikipedia.org/w/index.php?title=Heroku&amp;oldid=937021768</w:t>
              </w:r>
            </w:p>
            <w:p w14:paraId="0D6421BF" w14:textId="77777777" w:rsidR="00EB1351" w:rsidRDefault="00EB1351" w:rsidP="00EB1351">
              <w:pPr>
                <w:pStyle w:val="Bibliografie"/>
                <w:ind w:left="720" w:hanging="720"/>
                <w:rPr>
                  <w:noProof/>
                </w:rPr>
              </w:pPr>
              <w:r>
                <w:rPr>
                  <w:noProof/>
                </w:rPr>
                <w:t xml:space="preserve">Wikimedia Foundation. (13. Duben 2020). </w:t>
              </w:r>
              <w:r>
                <w:rPr>
                  <w:i/>
                  <w:iCs/>
                  <w:noProof/>
                </w:rPr>
                <w:t>JavaServer Pages</w:t>
              </w:r>
              <w:r>
                <w:rPr>
                  <w:noProof/>
                </w:rPr>
                <w:t>. (Wikimedia Foundation) Získáno 29. Duben 2018, z Wikipedia: https://cs.wikipedia.org/w/index.php?title=JavaServer_Pages&amp;oldid=18389958</w:t>
              </w:r>
            </w:p>
            <w:p w14:paraId="556F4FDD" w14:textId="77777777" w:rsidR="00E0419A" w:rsidRDefault="00E0419A" w:rsidP="00EB1351">
              <w:r>
                <w:rPr>
                  <w:b/>
                  <w:bCs/>
                </w:rPr>
                <w:fldChar w:fldCharType="end"/>
              </w:r>
            </w:p>
          </w:sdtContent>
        </w:sdt>
      </w:sdtContent>
    </w:sdt>
    <w:p w14:paraId="2A57A2F5" w14:textId="77777777" w:rsidR="006C6EE9" w:rsidRDefault="00FC6F99" w:rsidP="00FC6F99">
      <w:pPr>
        <w:pStyle w:val="RPNazevkapitoly"/>
      </w:pPr>
      <w:bookmarkStart w:id="26" w:name="_Toc39073325"/>
      <w:r>
        <w:t>Seznam obrázků</w:t>
      </w:r>
      <w:bookmarkEnd w:id="26"/>
    </w:p>
    <w:p w14:paraId="7F136A64" w14:textId="4AEF6DA1" w:rsidR="00FC6F99" w:rsidRDefault="00FC6F99">
      <w:pPr>
        <w:pStyle w:val="Seznamobrzk"/>
        <w:tabs>
          <w:tab w:val="right" w:leader="dot" w:pos="9396"/>
        </w:tabs>
        <w:rPr>
          <w:noProof/>
        </w:rPr>
      </w:pPr>
      <w:r>
        <w:fldChar w:fldCharType="begin"/>
      </w:r>
      <w:r>
        <w:instrText xml:space="preserve"> TOC \h \z \c "Obrázek" </w:instrText>
      </w:r>
      <w:r>
        <w:fldChar w:fldCharType="separate"/>
      </w:r>
      <w:hyperlink r:id="rId22" w:anchor="_Toc39048555" w:history="1">
        <w:r w:rsidRPr="006B0898">
          <w:rPr>
            <w:rStyle w:val="Hypertextovodkaz"/>
            <w:noProof/>
          </w:rPr>
          <w:t>Obrázek 1 - Google tlačítko k přihlášení</w:t>
        </w:r>
        <w:r>
          <w:rPr>
            <w:noProof/>
            <w:webHidden/>
          </w:rPr>
          <w:tab/>
        </w:r>
        <w:r>
          <w:rPr>
            <w:noProof/>
            <w:webHidden/>
          </w:rPr>
          <w:fldChar w:fldCharType="begin"/>
        </w:r>
        <w:r>
          <w:rPr>
            <w:noProof/>
            <w:webHidden/>
          </w:rPr>
          <w:instrText xml:space="preserve"> PAGEREF _Toc39048555 \h </w:instrText>
        </w:r>
        <w:r>
          <w:rPr>
            <w:noProof/>
            <w:webHidden/>
          </w:rPr>
        </w:r>
        <w:r>
          <w:rPr>
            <w:noProof/>
            <w:webHidden/>
          </w:rPr>
          <w:fldChar w:fldCharType="separate"/>
        </w:r>
        <w:r w:rsidR="00116829">
          <w:rPr>
            <w:noProof/>
            <w:webHidden/>
          </w:rPr>
          <w:t>3</w:t>
        </w:r>
        <w:r>
          <w:rPr>
            <w:noProof/>
            <w:webHidden/>
          </w:rPr>
          <w:fldChar w:fldCharType="end"/>
        </w:r>
      </w:hyperlink>
    </w:p>
    <w:p w14:paraId="26E572EB" w14:textId="5F28858F" w:rsidR="00FC6F99" w:rsidRDefault="00857B0C">
      <w:pPr>
        <w:pStyle w:val="Seznamobrzk"/>
        <w:tabs>
          <w:tab w:val="right" w:leader="dot" w:pos="9396"/>
        </w:tabs>
        <w:rPr>
          <w:noProof/>
        </w:rPr>
      </w:pPr>
      <w:hyperlink w:anchor="_Toc39048556" w:history="1">
        <w:r w:rsidR="00FC6F99" w:rsidRPr="006B0898">
          <w:rPr>
            <w:rStyle w:val="Hypertextovodkaz"/>
            <w:noProof/>
          </w:rPr>
          <w:t>Obrázek 2 - tabulka lekcí v admin panelu</w:t>
        </w:r>
        <w:r w:rsidR="00FC6F99">
          <w:rPr>
            <w:noProof/>
            <w:webHidden/>
          </w:rPr>
          <w:tab/>
        </w:r>
        <w:r w:rsidR="00FC6F99">
          <w:rPr>
            <w:noProof/>
            <w:webHidden/>
          </w:rPr>
          <w:fldChar w:fldCharType="begin"/>
        </w:r>
        <w:r w:rsidR="00FC6F99">
          <w:rPr>
            <w:noProof/>
            <w:webHidden/>
          </w:rPr>
          <w:instrText xml:space="preserve"> PAGEREF _Toc39048556 \h </w:instrText>
        </w:r>
        <w:r w:rsidR="00FC6F99">
          <w:rPr>
            <w:noProof/>
            <w:webHidden/>
          </w:rPr>
        </w:r>
        <w:r w:rsidR="00FC6F99">
          <w:rPr>
            <w:noProof/>
            <w:webHidden/>
          </w:rPr>
          <w:fldChar w:fldCharType="separate"/>
        </w:r>
        <w:r w:rsidR="00116829">
          <w:rPr>
            <w:noProof/>
            <w:webHidden/>
          </w:rPr>
          <w:t>5</w:t>
        </w:r>
        <w:r w:rsidR="00FC6F99">
          <w:rPr>
            <w:noProof/>
            <w:webHidden/>
          </w:rPr>
          <w:fldChar w:fldCharType="end"/>
        </w:r>
      </w:hyperlink>
    </w:p>
    <w:p w14:paraId="4B766D20" w14:textId="6C748929" w:rsidR="00FC6F99" w:rsidRDefault="00857B0C">
      <w:pPr>
        <w:pStyle w:val="Seznamobrzk"/>
        <w:tabs>
          <w:tab w:val="right" w:leader="dot" w:pos="9396"/>
        </w:tabs>
        <w:rPr>
          <w:noProof/>
        </w:rPr>
      </w:pPr>
      <w:hyperlink w:anchor="_Toc39048557" w:history="1">
        <w:r w:rsidR="00FC6F99" w:rsidRPr="006B0898">
          <w:rPr>
            <w:rStyle w:val="Hypertextovodkaz"/>
            <w:noProof/>
          </w:rPr>
          <w:t>Obrázek 3 - Volba editace otázky pod daným tématem</w:t>
        </w:r>
        <w:r w:rsidR="00FC6F99">
          <w:rPr>
            <w:noProof/>
            <w:webHidden/>
          </w:rPr>
          <w:tab/>
        </w:r>
        <w:r w:rsidR="00FC6F99">
          <w:rPr>
            <w:noProof/>
            <w:webHidden/>
          </w:rPr>
          <w:fldChar w:fldCharType="begin"/>
        </w:r>
        <w:r w:rsidR="00FC6F99">
          <w:rPr>
            <w:noProof/>
            <w:webHidden/>
          </w:rPr>
          <w:instrText xml:space="preserve"> PAGEREF _Toc39048557 \h </w:instrText>
        </w:r>
        <w:r w:rsidR="00FC6F99">
          <w:rPr>
            <w:noProof/>
            <w:webHidden/>
          </w:rPr>
        </w:r>
        <w:r w:rsidR="00FC6F99">
          <w:rPr>
            <w:noProof/>
            <w:webHidden/>
          </w:rPr>
          <w:fldChar w:fldCharType="separate"/>
        </w:r>
        <w:r w:rsidR="00116829">
          <w:rPr>
            <w:noProof/>
            <w:webHidden/>
          </w:rPr>
          <w:t>7</w:t>
        </w:r>
        <w:r w:rsidR="00FC6F99">
          <w:rPr>
            <w:noProof/>
            <w:webHidden/>
          </w:rPr>
          <w:fldChar w:fldCharType="end"/>
        </w:r>
      </w:hyperlink>
    </w:p>
    <w:p w14:paraId="1945309B" w14:textId="2D5BD31B" w:rsidR="00FC6F99" w:rsidRDefault="00857B0C">
      <w:pPr>
        <w:pStyle w:val="Seznamobrzk"/>
        <w:tabs>
          <w:tab w:val="right" w:leader="dot" w:pos="9396"/>
        </w:tabs>
        <w:rPr>
          <w:noProof/>
        </w:rPr>
      </w:pPr>
      <w:hyperlink w:anchor="_Toc39048558" w:history="1">
        <w:r w:rsidR="00FC6F99" w:rsidRPr="006B0898">
          <w:rPr>
            <w:rStyle w:val="Hypertextovodkaz"/>
            <w:noProof/>
          </w:rPr>
          <w:t>Obrázek 4 - Volba samotné otázky pro editaci</w:t>
        </w:r>
        <w:r w:rsidR="00FC6F99">
          <w:rPr>
            <w:noProof/>
            <w:webHidden/>
          </w:rPr>
          <w:tab/>
        </w:r>
        <w:r w:rsidR="00FC6F99">
          <w:rPr>
            <w:noProof/>
            <w:webHidden/>
          </w:rPr>
          <w:fldChar w:fldCharType="begin"/>
        </w:r>
        <w:r w:rsidR="00FC6F99">
          <w:rPr>
            <w:noProof/>
            <w:webHidden/>
          </w:rPr>
          <w:instrText xml:space="preserve"> PAGEREF _Toc39048558 \h </w:instrText>
        </w:r>
        <w:r w:rsidR="00FC6F99">
          <w:rPr>
            <w:noProof/>
            <w:webHidden/>
          </w:rPr>
        </w:r>
        <w:r w:rsidR="00FC6F99">
          <w:rPr>
            <w:noProof/>
            <w:webHidden/>
          </w:rPr>
          <w:fldChar w:fldCharType="separate"/>
        </w:r>
        <w:r w:rsidR="00116829">
          <w:rPr>
            <w:noProof/>
            <w:webHidden/>
          </w:rPr>
          <w:t>7</w:t>
        </w:r>
        <w:r w:rsidR="00FC6F99">
          <w:rPr>
            <w:noProof/>
            <w:webHidden/>
          </w:rPr>
          <w:fldChar w:fldCharType="end"/>
        </w:r>
      </w:hyperlink>
    </w:p>
    <w:p w14:paraId="0E6664D5" w14:textId="47B92761" w:rsidR="00FC6F99" w:rsidRDefault="00857B0C">
      <w:pPr>
        <w:pStyle w:val="Seznamobrzk"/>
        <w:tabs>
          <w:tab w:val="right" w:leader="dot" w:pos="9396"/>
        </w:tabs>
        <w:rPr>
          <w:noProof/>
        </w:rPr>
      </w:pPr>
      <w:hyperlink w:anchor="_Toc39048559" w:history="1">
        <w:r w:rsidR="00FC6F99" w:rsidRPr="006B0898">
          <w:rPr>
            <w:rStyle w:val="Hypertextovodkaz"/>
            <w:noProof/>
          </w:rPr>
          <w:t>Obrázek 5 -Seznam dostupných testů</w:t>
        </w:r>
        <w:r w:rsidR="00FC6F99">
          <w:rPr>
            <w:noProof/>
            <w:webHidden/>
          </w:rPr>
          <w:tab/>
        </w:r>
        <w:r w:rsidR="00FC6F99">
          <w:rPr>
            <w:noProof/>
            <w:webHidden/>
          </w:rPr>
          <w:fldChar w:fldCharType="begin"/>
        </w:r>
        <w:r w:rsidR="00FC6F99">
          <w:rPr>
            <w:noProof/>
            <w:webHidden/>
          </w:rPr>
          <w:instrText xml:space="preserve"> PAGEREF _Toc39048559 \h </w:instrText>
        </w:r>
        <w:r w:rsidR="00FC6F99">
          <w:rPr>
            <w:noProof/>
            <w:webHidden/>
          </w:rPr>
        </w:r>
        <w:r w:rsidR="00FC6F99">
          <w:rPr>
            <w:noProof/>
            <w:webHidden/>
          </w:rPr>
          <w:fldChar w:fldCharType="separate"/>
        </w:r>
        <w:r w:rsidR="00116829">
          <w:rPr>
            <w:noProof/>
            <w:webHidden/>
          </w:rPr>
          <w:t>8</w:t>
        </w:r>
        <w:r w:rsidR="00FC6F99">
          <w:rPr>
            <w:noProof/>
            <w:webHidden/>
          </w:rPr>
          <w:fldChar w:fldCharType="end"/>
        </w:r>
      </w:hyperlink>
    </w:p>
    <w:p w14:paraId="0936ED8A" w14:textId="77777777" w:rsidR="00841A1A" w:rsidRDefault="00FC6F99" w:rsidP="00841A1A">
      <w:pPr>
        <w:pStyle w:val="RPText"/>
      </w:pPr>
      <w:r>
        <w:fldChar w:fldCharType="end"/>
      </w:r>
    </w:p>
    <w:p w14:paraId="1B43766A" w14:textId="77777777" w:rsidR="00377402" w:rsidRPr="00841A1A" w:rsidRDefault="00841A1A" w:rsidP="00841A1A">
      <w:r>
        <w:br w:type="page"/>
      </w:r>
    </w:p>
    <w:p w14:paraId="06228B97" w14:textId="77777777" w:rsidR="00377402" w:rsidRPr="00841A1A" w:rsidRDefault="00841A1A" w:rsidP="00F43AA3">
      <w:pPr>
        <w:pStyle w:val="RPNazevkapitoly"/>
      </w:pPr>
      <w:bookmarkStart w:id="27" w:name="_Toc39073326"/>
      <w:r w:rsidRPr="00841A1A">
        <w:lastRenderedPageBreak/>
        <w:t>Přílohy</w:t>
      </w:r>
      <w:bookmarkEnd w:id="27"/>
    </w:p>
    <w:p w14:paraId="7651D37A" w14:textId="77777777" w:rsidR="00EB1351" w:rsidRDefault="00EB1351" w:rsidP="00F43AA3">
      <w:pPr>
        <w:pStyle w:val="RPNazevpodkapitoly"/>
      </w:pPr>
      <w:bookmarkStart w:id="28" w:name="_Toc39073327"/>
      <w:r w:rsidRPr="00841A1A">
        <w:t>Seznam</w:t>
      </w:r>
      <w:r>
        <w:t xml:space="preserve"> literatury použité na tvorbu lekcí</w:t>
      </w:r>
      <w:bookmarkEnd w:id="28"/>
    </w:p>
    <w:sdt>
      <w:sdtPr>
        <w:rPr>
          <w:sz w:val="24"/>
        </w:rPr>
        <w:id w:val="1795791153"/>
        <w:bibliography/>
      </w:sdtPr>
      <w:sdtContent>
        <w:p w14:paraId="3C2AF54B" w14:textId="77777777" w:rsidR="00EB1351" w:rsidRDefault="00EB1351" w:rsidP="00EB1351">
          <w:pPr>
            <w:pStyle w:val="Bibliografie"/>
            <w:rPr>
              <w:noProof/>
              <w:sz w:val="24"/>
              <w:szCs w:val="24"/>
            </w:rPr>
          </w:pPr>
          <w:r>
            <w:fldChar w:fldCharType="begin"/>
          </w:r>
          <w:r>
            <w:instrText>BIBLIOGRAPHY</w:instrText>
          </w:r>
          <w:r>
            <w:fldChar w:fldCharType="separate"/>
          </w:r>
          <w:r>
            <w:rPr>
              <w:b/>
              <w:bCs/>
              <w:noProof/>
            </w:rPr>
            <w:t>2008.</w:t>
          </w:r>
          <w:r>
            <w:rPr>
              <w:noProof/>
            </w:rPr>
            <w:t xml:space="preserve"> </w:t>
          </w:r>
          <w:r>
            <w:rPr>
              <w:i/>
              <w:iCs/>
              <w:noProof/>
            </w:rPr>
            <w:t xml:space="preserve">Magnae Moraviae fontes historici. </w:t>
          </w:r>
          <w:r>
            <w:rPr>
              <w:noProof/>
            </w:rPr>
            <w:t>Brno : Ústav klasických studií, Masarykova univerzita, Filozofická fakulta, 2008. 978-80-254-1780-5.</w:t>
          </w:r>
        </w:p>
        <w:p w14:paraId="57110F64" w14:textId="77777777" w:rsidR="00EB1351" w:rsidRDefault="00EB1351" w:rsidP="00EB1351">
          <w:pPr>
            <w:pStyle w:val="Bibliografie"/>
            <w:rPr>
              <w:noProof/>
            </w:rPr>
          </w:pPr>
          <w:r>
            <w:rPr>
              <w:b/>
              <w:bCs/>
              <w:noProof/>
            </w:rPr>
            <w:t>Biegel, Richard.</w:t>
          </w:r>
          <w:r>
            <w:rPr>
              <w:noProof/>
            </w:rPr>
            <w:t xml:space="preserve"> </w:t>
          </w:r>
          <w:r>
            <w:rPr>
              <w:i/>
              <w:iCs/>
              <w:noProof/>
            </w:rPr>
            <w:t xml:space="preserve">Přehled dějin českého umění - Renesanční architektura v českých zemích. </w:t>
          </w:r>
          <w:r>
            <w:rPr>
              <w:noProof/>
            </w:rPr>
            <w:t>[Prezentace] Praha : Filozofická fakulta Univerzity Karlovy v Praze.</w:t>
          </w:r>
        </w:p>
        <w:p w14:paraId="448864AA" w14:textId="77777777" w:rsidR="00EB1351" w:rsidRDefault="00EB1351" w:rsidP="00EB1351">
          <w:pPr>
            <w:pStyle w:val="Bibliografie"/>
            <w:rPr>
              <w:noProof/>
            </w:rPr>
          </w:pPr>
          <w:r>
            <w:rPr>
              <w:b/>
              <w:bCs/>
              <w:noProof/>
            </w:rPr>
            <w:t>Bláhová, Marie. 2005.</w:t>
          </w:r>
          <w:r>
            <w:rPr>
              <w:noProof/>
            </w:rPr>
            <w:t xml:space="preserve"> </w:t>
          </w:r>
          <w:r>
            <w:rPr>
              <w:i/>
              <w:iCs/>
              <w:noProof/>
            </w:rPr>
            <w:t xml:space="preserve">Kronika tak řečeného Dalimila. </w:t>
          </w:r>
          <w:r>
            <w:rPr>
              <w:noProof/>
            </w:rPr>
            <w:t>Praha : Paseka, 2005. 80-7185-767-X.</w:t>
          </w:r>
        </w:p>
        <w:p w14:paraId="3F8AB8D5" w14:textId="77777777" w:rsidR="00EB1351" w:rsidRDefault="00EB1351" w:rsidP="00EB1351">
          <w:pPr>
            <w:pStyle w:val="Bibliografie"/>
            <w:rPr>
              <w:noProof/>
            </w:rPr>
          </w:pPr>
          <w:r>
            <w:rPr>
              <w:b/>
              <w:bCs/>
              <w:noProof/>
            </w:rPr>
            <w:t>Daubner, Petr. 2019.</w:t>
          </w:r>
          <w:r>
            <w:rPr>
              <w:noProof/>
            </w:rPr>
            <w:t xml:space="preserve"> Třicetiletá Válka 1618-1648 – Falcká, Švédská a Dánská válka, Obnovené zřízení zemské. </w:t>
          </w:r>
          <w:r>
            <w:rPr>
              <w:i/>
              <w:iCs/>
              <w:noProof/>
            </w:rPr>
            <w:t xml:space="preserve">Skompase.cz. </w:t>
          </w:r>
          <w:r>
            <w:rPr>
              <w:noProof/>
            </w:rPr>
            <w:t>[Online] 11. listopad 2019. [Citace: 17. duben 2020.] https://skompasem.cz/tricetileta-valka-1618-1648/#Cesko_8211_Falcka_Valka_1618-1623.</w:t>
          </w:r>
        </w:p>
        <w:p w14:paraId="47E18C82" w14:textId="77777777" w:rsidR="00EB1351" w:rsidRDefault="00EB1351" w:rsidP="00EB1351">
          <w:pPr>
            <w:pStyle w:val="Bibliografie"/>
            <w:rPr>
              <w:noProof/>
            </w:rPr>
          </w:pPr>
          <w:r>
            <w:rPr>
              <w:i/>
              <w:iCs/>
              <w:noProof/>
            </w:rPr>
            <w:t xml:space="preserve">Keltské rotační mlýny v Čechách. </w:t>
          </w:r>
          <w:r>
            <w:rPr>
              <w:b/>
              <w:bCs/>
              <w:noProof/>
            </w:rPr>
            <w:t>Waldhauser, Jiří. 1981.</w:t>
          </w:r>
          <w:r>
            <w:rPr>
              <w:noProof/>
            </w:rPr>
            <w:t xml:space="preserve"> 72, Praha : nakladatelství Academia, 1981.</w:t>
          </w:r>
        </w:p>
        <w:p w14:paraId="32D83BDB" w14:textId="77777777" w:rsidR="00EB1351" w:rsidRDefault="00EB1351" w:rsidP="00EB1351">
          <w:pPr>
            <w:pStyle w:val="Bibliografie"/>
            <w:rPr>
              <w:noProof/>
            </w:rPr>
          </w:pPr>
          <w:r>
            <w:rPr>
              <w:b/>
              <w:bCs/>
              <w:noProof/>
            </w:rPr>
            <w:t>Ladislav, Čermák. 2008.</w:t>
          </w:r>
          <w:r>
            <w:rPr>
              <w:noProof/>
            </w:rPr>
            <w:t xml:space="preserve"> Bunkry.cz - Historie československého opevnění z let 1935-38. </w:t>
          </w:r>
          <w:r>
            <w:rPr>
              <w:i/>
              <w:iCs/>
              <w:noProof/>
            </w:rPr>
            <w:t xml:space="preserve">Bunkry.cz. </w:t>
          </w:r>
          <w:r>
            <w:rPr>
              <w:noProof/>
            </w:rPr>
            <w:t>[Online] 25. listopad 2008. [Citace: 20. duben 2020.] https://www.bunkry.cz/clanek/1180.</w:t>
          </w:r>
        </w:p>
        <w:p w14:paraId="2C7D183A" w14:textId="77777777" w:rsidR="00EB1351" w:rsidRDefault="00EB1351" w:rsidP="00EB1351">
          <w:pPr>
            <w:pStyle w:val="Bibliografie"/>
            <w:rPr>
              <w:noProof/>
            </w:rPr>
          </w:pPr>
          <w:r>
            <w:rPr>
              <w:b/>
              <w:bCs/>
              <w:noProof/>
            </w:rPr>
            <w:t>2010.</w:t>
          </w:r>
          <w:r>
            <w:rPr>
              <w:noProof/>
            </w:rPr>
            <w:t xml:space="preserve"> Laténská doba - mladší doba železná - archeolog.cz. </w:t>
          </w:r>
          <w:r>
            <w:rPr>
              <w:i/>
              <w:iCs/>
              <w:noProof/>
            </w:rPr>
            <w:t xml:space="preserve">Archeolog.cz. </w:t>
          </w:r>
          <w:r>
            <w:rPr>
              <w:noProof/>
            </w:rPr>
            <w:t>[Online] 16. 1 2010. [Citace: 15. 4 2020.] http://www.archeolog.cz/encyklopedie/latenska-doba/.</w:t>
          </w:r>
        </w:p>
        <w:p w14:paraId="5617307A" w14:textId="77777777" w:rsidR="00EB1351" w:rsidRDefault="00EB1351" w:rsidP="00EB1351">
          <w:pPr>
            <w:pStyle w:val="Bibliografie"/>
            <w:rPr>
              <w:noProof/>
            </w:rPr>
          </w:pPr>
          <w:r>
            <w:rPr>
              <w:b/>
              <w:bCs/>
              <w:noProof/>
            </w:rPr>
            <w:t>Lutovský, Michal. 2006.</w:t>
          </w:r>
          <w:r>
            <w:rPr>
              <w:noProof/>
            </w:rPr>
            <w:t xml:space="preserve"> </w:t>
          </w:r>
          <w:r>
            <w:rPr>
              <w:i/>
              <w:iCs/>
              <w:noProof/>
            </w:rPr>
            <w:t xml:space="preserve">Bratrovrah a tvůrce státu. </w:t>
          </w:r>
          <w:r>
            <w:rPr>
              <w:noProof/>
            </w:rPr>
            <w:t>Praha : Set out, 2006. 80-86277-49-6.</w:t>
          </w:r>
        </w:p>
        <w:p w14:paraId="52AB9621" w14:textId="77777777" w:rsidR="00EB1351" w:rsidRDefault="00EB1351" w:rsidP="00EB1351">
          <w:pPr>
            <w:pStyle w:val="Bibliografie"/>
            <w:rPr>
              <w:noProof/>
            </w:rPr>
          </w:pPr>
          <w:r>
            <w:rPr>
              <w:b/>
              <w:bCs/>
              <w:noProof/>
            </w:rPr>
            <w:t>Obrazová, Pavla a Vlk, Jan. 1994.</w:t>
          </w:r>
          <w:r>
            <w:rPr>
              <w:noProof/>
            </w:rPr>
            <w:t xml:space="preserve"> </w:t>
          </w:r>
          <w:r>
            <w:rPr>
              <w:i/>
              <w:iCs/>
              <w:noProof/>
            </w:rPr>
            <w:t xml:space="preserve">Maior Gloria - svatý kníže Václav. </w:t>
          </w:r>
          <w:r>
            <w:rPr>
              <w:noProof/>
            </w:rPr>
            <w:t>Praha : Paseka, 1994. 80-85192-94-2.</w:t>
          </w:r>
        </w:p>
        <w:p w14:paraId="1BAB59B7" w14:textId="77777777" w:rsidR="00EB1351" w:rsidRDefault="00EB1351" w:rsidP="00EB1351">
          <w:pPr>
            <w:pStyle w:val="Bibliografie"/>
            <w:rPr>
              <w:noProof/>
            </w:rPr>
          </w:pPr>
          <w:r>
            <w:rPr>
              <w:b/>
              <w:bCs/>
              <w:noProof/>
            </w:rPr>
            <w:t>Pitro, Martin a Vokáč, Petr. 2018.</w:t>
          </w:r>
          <w:r>
            <w:rPr>
              <w:noProof/>
            </w:rPr>
            <w:t xml:space="preserve"> </w:t>
          </w:r>
          <w:r>
            <w:rPr>
              <w:i/>
              <w:iCs/>
              <w:noProof/>
            </w:rPr>
            <w:t xml:space="preserve">Průvodce třicetiletou válkou. </w:t>
          </w:r>
          <w:r>
            <w:rPr>
              <w:noProof/>
            </w:rPr>
            <w:t>Praha : Universum, 2018. 978-80-242-6063-1.</w:t>
          </w:r>
        </w:p>
        <w:p w14:paraId="179D8046" w14:textId="77777777" w:rsidR="00EB1351" w:rsidRDefault="00EB1351" w:rsidP="00EB1351">
          <w:pPr>
            <w:pStyle w:val="Bibliografie"/>
            <w:rPr>
              <w:noProof/>
            </w:rPr>
          </w:pPr>
          <w:r>
            <w:rPr>
              <w:b/>
              <w:bCs/>
              <w:noProof/>
            </w:rPr>
            <w:t>Plus, Historie. 2019.</w:t>
          </w:r>
          <w:r>
            <w:rPr>
              <w:noProof/>
            </w:rPr>
            <w:t xml:space="preserve"> </w:t>
          </w:r>
          <w:r>
            <w:rPr>
              <w:i/>
              <w:iCs/>
              <w:noProof/>
            </w:rPr>
            <w:t xml:space="preserve">Nezávislé Československo se zrodilo v Rusku. Legionáři vydobyli republice skvělou pověst. </w:t>
          </w:r>
          <w:r>
            <w:rPr>
              <w:noProof/>
            </w:rPr>
            <w:t>[Podcast] Praha : Český Rozhlas plus, 2019.</w:t>
          </w:r>
        </w:p>
        <w:p w14:paraId="104EB927" w14:textId="77777777" w:rsidR="00EB1351" w:rsidRDefault="00EB1351" w:rsidP="00EB1351">
          <w:pPr>
            <w:pStyle w:val="Bibliografie"/>
            <w:rPr>
              <w:noProof/>
            </w:rPr>
          </w:pPr>
          <w:r>
            <w:rPr>
              <w:b/>
              <w:bCs/>
              <w:noProof/>
            </w:rPr>
            <w:t>Smetana, Mirek. 2008.</w:t>
          </w:r>
          <w:r>
            <w:rPr>
              <w:noProof/>
            </w:rPr>
            <w:t xml:space="preserve"> </w:t>
          </w:r>
          <w:r>
            <w:rPr>
              <w:i/>
              <w:iCs/>
              <w:noProof/>
            </w:rPr>
            <w:t xml:space="preserve">Renesance v českých zemích. </w:t>
          </w:r>
          <w:r>
            <w:rPr>
              <w:noProof/>
            </w:rPr>
            <w:t>[Prezentace] Brno : Masarykova univerzita v Brně, 2008.</w:t>
          </w:r>
        </w:p>
        <w:p w14:paraId="3721B7BA" w14:textId="77777777" w:rsidR="00EB1351" w:rsidRDefault="00EB1351" w:rsidP="00EB1351">
          <w:pPr>
            <w:pStyle w:val="Bibliografie"/>
            <w:rPr>
              <w:noProof/>
            </w:rPr>
          </w:pPr>
          <w:r>
            <w:rPr>
              <w:b/>
              <w:bCs/>
              <w:noProof/>
            </w:rPr>
            <w:t>Tesař, Jan. 2000.</w:t>
          </w:r>
          <w:r>
            <w:rPr>
              <w:noProof/>
            </w:rPr>
            <w:t xml:space="preserve"> </w:t>
          </w:r>
          <w:r>
            <w:rPr>
              <w:i/>
              <w:iCs/>
              <w:noProof/>
            </w:rPr>
            <w:t xml:space="preserve">Mnichovský komplex. </w:t>
          </w:r>
          <w:r>
            <w:rPr>
              <w:noProof/>
            </w:rPr>
            <w:t>Praha : Prostor, 2000. 80-7260-035-.</w:t>
          </w:r>
        </w:p>
        <w:p w14:paraId="23923B01" w14:textId="77777777" w:rsidR="00EB1351" w:rsidRDefault="00EB1351" w:rsidP="00EB1351">
          <w:pPr>
            <w:pStyle w:val="Bibliografie"/>
            <w:rPr>
              <w:noProof/>
            </w:rPr>
          </w:pPr>
          <w:r>
            <w:rPr>
              <w:b/>
              <w:bCs/>
              <w:noProof/>
            </w:rPr>
            <w:t>Vácha, PhDr. Dalibor. 2011.</w:t>
          </w:r>
          <w:r>
            <w:rPr>
              <w:noProof/>
            </w:rPr>
            <w:t xml:space="preserve"> </w:t>
          </w:r>
          <w:r>
            <w:rPr>
              <w:i/>
              <w:iCs/>
              <w:noProof/>
            </w:rPr>
            <w:t xml:space="preserve">Život v legiích. </w:t>
          </w:r>
          <w:r>
            <w:rPr>
              <w:noProof/>
            </w:rPr>
            <w:t>České Budějovice : Jihočeská univerzita v Českých Budějovicích Historický ústav Filozofické fakulty, 2011.</w:t>
          </w:r>
        </w:p>
        <w:p w14:paraId="3BEE6670" w14:textId="77777777" w:rsidR="00EB1351" w:rsidRDefault="00EB1351" w:rsidP="00EB1351">
          <w:pPr>
            <w:pStyle w:val="Bibliografie"/>
            <w:rPr>
              <w:noProof/>
            </w:rPr>
          </w:pPr>
          <w:r>
            <w:rPr>
              <w:b/>
              <w:bCs/>
              <w:noProof/>
            </w:rPr>
            <w:t>Zlatohlávek, Martin.</w:t>
          </w:r>
          <w:r>
            <w:rPr>
              <w:noProof/>
            </w:rPr>
            <w:t xml:space="preserve"> </w:t>
          </w:r>
          <w:r>
            <w:rPr>
              <w:i/>
              <w:iCs/>
              <w:noProof/>
            </w:rPr>
            <w:t xml:space="preserve">Přehled dějin českého umění - Sochařství a malířství renesance v Čechách. </w:t>
          </w:r>
          <w:r>
            <w:rPr>
              <w:noProof/>
            </w:rPr>
            <w:t>[Prezentace] Praha : Filozofická fakulta Univerzity Karlovy v Praze.</w:t>
          </w:r>
        </w:p>
        <w:p w14:paraId="43DC9EB2" w14:textId="77777777" w:rsidR="00A24B4E" w:rsidRPr="00841A1A" w:rsidRDefault="00EB1351" w:rsidP="00EB1351">
          <w:pPr>
            <w:pStyle w:val="RPText"/>
            <w:rPr>
              <w:sz w:val="40"/>
              <w:szCs w:val="40"/>
            </w:rPr>
          </w:pPr>
          <w:r>
            <w:rPr>
              <w:b/>
              <w:bCs/>
            </w:rPr>
            <w:fldChar w:fldCharType="end"/>
          </w:r>
        </w:p>
      </w:sdtContent>
    </w:sdt>
    <w:sectPr w:rsidR="00A24B4E" w:rsidRPr="00841A1A">
      <w:footerReference w:type="default" r:id="rId23"/>
      <w:footerReference w:type="first" r:id="rId24"/>
      <w:pgSz w:w="12240" w:h="15840"/>
      <w:pgMar w:top="1440" w:right="1440" w:bottom="1440" w:left="1440" w:header="720" w:footer="720" w:gutter="0"/>
      <w:pgNumType w:start="1"/>
      <w:cols w:space="708" w:equalWidth="0">
        <w:col w:w="9406"/>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7B63C" w14:textId="77777777" w:rsidR="001717AD" w:rsidRDefault="001717AD">
      <w:pPr>
        <w:spacing w:after="0" w:line="240" w:lineRule="auto"/>
      </w:pPr>
      <w:r>
        <w:separator/>
      </w:r>
    </w:p>
  </w:endnote>
  <w:endnote w:type="continuationSeparator" w:id="0">
    <w:p w14:paraId="4A1A357C" w14:textId="77777777" w:rsidR="001717AD" w:rsidRDefault="00171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Georgia">
    <w:panose1 w:val="02040502050405020303"/>
    <w:charset w:val="EE"/>
    <w:family w:val="roman"/>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30A164" w14:textId="22316A77" w:rsidR="0098656F" w:rsidRDefault="0098656F">
    <w:pPr>
      <w:pStyle w:val="Zpat"/>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B1B851" w14:textId="06C37687" w:rsidR="0098656F" w:rsidRDefault="0098656F">
    <w:pPr>
      <w:pStyle w:val="Zpat"/>
      <w:jc w:val="right"/>
    </w:pPr>
  </w:p>
  <w:p w14:paraId="4D1432E7" w14:textId="77777777" w:rsidR="003C18EE" w:rsidRDefault="003C18EE">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9858430"/>
      <w:docPartObj>
        <w:docPartGallery w:val="Page Numbers (Bottom of Page)"/>
        <w:docPartUnique/>
      </w:docPartObj>
    </w:sdtPr>
    <w:sdtContent>
      <w:p w14:paraId="40408CA1" w14:textId="040716AC" w:rsidR="0098656F" w:rsidRDefault="0098656F">
        <w:pPr>
          <w:pStyle w:val="Zpat"/>
          <w:jc w:val="right"/>
        </w:pPr>
        <w:r>
          <w:fldChar w:fldCharType="begin"/>
        </w:r>
        <w:r>
          <w:instrText>PAGE   \* MERGEFORMAT</w:instrText>
        </w:r>
        <w:r>
          <w:fldChar w:fldCharType="separate"/>
        </w:r>
        <w:r>
          <w:t>2</w:t>
        </w:r>
        <w:r>
          <w:fldChar w:fldCharType="end"/>
        </w:r>
      </w:p>
    </w:sdtContent>
  </w:sdt>
  <w:p w14:paraId="2DCA2C0B" w14:textId="51E10318" w:rsidR="0098656F" w:rsidRDefault="0098656F">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7177701"/>
      <w:docPartObj>
        <w:docPartGallery w:val="Page Numbers (Bottom of Page)"/>
        <w:docPartUnique/>
      </w:docPartObj>
    </w:sdtPr>
    <w:sdtContent>
      <w:p w14:paraId="6C2BB997" w14:textId="77777777" w:rsidR="0098656F" w:rsidRDefault="0098656F">
        <w:pPr>
          <w:pStyle w:val="Zpat"/>
          <w:jc w:val="right"/>
        </w:pPr>
        <w:r>
          <w:fldChar w:fldCharType="begin"/>
        </w:r>
        <w:r>
          <w:instrText>PAGE   \* MERGEFORMAT</w:instrText>
        </w:r>
        <w:r>
          <w:fldChar w:fldCharType="separate"/>
        </w:r>
        <w:r>
          <w:t>2</w:t>
        </w:r>
        <w:r>
          <w:fldChar w:fldCharType="end"/>
        </w:r>
      </w:p>
    </w:sdtContent>
  </w:sdt>
  <w:p w14:paraId="647BCC9D" w14:textId="77777777" w:rsidR="0098656F" w:rsidRDefault="0098656F">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CD4813" w14:textId="77777777" w:rsidR="001717AD" w:rsidRDefault="001717AD">
      <w:pPr>
        <w:spacing w:after="0" w:line="240" w:lineRule="auto"/>
      </w:pPr>
      <w:r>
        <w:separator/>
      </w:r>
    </w:p>
  </w:footnote>
  <w:footnote w:type="continuationSeparator" w:id="0">
    <w:p w14:paraId="548CBAF1" w14:textId="77777777" w:rsidR="001717AD" w:rsidRDefault="001717AD">
      <w:pPr>
        <w:spacing w:after="0" w:line="240" w:lineRule="auto"/>
      </w:pPr>
      <w:r>
        <w:continuationSeparator/>
      </w:r>
    </w:p>
  </w:footnote>
  <w:footnote w:id="1">
    <w:p w14:paraId="67C9D0BA" w14:textId="77777777" w:rsidR="003C18EE" w:rsidRPr="00AA2230" w:rsidRDefault="003C18EE" w:rsidP="00E65004">
      <w:pPr>
        <w:pStyle w:val="RPText"/>
        <w:rPr>
          <w:sz w:val="20"/>
          <w:szCs w:val="20"/>
        </w:rPr>
      </w:pPr>
      <w:r w:rsidRPr="00AA2230">
        <w:rPr>
          <w:rStyle w:val="Znakapoznpodarou"/>
          <w:sz w:val="20"/>
          <w:szCs w:val="20"/>
        </w:rPr>
        <w:footnoteRef/>
      </w:r>
      <w:r w:rsidRPr="00AA2230">
        <w:rPr>
          <w:sz w:val="20"/>
          <w:szCs w:val="20"/>
        </w:rPr>
        <w:t xml:space="preserve"> &lt;% Java kód %&gt;</w:t>
      </w:r>
    </w:p>
  </w:footnote>
  <w:footnote w:id="2">
    <w:p w14:paraId="44596AC1" w14:textId="77777777" w:rsidR="003C18EE" w:rsidRDefault="003C18EE">
      <w:pPr>
        <w:pStyle w:val="Textpoznpodarou"/>
      </w:pPr>
      <w:r>
        <w:rPr>
          <w:rStyle w:val="Znakapoznpodarou"/>
        </w:rPr>
        <w:footnoteRef/>
      </w:r>
      <w:r>
        <w:t xml:space="preserve"> Místní počítač, na kterém pracujete</w:t>
      </w:r>
    </w:p>
  </w:footnote>
  <w:footnote w:id="3">
    <w:p w14:paraId="35613944" w14:textId="77777777" w:rsidR="003C18EE" w:rsidRDefault="003C18EE">
      <w:pPr>
        <w:pStyle w:val="Textpoznpodarou"/>
      </w:pPr>
      <w:r>
        <w:rPr>
          <w:rStyle w:val="Znakapoznpodarou"/>
        </w:rPr>
        <w:footnoteRef/>
      </w:r>
      <w:r>
        <w:t xml:space="preserve"> zadarmo</w:t>
      </w:r>
    </w:p>
  </w:footnote>
  <w:footnote w:id="4">
    <w:p w14:paraId="6DDEC6A8" w14:textId="77777777" w:rsidR="003C18EE" w:rsidRDefault="003C18EE">
      <w:pPr>
        <w:pStyle w:val="Textpoznpodarou"/>
      </w:pPr>
      <w:r>
        <w:rPr>
          <w:rStyle w:val="Znakapoznpodarou"/>
        </w:rPr>
        <w:footnoteRef/>
      </w:r>
      <w:r>
        <w:t xml:space="preserve"> s placenou verzí pomalu 8000 ikonek</w:t>
      </w:r>
    </w:p>
  </w:footnote>
  <w:footnote w:id="5">
    <w:p w14:paraId="16781CE3" w14:textId="77777777" w:rsidR="003C18EE" w:rsidRDefault="003C18EE">
      <w:pPr>
        <w:pStyle w:val="Textpoznpodarou"/>
      </w:pPr>
      <w:r>
        <w:rPr>
          <w:rStyle w:val="Znakapoznpodarou"/>
        </w:rPr>
        <w:footnoteRef/>
      </w:r>
      <w:r>
        <w:t xml:space="preserve"> Ikonka, která se ukazuje v horní liště u spuštěné stránky</w:t>
      </w:r>
    </w:p>
  </w:footnote>
  <w:footnote w:id="6">
    <w:p w14:paraId="18F8DBB4" w14:textId="77777777" w:rsidR="003C18EE" w:rsidRDefault="003C18EE">
      <w:pPr>
        <w:pStyle w:val="Textpoznpodarou"/>
      </w:pPr>
      <w:r>
        <w:rPr>
          <w:rStyle w:val="Znakapoznpodarou"/>
        </w:rPr>
        <w:footnoteRef/>
      </w:r>
      <w:r>
        <w:t xml:space="preserve"> Pomůcka: pokud se jméno ukazuje, uživatel ví, že je přihlášen.</w:t>
      </w:r>
    </w:p>
  </w:footnote>
  <w:footnote w:id="7">
    <w:p w14:paraId="1E113473" w14:textId="77777777" w:rsidR="003C18EE" w:rsidRDefault="003C18EE">
      <w:pPr>
        <w:pStyle w:val="Textpoznpodarou"/>
      </w:pPr>
      <w:r>
        <w:rPr>
          <w:rStyle w:val="Znakapoznpodarou"/>
        </w:rPr>
        <w:footnoteRef/>
      </w:r>
      <w:r>
        <w:t xml:space="preserve"> Soubor: </w:t>
      </w:r>
      <w:r w:rsidRPr="00061262">
        <w:t>googleintegration.js</w:t>
      </w:r>
    </w:p>
  </w:footnote>
  <w:footnote w:id="8">
    <w:p w14:paraId="1515F220" w14:textId="77777777" w:rsidR="003C18EE" w:rsidRDefault="003C18EE">
      <w:pPr>
        <w:pStyle w:val="Textpoznpodarou"/>
      </w:pPr>
      <w:r>
        <w:rPr>
          <w:rStyle w:val="Znakapoznpodarou"/>
        </w:rPr>
        <w:footnoteRef/>
      </w:r>
      <w:r>
        <w:t xml:space="preserve"> </w:t>
      </w:r>
      <w:hyperlink r:id="rId1" w:history="1">
        <w:r w:rsidRPr="00A75291">
          <w:rPr>
            <w:rStyle w:val="Hypertextovodkaz"/>
          </w:rPr>
          <w:t>https://cejiny.herokuapp.com/admin/login.jsp</w:t>
        </w:r>
      </w:hyperlink>
      <w:r>
        <w:t xml:space="preserve"> </w:t>
      </w:r>
    </w:p>
  </w:footnote>
  <w:footnote w:id="9">
    <w:p w14:paraId="05F68102" w14:textId="77777777" w:rsidR="003C18EE" w:rsidRDefault="003C18EE">
      <w:pPr>
        <w:pStyle w:val="Textpoznpodarou"/>
      </w:pPr>
      <w:r>
        <w:rPr>
          <w:rStyle w:val="Znakapoznpodarou"/>
        </w:rPr>
        <w:footnoteRef/>
      </w:r>
      <w:r>
        <w:t xml:space="preserve"> Soubory: </w:t>
      </w:r>
      <w:r w:rsidRPr="00A2302C">
        <w:t>User.java</w:t>
      </w:r>
      <w:r>
        <w:t xml:space="preserve">, </w:t>
      </w:r>
      <w:r w:rsidRPr="00A2302C">
        <w:t>UserDAO.java</w:t>
      </w:r>
      <w:r>
        <w:t xml:space="preserve">, </w:t>
      </w:r>
      <w:r w:rsidRPr="00A2302C">
        <w:t>UserLoginServlet.java</w:t>
      </w:r>
      <w:r w:rsidR="006019BA">
        <w:t xml:space="preserve">, k vytvoření těchto souborů jsme použili tento </w:t>
      </w:r>
      <w:hyperlink r:id="rId2" w:history="1">
        <w:r w:rsidR="006019BA" w:rsidRPr="006019BA">
          <w:rPr>
            <w:rStyle w:val="Hypertextovodkaz"/>
          </w:rPr>
          <w:t>tutoriál</w:t>
        </w:r>
      </w:hyperlink>
      <w:sdt>
        <w:sdtPr>
          <w:id w:val="714242848"/>
          <w:citation/>
        </w:sdtPr>
        <w:sdtContent>
          <w:r w:rsidR="001F56FB">
            <w:fldChar w:fldCharType="begin"/>
          </w:r>
          <w:r w:rsidR="001F56FB">
            <w:instrText xml:space="preserve"> CITATION Min \l 1029 </w:instrText>
          </w:r>
          <w:r w:rsidR="001F56FB">
            <w:fldChar w:fldCharType="separate"/>
          </w:r>
          <w:r w:rsidR="00EB1351">
            <w:rPr>
              <w:noProof/>
            </w:rPr>
            <w:t xml:space="preserve"> (Minh, Codejava.net, 2019)</w:t>
          </w:r>
          <w:r w:rsidR="001F56FB">
            <w:fldChar w:fldCharType="end"/>
          </w:r>
        </w:sdtContent>
      </w:sdt>
    </w:p>
  </w:footnote>
  <w:footnote w:id="10">
    <w:p w14:paraId="5CBFD2DC" w14:textId="77777777" w:rsidR="003C18EE" w:rsidRDefault="003C18EE">
      <w:pPr>
        <w:pStyle w:val="Textpoznpodarou"/>
      </w:pPr>
      <w:r>
        <w:rPr>
          <w:rStyle w:val="Znakapoznpodarou"/>
        </w:rPr>
        <w:footnoteRef/>
      </w:r>
      <w:r>
        <w:t xml:space="preserve"> Soubor: </w:t>
      </w:r>
      <w:r w:rsidRPr="00962CF8">
        <w:t>loginform.js</w:t>
      </w:r>
    </w:p>
  </w:footnote>
  <w:footnote w:id="11">
    <w:p w14:paraId="46093769" w14:textId="77777777" w:rsidR="003C18EE" w:rsidRDefault="003C18EE">
      <w:pPr>
        <w:pStyle w:val="Textpoznpodarou"/>
      </w:pPr>
      <w:r>
        <w:rPr>
          <w:rStyle w:val="Znakapoznpodarou"/>
        </w:rPr>
        <w:footnoteRef/>
      </w:r>
      <w:r>
        <w:t xml:space="preserve"> Soubor: </w:t>
      </w:r>
      <w:r w:rsidRPr="001A2642">
        <w:t>AdminAuthenticationFilter.java</w:t>
      </w:r>
      <w:r>
        <w:t xml:space="preserve"> - tento soubor jako jediný je stažený přímo z tohoto </w:t>
      </w:r>
      <w:hyperlink r:id="rId3" w:history="1">
        <w:r w:rsidRPr="00BC7D05">
          <w:rPr>
            <w:rStyle w:val="Hypertextovodkaz"/>
          </w:rPr>
          <w:t>odkazu</w:t>
        </w:r>
      </w:hyperlink>
      <w:r>
        <w:t xml:space="preserve"> </w:t>
      </w:r>
      <w:sdt>
        <w:sdtPr>
          <w:id w:val="-1245723556"/>
          <w:citation/>
        </w:sdtPr>
        <w:sdtContent>
          <w:r w:rsidR="001F56FB">
            <w:fldChar w:fldCharType="begin"/>
          </w:r>
          <w:r w:rsidR="001F56FB">
            <w:instrText xml:space="preserve"> CITATION Nam19 \l 1029 </w:instrText>
          </w:r>
          <w:r w:rsidR="001F56FB">
            <w:fldChar w:fldCharType="separate"/>
          </w:r>
          <w:r w:rsidR="00EB1351">
            <w:rPr>
              <w:noProof/>
            </w:rPr>
            <w:t>(Minh, Codejava.net, 2019)</w:t>
          </w:r>
          <w:r w:rsidR="001F56FB">
            <w:fldChar w:fldCharType="end"/>
          </w:r>
        </w:sdtContent>
      </w:sdt>
      <w:r w:rsidR="001F56FB">
        <w:t xml:space="preserve"> </w:t>
      </w:r>
      <w:r>
        <w:t>a trochu poupraven k našim potřebám</w:t>
      </w:r>
    </w:p>
  </w:footnote>
  <w:footnote w:id="12">
    <w:p w14:paraId="6A9F89CA" w14:textId="77777777" w:rsidR="003C18EE" w:rsidRDefault="003C18EE">
      <w:pPr>
        <w:pStyle w:val="Textpoznpodarou"/>
      </w:pPr>
      <w:r>
        <w:rPr>
          <w:rStyle w:val="Znakapoznpodarou"/>
        </w:rPr>
        <w:footnoteRef/>
      </w:r>
      <w:r>
        <w:t xml:space="preserve"> V té samé chvíli je to i odkaz, na který když uživatel klikne, tak ho to přesměruje na vybranou lekci.</w:t>
      </w:r>
    </w:p>
  </w:footnote>
  <w:footnote w:id="13">
    <w:p w14:paraId="0575F1A3" w14:textId="77777777" w:rsidR="003C18EE" w:rsidRDefault="003C18EE">
      <w:pPr>
        <w:pStyle w:val="Textpoznpodarou"/>
      </w:pPr>
      <w:r>
        <w:rPr>
          <w:rStyle w:val="Znakapoznpodarou"/>
        </w:rPr>
        <w:footnoteRef/>
      </w:r>
      <w:r>
        <w:t xml:space="preserve"> Ve tvaru:  </w:t>
      </w:r>
      <w:r w:rsidRPr="001C6C3E">
        <w:t>/lekce/</w:t>
      </w:r>
      <w:proofErr w:type="spellStart"/>
      <w:r>
        <w:t>nazev_lekce.jsp</w:t>
      </w:r>
      <w:proofErr w:type="spellEnd"/>
    </w:p>
  </w:footnote>
  <w:footnote w:id="14">
    <w:p w14:paraId="18C3B93B" w14:textId="1C49C839" w:rsidR="003C18EE" w:rsidRPr="00130283" w:rsidRDefault="003C18EE" w:rsidP="006D4714">
      <w:pPr>
        <w:pStyle w:val="RPText"/>
      </w:pPr>
      <w:r>
        <w:rPr>
          <w:rStyle w:val="Znakapoznpodarou"/>
        </w:rPr>
        <w:footnoteRef/>
      </w:r>
      <w:r>
        <w:t xml:space="preserve"> </w:t>
      </w:r>
      <w:r w:rsidRPr="006D4714">
        <w:rPr>
          <w:sz w:val="20"/>
          <w:szCs w:val="20"/>
        </w:rPr>
        <w:t xml:space="preserve">addNewLesson.html </w:t>
      </w:r>
      <w:r w:rsidR="008A3A21">
        <w:rPr>
          <w:sz w:val="20"/>
          <w:szCs w:val="20"/>
        </w:rPr>
        <w:t xml:space="preserve">je </w:t>
      </w:r>
      <w:r w:rsidRPr="006D4714">
        <w:rPr>
          <w:sz w:val="20"/>
          <w:szCs w:val="20"/>
        </w:rPr>
        <w:t>jediným souborem .html v celém projektu, důvod je</w:t>
      </w:r>
      <w:r>
        <w:rPr>
          <w:sz w:val="20"/>
          <w:szCs w:val="20"/>
        </w:rPr>
        <w:t xml:space="preserve"> takový, že se</w:t>
      </w:r>
      <w:r w:rsidRPr="006D4714">
        <w:rPr>
          <w:sz w:val="20"/>
          <w:szCs w:val="20"/>
        </w:rPr>
        <w:t xml:space="preserve"> </w:t>
      </w:r>
      <w:proofErr w:type="spellStart"/>
      <w:r w:rsidRPr="006D4714">
        <w:rPr>
          <w:sz w:val="20"/>
          <w:szCs w:val="20"/>
        </w:rPr>
        <w:t>TinyMCE</w:t>
      </w:r>
      <w:proofErr w:type="spellEnd"/>
      <w:r w:rsidRPr="006D4714">
        <w:rPr>
          <w:sz w:val="20"/>
          <w:szCs w:val="20"/>
        </w:rPr>
        <w:t xml:space="preserve"> nenačte v .</w:t>
      </w:r>
      <w:proofErr w:type="spellStart"/>
      <w:r w:rsidRPr="006D4714">
        <w:rPr>
          <w:sz w:val="20"/>
          <w:szCs w:val="20"/>
        </w:rPr>
        <w:t>jsp</w:t>
      </w:r>
      <w:proofErr w:type="spellEnd"/>
      <w:r w:rsidRPr="006D4714">
        <w:rPr>
          <w:sz w:val="20"/>
          <w:szCs w:val="20"/>
        </w:rPr>
        <w:t xml:space="preserve"> souboru.</w:t>
      </w:r>
    </w:p>
    <w:p w14:paraId="27A5DD0F" w14:textId="77777777" w:rsidR="003C18EE" w:rsidRDefault="003C18EE">
      <w:pPr>
        <w:pStyle w:val="Textpoznpodarou"/>
      </w:pPr>
    </w:p>
  </w:footnote>
  <w:footnote w:id="15">
    <w:p w14:paraId="211E4D03" w14:textId="77777777" w:rsidR="003C18EE" w:rsidRDefault="003C18EE">
      <w:pPr>
        <w:pStyle w:val="Textpoznpodarou"/>
      </w:pPr>
      <w:r>
        <w:rPr>
          <w:rStyle w:val="Znakapoznpodarou"/>
        </w:rPr>
        <w:footnoteRef/>
      </w:r>
      <w:r>
        <w:t xml:space="preserve"> Zapisuje </w:t>
      </w:r>
      <w:proofErr w:type="spellStart"/>
      <w:r>
        <w:t>name</w:t>
      </w:r>
      <w:proofErr w:type="spellEnd"/>
      <w:r>
        <w:t xml:space="preserve">, </w:t>
      </w:r>
      <w:proofErr w:type="spellStart"/>
      <w:r>
        <w:t>path</w:t>
      </w:r>
      <w:proofErr w:type="spellEnd"/>
      <w:r>
        <w:t xml:space="preserve"> a </w:t>
      </w:r>
      <w:proofErr w:type="spellStart"/>
      <w:r>
        <w:t>category</w:t>
      </w:r>
      <w:proofErr w:type="spellEnd"/>
      <w:r>
        <w:t xml:space="preserve">, ostatní se vytvoří samo, id je nastaveno jako </w:t>
      </w:r>
      <w:proofErr w:type="spellStart"/>
      <w:r>
        <w:t>serial</w:t>
      </w:r>
      <w:proofErr w:type="spellEnd"/>
      <w:r>
        <w:t xml:space="preserve">, takže se vytváří samo a test se automaticky nastaví na hodnotu </w:t>
      </w:r>
      <w:proofErr w:type="spellStart"/>
      <w:r>
        <w:t>false</w:t>
      </w:r>
      <w:proofErr w:type="spellEnd"/>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E5D61"/>
    <w:multiLevelType w:val="multilevel"/>
    <w:tmpl w:val="14881C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E243E41"/>
    <w:multiLevelType w:val="hybridMultilevel"/>
    <w:tmpl w:val="247E3BD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6CB1C90"/>
    <w:multiLevelType w:val="multilevel"/>
    <w:tmpl w:val="05BA2A32"/>
    <w:lvl w:ilvl="0">
      <w:start w:val="1"/>
      <w:numFmt w:val="decimal"/>
      <w:lvlText w:val="%1."/>
      <w:lvlJc w:val="left"/>
      <w:pPr>
        <w:ind w:left="360" w:hanging="360"/>
      </w:pPr>
    </w:lvl>
    <w:lvl w:ilvl="1">
      <w:start w:val="1"/>
      <w:numFmt w:val="decimal"/>
      <w:lvlText w:val="%1.%2."/>
      <w:lvlJc w:val="left"/>
      <w:pPr>
        <w:ind w:left="720" w:hanging="360"/>
      </w:pPr>
      <w:rPr>
        <w:sz w:val="22"/>
        <w:szCs w:val="22"/>
      </w:rPr>
    </w:lvl>
    <w:lvl w:ilvl="2">
      <w:start w:val="1"/>
      <w:numFmt w:val="decimal"/>
      <w:lvlText w:val="%1.%2.%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0000EF2"/>
    <w:multiLevelType w:val="hybridMultilevel"/>
    <w:tmpl w:val="3C9CB1CC"/>
    <w:lvl w:ilvl="0" w:tplc="0405000F">
      <w:start w:val="1"/>
      <w:numFmt w:val="decimal"/>
      <w:lvlText w:val="%1."/>
      <w:lvlJc w:val="left"/>
      <w:pPr>
        <w:ind w:left="1440" w:hanging="360"/>
      </w:pPr>
    </w:lvl>
    <w:lvl w:ilvl="1" w:tplc="04050019" w:tentative="1">
      <w:start w:val="1"/>
      <w:numFmt w:val="lowerLetter"/>
      <w:lvlText w:val="%2."/>
      <w:lvlJc w:val="left"/>
      <w:pPr>
        <w:ind w:left="2160" w:hanging="360"/>
      </w:pPr>
    </w:lvl>
    <w:lvl w:ilvl="2" w:tplc="0405001B" w:tentative="1">
      <w:start w:val="1"/>
      <w:numFmt w:val="lowerRoman"/>
      <w:lvlText w:val="%3."/>
      <w:lvlJc w:val="right"/>
      <w:pPr>
        <w:ind w:left="2880" w:hanging="180"/>
      </w:pPr>
    </w:lvl>
    <w:lvl w:ilvl="3" w:tplc="0405000F" w:tentative="1">
      <w:start w:val="1"/>
      <w:numFmt w:val="decimal"/>
      <w:lvlText w:val="%4."/>
      <w:lvlJc w:val="left"/>
      <w:pPr>
        <w:ind w:left="3600" w:hanging="360"/>
      </w:pPr>
    </w:lvl>
    <w:lvl w:ilvl="4" w:tplc="04050019" w:tentative="1">
      <w:start w:val="1"/>
      <w:numFmt w:val="lowerLetter"/>
      <w:lvlText w:val="%5."/>
      <w:lvlJc w:val="left"/>
      <w:pPr>
        <w:ind w:left="4320" w:hanging="360"/>
      </w:pPr>
    </w:lvl>
    <w:lvl w:ilvl="5" w:tplc="0405001B" w:tentative="1">
      <w:start w:val="1"/>
      <w:numFmt w:val="lowerRoman"/>
      <w:lvlText w:val="%6."/>
      <w:lvlJc w:val="right"/>
      <w:pPr>
        <w:ind w:left="5040" w:hanging="180"/>
      </w:pPr>
    </w:lvl>
    <w:lvl w:ilvl="6" w:tplc="0405000F" w:tentative="1">
      <w:start w:val="1"/>
      <w:numFmt w:val="decimal"/>
      <w:lvlText w:val="%7."/>
      <w:lvlJc w:val="left"/>
      <w:pPr>
        <w:ind w:left="5760" w:hanging="360"/>
      </w:pPr>
    </w:lvl>
    <w:lvl w:ilvl="7" w:tplc="04050019" w:tentative="1">
      <w:start w:val="1"/>
      <w:numFmt w:val="lowerLetter"/>
      <w:lvlText w:val="%8."/>
      <w:lvlJc w:val="left"/>
      <w:pPr>
        <w:ind w:left="6480" w:hanging="360"/>
      </w:pPr>
    </w:lvl>
    <w:lvl w:ilvl="8" w:tplc="0405001B" w:tentative="1">
      <w:start w:val="1"/>
      <w:numFmt w:val="lowerRoman"/>
      <w:lvlText w:val="%9."/>
      <w:lvlJc w:val="right"/>
      <w:pPr>
        <w:ind w:left="7200" w:hanging="180"/>
      </w:pPr>
    </w:lvl>
  </w:abstractNum>
  <w:abstractNum w:abstractNumId="4" w15:restartNumberingAfterBreak="0">
    <w:nsid w:val="789A7D2D"/>
    <w:multiLevelType w:val="multilevel"/>
    <w:tmpl w:val="C5828ED6"/>
    <w:lvl w:ilvl="0">
      <w:start w:val="1"/>
      <w:numFmt w:val="decimal"/>
      <w:pStyle w:val="RPNazevkapitoly"/>
      <w:lvlText w:val="%1."/>
      <w:lvlJc w:val="left"/>
      <w:pPr>
        <w:tabs>
          <w:tab w:val="num" w:pos="720"/>
        </w:tabs>
        <w:ind w:left="720" w:hanging="720"/>
      </w:pPr>
      <w:rPr>
        <w:rFonts w:hint="default"/>
      </w:rPr>
    </w:lvl>
    <w:lvl w:ilvl="1">
      <w:start w:val="1"/>
      <w:numFmt w:val="decimal"/>
      <w:pStyle w:val="RPNazevpodkapitoly"/>
      <w:lvlText w:val="%1.%2."/>
      <w:lvlJc w:val="left"/>
      <w:pPr>
        <w:tabs>
          <w:tab w:val="num" w:pos="1440"/>
        </w:tabs>
        <w:ind w:left="1440" w:hanging="720"/>
      </w:pPr>
      <w:rPr>
        <w:rFonts w:hint="default"/>
      </w:rPr>
    </w:lvl>
    <w:lvl w:ilvl="2">
      <w:start w:val="1"/>
      <w:numFmt w:val="decimal"/>
      <w:pStyle w:val="RPTretipodnatpis"/>
      <w:lvlText w:val="%1.%2.%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num w:numId="1">
    <w:abstractNumId w:val="2"/>
  </w:num>
  <w:num w:numId="2">
    <w:abstractNumId w:val="0"/>
  </w:num>
  <w:num w:numId="3">
    <w:abstractNumId w:val="4"/>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rA0sTAzMTM2MjdQ0lEKTi0uzszPAykwqQUAjQAJzywAAAA="/>
  </w:docVars>
  <w:rsids>
    <w:rsidRoot w:val="00A24B4E"/>
    <w:rsid w:val="0001224A"/>
    <w:rsid w:val="00061262"/>
    <w:rsid w:val="00062DEC"/>
    <w:rsid w:val="00094862"/>
    <w:rsid w:val="0009764E"/>
    <w:rsid w:val="000C2810"/>
    <w:rsid w:val="000D1C1E"/>
    <w:rsid w:val="000D3098"/>
    <w:rsid w:val="000D58AC"/>
    <w:rsid w:val="001157D3"/>
    <w:rsid w:val="00116829"/>
    <w:rsid w:val="00120533"/>
    <w:rsid w:val="00130283"/>
    <w:rsid w:val="00131FC5"/>
    <w:rsid w:val="00133F2C"/>
    <w:rsid w:val="00135213"/>
    <w:rsid w:val="001717AD"/>
    <w:rsid w:val="00173409"/>
    <w:rsid w:val="0018225C"/>
    <w:rsid w:val="001A2642"/>
    <w:rsid w:val="001A634B"/>
    <w:rsid w:val="001B1C19"/>
    <w:rsid w:val="001B6196"/>
    <w:rsid w:val="001B6922"/>
    <w:rsid w:val="001B71A4"/>
    <w:rsid w:val="001C4F85"/>
    <w:rsid w:val="001C6C3E"/>
    <w:rsid w:val="001D04D8"/>
    <w:rsid w:val="001E60BD"/>
    <w:rsid w:val="001F56FB"/>
    <w:rsid w:val="0020279A"/>
    <w:rsid w:val="00235244"/>
    <w:rsid w:val="00241B75"/>
    <w:rsid w:val="00241D56"/>
    <w:rsid w:val="00250597"/>
    <w:rsid w:val="00271BCD"/>
    <w:rsid w:val="002731F0"/>
    <w:rsid w:val="002C410C"/>
    <w:rsid w:val="002D0288"/>
    <w:rsid w:val="00314CF3"/>
    <w:rsid w:val="003447AD"/>
    <w:rsid w:val="00351C69"/>
    <w:rsid w:val="003671EB"/>
    <w:rsid w:val="00367701"/>
    <w:rsid w:val="00371347"/>
    <w:rsid w:val="00372558"/>
    <w:rsid w:val="00377402"/>
    <w:rsid w:val="00384877"/>
    <w:rsid w:val="00396E57"/>
    <w:rsid w:val="003979D9"/>
    <w:rsid w:val="003A019D"/>
    <w:rsid w:val="003A0B7D"/>
    <w:rsid w:val="003C18EE"/>
    <w:rsid w:val="003D0EBC"/>
    <w:rsid w:val="003F1187"/>
    <w:rsid w:val="0040372A"/>
    <w:rsid w:val="00437D97"/>
    <w:rsid w:val="004466DB"/>
    <w:rsid w:val="0047042C"/>
    <w:rsid w:val="004A2ED5"/>
    <w:rsid w:val="004D2BB6"/>
    <w:rsid w:val="004F69C0"/>
    <w:rsid w:val="00500E7E"/>
    <w:rsid w:val="0052212C"/>
    <w:rsid w:val="00553651"/>
    <w:rsid w:val="00556ED2"/>
    <w:rsid w:val="00565F8B"/>
    <w:rsid w:val="005955BF"/>
    <w:rsid w:val="005A7364"/>
    <w:rsid w:val="005D65E7"/>
    <w:rsid w:val="005E039A"/>
    <w:rsid w:val="005F249E"/>
    <w:rsid w:val="006019BA"/>
    <w:rsid w:val="00633E70"/>
    <w:rsid w:val="00673E6F"/>
    <w:rsid w:val="00673FAF"/>
    <w:rsid w:val="0067788F"/>
    <w:rsid w:val="006803F4"/>
    <w:rsid w:val="006835A6"/>
    <w:rsid w:val="00683FFE"/>
    <w:rsid w:val="006A1176"/>
    <w:rsid w:val="006A178B"/>
    <w:rsid w:val="006A7426"/>
    <w:rsid w:val="006B3E0E"/>
    <w:rsid w:val="006C6EE9"/>
    <w:rsid w:val="006D4714"/>
    <w:rsid w:val="00701C0F"/>
    <w:rsid w:val="007106D6"/>
    <w:rsid w:val="00712860"/>
    <w:rsid w:val="007361D9"/>
    <w:rsid w:val="00737EF8"/>
    <w:rsid w:val="0074627A"/>
    <w:rsid w:val="007527B1"/>
    <w:rsid w:val="00754707"/>
    <w:rsid w:val="00770628"/>
    <w:rsid w:val="00782A79"/>
    <w:rsid w:val="00795281"/>
    <w:rsid w:val="007A08EC"/>
    <w:rsid w:val="007C5DBD"/>
    <w:rsid w:val="007D251B"/>
    <w:rsid w:val="007E6D24"/>
    <w:rsid w:val="00813EB9"/>
    <w:rsid w:val="00827431"/>
    <w:rsid w:val="00827EFA"/>
    <w:rsid w:val="00830237"/>
    <w:rsid w:val="00841A1A"/>
    <w:rsid w:val="00845DEC"/>
    <w:rsid w:val="00857B0C"/>
    <w:rsid w:val="00877DC7"/>
    <w:rsid w:val="00891509"/>
    <w:rsid w:val="00893AEB"/>
    <w:rsid w:val="00896640"/>
    <w:rsid w:val="00896DCC"/>
    <w:rsid w:val="008A3A21"/>
    <w:rsid w:val="008B6210"/>
    <w:rsid w:val="008C0509"/>
    <w:rsid w:val="008E3397"/>
    <w:rsid w:val="008E61F1"/>
    <w:rsid w:val="008F64E5"/>
    <w:rsid w:val="009071FF"/>
    <w:rsid w:val="009348C6"/>
    <w:rsid w:val="009410A6"/>
    <w:rsid w:val="00942C95"/>
    <w:rsid w:val="00951D7B"/>
    <w:rsid w:val="009522C6"/>
    <w:rsid w:val="00952615"/>
    <w:rsid w:val="00962CF8"/>
    <w:rsid w:val="00973BA6"/>
    <w:rsid w:val="00976846"/>
    <w:rsid w:val="0098656F"/>
    <w:rsid w:val="009A4F06"/>
    <w:rsid w:val="009C4F04"/>
    <w:rsid w:val="009C6973"/>
    <w:rsid w:val="009D3446"/>
    <w:rsid w:val="009D502C"/>
    <w:rsid w:val="009D5F8D"/>
    <w:rsid w:val="009E4016"/>
    <w:rsid w:val="009E6EE7"/>
    <w:rsid w:val="00A00C08"/>
    <w:rsid w:val="00A10C9C"/>
    <w:rsid w:val="00A120B0"/>
    <w:rsid w:val="00A2302C"/>
    <w:rsid w:val="00A24B4E"/>
    <w:rsid w:val="00A325F6"/>
    <w:rsid w:val="00A37A37"/>
    <w:rsid w:val="00A464D9"/>
    <w:rsid w:val="00A8237F"/>
    <w:rsid w:val="00A84AD9"/>
    <w:rsid w:val="00A9101E"/>
    <w:rsid w:val="00A91B49"/>
    <w:rsid w:val="00AA2230"/>
    <w:rsid w:val="00AA5E0A"/>
    <w:rsid w:val="00AB6D3E"/>
    <w:rsid w:val="00AC50AD"/>
    <w:rsid w:val="00AD2798"/>
    <w:rsid w:val="00AD7DF4"/>
    <w:rsid w:val="00AE254B"/>
    <w:rsid w:val="00AF5D37"/>
    <w:rsid w:val="00B011BE"/>
    <w:rsid w:val="00B12FD0"/>
    <w:rsid w:val="00B216D6"/>
    <w:rsid w:val="00B47CE7"/>
    <w:rsid w:val="00B47E20"/>
    <w:rsid w:val="00B61066"/>
    <w:rsid w:val="00B84472"/>
    <w:rsid w:val="00B94DF3"/>
    <w:rsid w:val="00BA1C90"/>
    <w:rsid w:val="00BB14DB"/>
    <w:rsid w:val="00BB436C"/>
    <w:rsid w:val="00BC078E"/>
    <w:rsid w:val="00BC5C2D"/>
    <w:rsid w:val="00BC7D05"/>
    <w:rsid w:val="00BD7088"/>
    <w:rsid w:val="00BF1FC9"/>
    <w:rsid w:val="00C01E8E"/>
    <w:rsid w:val="00C13901"/>
    <w:rsid w:val="00C17526"/>
    <w:rsid w:val="00C5518D"/>
    <w:rsid w:val="00C73B2B"/>
    <w:rsid w:val="00C746A4"/>
    <w:rsid w:val="00C847F5"/>
    <w:rsid w:val="00C85BBE"/>
    <w:rsid w:val="00C913C2"/>
    <w:rsid w:val="00CB1AEC"/>
    <w:rsid w:val="00CC2D03"/>
    <w:rsid w:val="00CC5976"/>
    <w:rsid w:val="00CC5DFA"/>
    <w:rsid w:val="00CD4866"/>
    <w:rsid w:val="00CF57D4"/>
    <w:rsid w:val="00D21ADC"/>
    <w:rsid w:val="00D22EAF"/>
    <w:rsid w:val="00D46100"/>
    <w:rsid w:val="00D53C19"/>
    <w:rsid w:val="00D57BF4"/>
    <w:rsid w:val="00D61B5D"/>
    <w:rsid w:val="00D76889"/>
    <w:rsid w:val="00DD0D79"/>
    <w:rsid w:val="00DD5346"/>
    <w:rsid w:val="00DF1A26"/>
    <w:rsid w:val="00DF5B97"/>
    <w:rsid w:val="00E02BA2"/>
    <w:rsid w:val="00E0419A"/>
    <w:rsid w:val="00E13FBE"/>
    <w:rsid w:val="00E2195F"/>
    <w:rsid w:val="00E43A9E"/>
    <w:rsid w:val="00E44237"/>
    <w:rsid w:val="00E65004"/>
    <w:rsid w:val="00E72370"/>
    <w:rsid w:val="00E77E94"/>
    <w:rsid w:val="00E840A7"/>
    <w:rsid w:val="00EA1D01"/>
    <w:rsid w:val="00EB1351"/>
    <w:rsid w:val="00EB467A"/>
    <w:rsid w:val="00ED147A"/>
    <w:rsid w:val="00ED3788"/>
    <w:rsid w:val="00EE0A33"/>
    <w:rsid w:val="00EE7338"/>
    <w:rsid w:val="00EF228B"/>
    <w:rsid w:val="00EF3DBE"/>
    <w:rsid w:val="00EF57A8"/>
    <w:rsid w:val="00F046DA"/>
    <w:rsid w:val="00F15A88"/>
    <w:rsid w:val="00F16289"/>
    <w:rsid w:val="00F26905"/>
    <w:rsid w:val="00F33658"/>
    <w:rsid w:val="00F43AA3"/>
    <w:rsid w:val="00F44E50"/>
    <w:rsid w:val="00F548C6"/>
    <w:rsid w:val="00F624E2"/>
    <w:rsid w:val="00F728E3"/>
    <w:rsid w:val="00F7299E"/>
    <w:rsid w:val="00FB7FAC"/>
    <w:rsid w:val="00FC6F99"/>
    <w:rsid w:val="00FD5CE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8DA27"/>
  <w15:docId w15:val="{70A6D13B-ECD4-4AA3-A1A3-BD9C4B060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166E96"/>
  </w:style>
  <w:style w:type="paragraph" w:styleId="Nadpis1">
    <w:name w:val="heading 1"/>
    <w:basedOn w:val="Normln"/>
    <w:next w:val="Normln"/>
    <w:link w:val="Nadpis1Char"/>
    <w:uiPriority w:val="9"/>
    <w:qFormat/>
    <w:rsid w:val="00166E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
    <w:next w:val="Normln"/>
    <w:link w:val="Nadpis2Char"/>
    <w:uiPriority w:val="9"/>
    <w:semiHidden/>
    <w:unhideWhenUsed/>
    <w:qFormat/>
    <w:rsid w:val="00166E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
    <w:next w:val="Normln"/>
    <w:link w:val="Nadpis3Char"/>
    <w:uiPriority w:val="9"/>
    <w:semiHidden/>
    <w:unhideWhenUsed/>
    <w:qFormat/>
    <w:rsid w:val="00166E9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
    <w:next w:val="Normln"/>
    <w:uiPriority w:val="9"/>
    <w:semiHidden/>
    <w:unhideWhenUsed/>
    <w:qFormat/>
    <w:pPr>
      <w:keepNext/>
      <w:keepLines/>
      <w:spacing w:before="240" w:after="40"/>
      <w:outlineLvl w:val="3"/>
    </w:pPr>
    <w:rPr>
      <w:b/>
      <w:sz w:val="24"/>
      <w:szCs w:val="24"/>
    </w:rPr>
  </w:style>
  <w:style w:type="paragraph" w:styleId="Nadpis5">
    <w:name w:val="heading 5"/>
    <w:basedOn w:val="Normln"/>
    <w:next w:val="Normln"/>
    <w:uiPriority w:val="9"/>
    <w:semiHidden/>
    <w:unhideWhenUsed/>
    <w:qFormat/>
    <w:pPr>
      <w:keepNext/>
      <w:keepLines/>
      <w:spacing w:before="220" w:after="40"/>
      <w:outlineLvl w:val="4"/>
    </w:pPr>
    <w:rPr>
      <w:b/>
    </w:rPr>
  </w:style>
  <w:style w:type="paragraph" w:styleId="Nadpis6">
    <w:name w:val="heading 6"/>
    <w:basedOn w:val="Normln"/>
    <w:next w:val="Normln"/>
    <w:uiPriority w:val="9"/>
    <w:semiHidden/>
    <w:unhideWhenUsed/>
    <w:qFormat/>
    <w:pPr>
      <w:keepNext/>
      <w:keepLines/>
      <w:spacing w:before="200" w:after="40"/>
      <w:outlineLvl w:val="5"/>
    </w:pPr>
    <w:rPr>
      <w:b/>
      <w:sz w:val="20"/>
      <w:szCs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before="480" w:after="120"/>
    </w:pPr>
    <w:rPr>
      <w:b/>
      <w:sz w:val="72"/>
      <w:szCs w:val="72"/>
    </w:rPr>
  </w:style>
  <w:style w:type="paragraph" w:styleId="Zhlav">
    <w:name w:val="header"/>
    <w:basedOn w:val="Normln"/>
    <w:link w:val="ZhlavChar"/>
    <w:uiPriority w:val="99"/>
    <w:unhideWhenUsed/>
    <w:rsid w:val="00CC6FC5"/>
    <w:pPr>
      <w:tabs>
        <w:tab w:val="center" w:pos="4513"/>
        <w:tab w:val="right" w:pos="9026"/>
      </w:tabs>
      <w:spacing w:after="0" w:line="240" w:lineRule="auto"/>
    </w:pPr>
  </w:style>
  <w:style w:type="character" w:customStyle="1" w:styleId="ZhlavChar">
    <w:name w:val="Záhlaví Char"/>
    <w:basedOn w:val="Standardnpsmoodstavce"/>
    <w:link w:val="Zhlav"/>
    <w:uiPriority w:val="99"/>
    <w:rsid w:val="00CC6FC5"/>
  </w:style>
  <w:style w:type="paragraph" w:styleId="Zpat">
    <w:name w:val="footer"/>
    <w:basedOn w:val="Normln"/>
    <w:link w:val="ZpatChar"/>
    <w:uiPriority w:val="99"/>
    <w:unhideWhenUsed/>
    <w:rsid w:val="00CC6FC5"/>
    <w:pPr>
      <w:tabs>
        <w:tab w:val="center" w:pos="4513"/>
        <w:tab w:val="right" w:pos="9026"/>
      </w:tabs>
      <w:spacing w:after="0" w:line="240" w:lineRule="auto"/>
    </w:pPr>
  </w:style>
  <w:style w:type="character" w:customStyle="1" w:styleId="ZpatChar">
    <w:name w:val="Zápatí Char"/>
    <w:basedOn w:val="Standardnpsmoodstavce"/>
    <w:link w:val="Zpat"/>
    <w:uiPriority w:val="99"/>
    <w:rsid w:val="00CC6FC5"/>
  </w:style>
  <w:style w:type="paragraph" w:customStyle="1" w:styleId="Styl2">
    <w:name w:val="Styl2"/>
    <w:basedOn w:val="Normln"/>
    <w:rsid w:val="00CC6FC5"/>
    <w:pPr>
      <w:spacing w:before="120" w:after="0" w:line="276" w:lineRule="auto"/>
    </w:pPr>
    <w:rPr>
      <w:rFonts w:ascii="Arial" w:eastAsia="Arial" w:hAnsi="Arial" w:cs="Arial"/>
      <w:sz w:val="40"/>
    </w:rPr>
  </w:style>
  <w:style w:type="paragraph" w:customStyle="1" w:styleId="Nazevprace">
    <w:name w:val="Nazev_prace"/>
    <w:rsid w:val="00CC6FC5"/>
    <w:pPr>
      <w:spacing w:before="2520"/>
      <w:jc w:val="center"/>
    </w:pPr>
    <w:rPr>
      <w:sz w:val="72"/>
    </w:rPr>
  </w:style>
  <w:style w:type="paragraph" w:customStyle="1" w:styleId="normalnitext">
    <w:name w:val="normalni_text"/>
    <w:basedOn w:val="Normln"/>
    <w:rsid w:val="00751988"/>
    <w:pPr>
      <w:spacing w:after="0" w:line="360" w:lineRule="auto"/>
    </w:pPr>
    <w:rPr>
      <w:sz w:val="24"/>
    </w:rPr>
  </w:style>
  <w:style w:type="paragraph" w:customStyle="1" w:styleId="RPText">
    <w:name w:val="RP_Text"/>
    <w:basedOn w:val="Normln"/>
    <w:link w:val="RPTextChar"/>
    <w:qFormat/>
    <w:rsid w:val="00166E96"/>
    <w:pPr>
      <w:spacing w:line="360" w:lineRule="auto"/>
      <w:jc w:val="both"/>
    </w:pPr>
    <w:rPr>
      <w:sz w:val="24"/>
    </w:rPr>
  </w:style>
  <w:style w:type="character" w:customStyle="1" w:styleId="RPTextChar">
    <w:name w:val="RP_Text Char"/>
    <w:basedOn w:val="Standardnpsmoodstavce"/>
    <w:link w:val="RPText"/>
    <w:rsid w:val="00166E96"/>
    <w:rPr>
      <w:sz w:val="24"/>
    </w:rPr>
  </w:style>
  <w:style w:type="paragraph" w:customStyle="1" w:styleId="RPNazevkapitoly">
    <w:name w:val="RP_Nazev_kapitoly"/>
    <w:basedOn w:val="Nadpis1"/>
    <w:qFormat/>
    <w:rsid w:val="00166E96"/>
    <w:pPr>
      <w:numPr>
        <w:numId w:val="4"/>
      </w:numPr>
    </w:pPr>
    <w:rPr>
      <w:color w:val="auto"/>
      <w:sz w:val="36"/>
    </w:rPr>
  </w:style>
  <w:style w:type="paragraph" w:customStyle="1" w:styleId="RPNazevpodkapitoly">
    <w:name w:val="RP_Nazev_podkapitoly"/>
    <w:basedOn w:val="Nadpis2"/>
    <w:next w:val="RPText"/>
    <w:qFormat/>
    <w:rsid w:val="00166E96"/>
    <w:pPr>
      <w:numPr>
        <w:ilvl w:val="1"/>
        <w:numId w:val="4"/>
      </w:numPr>
    </w:pPr>
    <w:rPr>
      <w:color w:val="auto"/>
      <w:sz w:val="32"/>
      <w:szCs w:val="32"/>
    </w:rPr>
  </w:style>
  <w:style w:type="character" w:styleId="Hypertextovodkaz">
    <w:name w:val="Hyperlink"/>
    <w:basedOn w:val="Standardnpsmoodstavce"/>
    <w:uiPriority w:val="99"/>
    <w:unhideWhenUsed/>
    <w:rsid w:val="00166E96"/>
    <w:rPr>
      <w:color w:val="0563C1" w:themeColor="hyperlink"/>
      <w:u w:val="single"/>
    </w:rPr>
  </w:style>
  <w:style w:type="paragraph" w:styleId="Textpoznpodarou">
    <w:name w:val="footnote text"/>
    <w:basedOn w:val="Normln"/>
    <w:link w:val="TextpoznpodarouChar"/>
    <w:uiPriority w:val="99"/>
    <w:semiHidden/>
    <w:unhideWhenUsed/>
    <w:rsid w:val="00166E96"/>
    <w:pPr>
      <w:spacing w:after="0" w:line="240" w:lineRule="auto"/>
    </w:pPr>
    <w:rPr>
      <w:sz w:val="20"/>
      <w:szCs w:val="20"/>
    </w:rPr>
  </w:style>
  <w:style w:type="character" w:customStyle="1" w:styleId="TextpoznpodarouChar">
    <w:name w:val="Text pozn. pod čarou Char"/>
    <w:basedOn w:val="Standardnpsmoodstavce"/>
    <w:link w:val="Textpoznpodarou"/>
    <w:uiPriority w:val="99"/>
    <w:semiHidden/>
    <w:rsid w:val="00166E96"/>
    <w:rPr>
      <w:sz w:val="20"/>
      <w:szCs w:val="20"/>
    </w:rPr>
  </w:style>
  <w:style w:type="character" w:styleId="Znakapoznpodarou">
    <w:name w:val="footnote reference"/>
    <w:basedOn w:val="Standardnpsmoodstavce"/>
    <w:uiPriority w:val="99"/>
    <w:semiHidden/>
    <w:unhideWhenUsed/>
    <w:rsid w:val="00166E96"/>
    <w:rPr>
      <w:vertAlign w:val="superscript"/>
    </w:rPr>
  </w:style>
  <w:style w:type="paragraph" w:customStyle="1" w:styleId="RPTretipodnatpis">
    <w:name w:val="RP_Treti_podnatpis"/>
    <w:basedOn w:val="Nadpis3"/>
    <w:qFormat/>
    <w:rsid w:val="00166E96"/>
    <w:pPr>
      <w:numPr>
        <w:ilvl w:val="2"/>
        <w:numId w:val="4"/>
      </w:numPr>
      <w:spacing w:after="240"/>
    </w:pPr>
    <w:rPr>
      <w:color w:val="auto"/>
      <w:sz w:val="28"/>
    </w:rPr>
  </w:style>
  <w:style w:type="table" w:styleId="Mkatabulky">
    <w:name w:val="Table Grid"/>
    <w:basedOn w:val="Normlntabulka"/>
    <w:uiPriority w:val="39"/>
    <w:rsid w:val="00166E96"/>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166E96"/>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Standardnpsmoodstavce"/>
    <w:link w:val="Nadpis2"/>
    <w:uiPriority w:val="9"/>
    <w:semiHidden/>
    <w:rsid w:val="00166E96"/>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Standardnpsmoodstavce"/>
    <w:link w:val="Nadpis3"/>
    <w:uiPriority w:val="9"/>
    <w:semiHidden/>
    <w:rsid w:val="00166E96"/>
    <w:rPr>
      <w:rFonts w:asciiTheme="majorHAnsi" w:eastAsiaTheme="majorEastAsia" w:hAnsiTheme="majorHAnsi" w:cstheme="majorBidi"/>
      <w:color w:val="1F3763" w:themeColor="accent1" w:themeShade="7F"/>
      <w:sz w:val="24"/>
      <w:szCs w:val="24"/>
    </w:rPr>
  </w:style>
  <w:style w:type="paragraph" w:styleId="Nadpisobsahu">
    <w:name w:val="TOC Heading"/>
    <w:basedOn w:val="Nadpis1"/>
    <w:next w:val="Normln"/>
    <w:uiPriority w:val="39"/>
    <w:unhideWhenUsed/>
    <w:qFormat/>
    <w:rsid w:val="00DA7159"/>
    <w:pPr>
      <w:outlineLvl w:val="9"/>
    </w:pPr>
  </w:style>
  <w:style w:type="paragraph" w:styleId="Normlnweb">
    <w:name w:val="Normal (Web)"/>
    <w:basedOn w:val="Normln"/>
    <w:uiPriority w:val="99"/>
    <w:semiHidden/>
    <w:unhideWhenUsed/>
    <w:rsid w:val="00B05B42"/>
    <w:pPr>
      <w:spacing w:before="100" w:beforeAutospacing="1" w:after="100" w:afterAutospacing="1" w:line="240" w:lineRule="auto"/>
    </w:pPr>
    <w:rPr>
      <w:rFonts w:ascii="Times New Roman" w:eastAsia="Times New Roman" w:hAnsi="Times New Roman" w:cs="Times New Roman"/>
      <w:sz w:val="24"/>
      <w:szCs w:val="24"/>
    </w:rPr>
  </w:style>
  <w:style w:type="paragraph" w:styleId="Obsah1">
    <w:name w:val="toc 1"/>
    <w:basedOn w:val="Normln"/>
    <w:next w:val="Normln"/>
    <w:autoRedefine/>
    <w:uiPriority w:val="39"/>
    <w:unhideWhenUsed/>
    <w:rsid w:val="000F67F7"/>
    <w:pPr>
      <w:spacing w:after="100"/>
    </w:pPr>
  </w:style>
  <w:style w:type="paragraph" w:styleId="Obsah2">
    <w:name w:val="toc 2"/>
    <w:basedOn w:val="Normln"/>
    <w:next w:val="Normln"/>
    <w:autoRedefine/>
    <w:uiPriority w:val="39"/>
    <w:unhideWhenUsed/>
    <w:rsid w:val="000F67F7"/>
    <w:pPr>
      <w:spacing w:after="100"/>
      <w:ind w:left="220"/>
    </w:pPr>
  </w:style>
  <w:style w:type="paragraph" w:styleId="Obsah3">
    <w:name w:val="toc 3"/>
    <w:basedOn w:val="Normln"/>
    <w:next w:val="Normln"/>
    <w:autoRedefine/>
    <w:uiPriority w:val="39"/>
    <w:unhideWhenUsed/>
    <w:rsid w:val="000F67F7"/>
    <w:pPr>
      <w:spacing w:after="100"/>
      <w:ind w:left="440"/>
    </w:pPr>
  </w:style>
  <w:style w:type="paragraph" w:styleId="Podnadpis">
    <w:name w:val="Subtitle"/>
    <w:basedOn w:val="Normln"/>
    <w:next w:val="Normln"/>
    <w:uiPriority w:val="11"/>
    <w:qFormat/>
    <w:pPr>
      <w:keepNext/>
      <w:keepLines/>
      <w:spacing w:before="360" w:after="80"/>
    </w:pPr>
    <w:rPr>
      <w:rFonts w:ascii="Georgia" w:eastAsia="Georgia" w:hAnsi="Georgia" w:cs="Georgia"/>
      <w:i/>
      <w:color w:val="666666"/>
      <w:sz w:val="48"/>
      <w:szCs w:val="48"/>
    </w:rPr>
  </w:style>
  <w:style w:type="paragraph" w:styleId="Bezmezer">
    <w:name w:val="No Spacing"/>
    <w:uiPriority w:val="1"/>
    <w:qFormat/>
    <w:rsid w:val="00973BA6"/>
    <w:pPr>
      <w:spacing w:after="0" w:line="240" w:lineRule="auto"/>
    </w:pPr>
  </w:style>
  <w:style w:type="paragraph" w:styleId="Bibliografie">
    <w:name w:val="Bibliography"/>
    <w:basedOn w:val="Normln"/>
    <w:next w:val="Normln"/>
    <w:uiPriority w:val="37"/>
    <w:unhideWhenUsed/>
    <w:rsid w:val="00377402"/>
  </w:style>
  <w:style w:type="paragraph" w:styleId="Titulek">
    <w:name w:val="caption"/>
    <w:basedOn w:val="Normln"/>
    <w:next w:val="Normln"/>
    <w:uiPriority w:val="35"/>
    <w:unhideWhenUsed/>
    <w:qFormat/>
    <w:rsid w:val="0074627A"/>
    <w:pPr>
      <w:spacing w:after="200" w:line="240" w:lineRule="auto"/>
    </w:pPr>
    <w:rPr>
      <w:i/>
      <w:iCs/>
      <w:color w:val="44546A" w:themeColor="text2"/>
      <w:sz w:val="18"/>
      <w:szCs w:val="18"/>
    </w:rPr>
  </w:style>
  <w:style w:type="character" w:styleId="Sledovanodkaz">
    <w:name w:val="FollowedHyperlink"/>
    <w:basedOn w:val="Standardnpsmoodstavce"/>
    <w:uiPriority w:val="99"/>
    <w:semiHidden/>
    <w:unhideWhenUsed/>
    <w:rsid w:val="009A4F06"/>
    <w:rPr>
      <w:color w:val="954F72" w:themeColor="followedHyperlink"/>
      <w:u w:val="single"/>
    </w:rPr>
  </w:style>
  <w:style w:type="paragraph" w:styleId="Seznamobrzk">
    <w:name w:val="table of figures"/>
    <w:basedOn w:val="Normln"/>
    <w:next w:val="Normln"/>
    <w:uiPriority w:val="99"/>
    <w:unhideWhenUsed/>
    <w:rsid w:val="00FC6F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0793">
      <w:bodyDiv w:val="1"/>
      <w:marLeft w:val="0"/>
      <w:marRight w:val="0"/>
      <w:marTop w:val="0"/>
      <w:marBottom w:val="0"/>
      <w:divBdr>
        <w:top w:val="none" w:sz="0" w:space="0" w:color="auto"/>
        <w:left w:val="none" w:sz="0" w:space="0" w:color="auto"/>
        <w:bottom w:val="none" w:sz="0" w:space="0" w:color="auto"/>
        <w:right w:val="none" w:sz="0" w:space="0" w:color="auto"/>
      </w:divBdr>
    </w:div>
    <w:div w:id="9533671">
      <w:bodyDiv w:val="1"/>
      <w:marLeft w:val="0"/>
      <w:marRight w:val="0"/>
      <w:marTop w:val="0"/>
      <w:marBottom w:val="0"/>
      <w:divBdr>
        <w:top w:val="none" w:sz="0" w:space="0" w:color="auto"/>
        <w:left w:val="none" w:sz="0" w:space="0" w:color="auto"/>
        <w:bottom w:val="none" w:sz="0" w:space="0" w:color="auto"/>
        <w:right w:val="none" w:sz="0" w:space="0" w:color="auto"/>
      </w:divBdr>
    </w:div>
    <w:div w:id="10034510">
      <w:bodyDiv w:val="1"/>
      <w:marLeft w:val="0"/>
      <w:marRight w:val="0"/>
      <w:marTop w:val="0"/>
      <w:marBottom w:val="0"/>
      <w:divBdr>
        <w:top w:val="none" w:sz="0" w:space="0" w:color="auto"/>
        <w:left w:val="none" w:sz="0" w:space="0" w:color="auto"/>
        <w:bottom w:val="none" w:sz="0" w:space="0" w:color="auto"/>
        <w:right w:val="none" w:sz="0" w:space="0" w:color="auto"/>
      </w:divBdr>
    </w:div>
    <w:div w:id="26493809">
      <w:bodyDiv w:val="1"/>
      <w:marLeft w:val="0"/>
      <w:marRight w:val="0"/>
      <w:marTop w:val="0"/>
      <w:marBottom w:val="0"/>
      <w:divBdr>
        <w:top w:val="none" w:sz="0" w:space="0" w:color="auto"/>
        <w:left w:val="none" w:sz="0" w:space="0" w:color="auto"/>
        <w:bottom w:val="none" w:sz="0" w:space="0" w:color="auto"/>
        <w:right w:val="none" w:sz="0" w:space="0" w:color="auto"/>
      </w:divBdr>
    </w:div>
    <w:div w:id="33580771">
      <w:bodyDiv w:val="1"/>
      <w:marLeft w:val="0"/>
      <w:marRight w:val="0"/>
      <w:marTop w:val="0"/>
      <w:marBottom w:val="0"/>
      <w:divBdr>
        <w:top w:val="none" w:sz="0" w:space="0" w:color="auto"/>
        <w:left w:val="none" w:sz="0" w:space="0" w:color="auto"/>
        <w:bottom w:val="none" w:sz="0" w:space="0" w:color="auto"/>
        <w:right w:val="none" w:sz="0" w:space="0" w:color="auto"/>
      </w:divBdr>
    </w:div>
    <w:div w:id="39087903">
      <w:bodyDiv w:val="1"/>
      <w:marLeft w:val="0"/>
      <w:marRight w:val="0"/>
      <w:marTop w:val="0"/>
      <w:marBottom w:val="0"/>
      <w:divBdr>
        <w:top w:val="none" w:sz="0" w:space="0" w:color="auto"/>
        <w:left w:val="none" w:sz="0" w:space="0" w:color="auto"/>
        <w:bottom w:val="none" w:sz="0" w:space="0" w:color="auto"/>
        <w:right w:val="none" w:sz="0" w:space="0" w:color="auto"/>
      </w:divBdr>
    </w:div>
    <w:div w:id="73626106">
      <w:bodyDiv w:val="1"/>
      <w:marLeft w:val="0"/>
      <w:marRight w:val="0"/>
      <w:marTop w:val="0"/>
      <w:marBottom w:val="0"/>
      <w:divBdr>
        <w:top w:val="none" w:sz="0" w:space="0" w:color="auto"/>
        <w:left w:val="none" w:sz="0" w:space="0" w:color="auto"/>
        <w:bottom w:val="none" w:sz="0" w:space="0" w:color="auto"/>
        <w:right w:val="none" w:sz="0" w:space="0" w:color="auto"/>
      </w:divBdr>
    </w:div>
    <w:div w:id="90855511">
      <w:bodyDiv w:val="1"/>
      <w:marLeft w:val="0"/>
      <w:marRight w:val="0"/>
      <w:marTop w:val="0"/>
      <w:marBottom w:val="0"/>
      <w:divBdr>
        <w:top w:val="none" w:sz="0" w:space="0" w:color="auto"/>
        <w:left w:val="none" w:sz="0" w:space="0" w:color="auto"/>
        <w:bottom w:val="none" w:sz="0" w:space="0" w:color="auto"/>
        <w:right w:val="none" w:sz="0" w:space="0" w:color="auto"/>
      </w:divBdr>
    </w:div>
    <w:div w:id="165287905">
      <w:bodyDiv w:val="1"/>
      <w:marLeft w:val="0"/>
      <w:marRight w:val="0"/>
      <w:marTop w:val="0"/>
      <w:marBottom w:val="0"/>
      <w:divBdr>
        <w:top w:val="none" w:sz="0" w:space="0" w:color="auto"/>
        <w:left w:val="none" w:sz="0" w:space="0" w:color="auto"/>
        <w:bottom w:val="none" w:sz="0" w:space="0" w:color="auto"/>
        <w:right w:val="none" w:sz="0" w:space="0" w:color="auto"/>
      </w:divBdr>
    </w:div>
    <w:div w:id="197357010">
      <w:bodyDiv w:val="1"/>
      <w:marLeft w:val="0"/>
      <w:marRight w:val="0"/>
      <w:marTop w:val="0"/>
      <w:marBottom w:val="0"/>
      <w:divBdr>
        <w:top w:val="none" w:sz="0" w:space="0" w:color="auto"/>
        <w:left w:val="none" w:sz="0" w:space="0" w:color="auto"/>
        <w:bottom w:val="none" w:sz="0" w:space="0" w:color="auto"/>
        <w:right w:val="none" w:sz="0" w:space="0" w:color="auto"/>
      </w:divBdr>
    </w:div>
    <w:div w:id="197737922">
      <w:bodyDiv w:val="1"/>
      <w:marLeft w:val="0"/>
      <w:marRight w:val="0"/>
      <w:marTop w:val="0"/>
      <w:marBottom w:val="0"/>
      <w:divBdr>
        <w:top w:val="none" w:sz="0" w:space="0" w:color="auto"/>
        <w:left w:val="none" w:sz="0" w:space="0" w:color="auto"/>
        <w:bottom w:val="none" w:sz="0" w:space="0" w:color="auto"/>
        <w:right w:val="none" w:sz="0" w:space="0" w:color="auto"/>
      </w:divBdr>
    </w:div>
    <w:div w:id="198708882">
      <w:bodyDiv w:val="1"/>
      <w:marLeft w:val="0"/>
      <w:marRight w:val="0"/>
      <w:marTop w:val="0"/>
      <w:marBottom w:val="0"/>
      <w:divBdr>
        <w:top w:val="none" w:sz="0" w:space="0" w:color="auto"/>
        <w:left w:val="none" w:sz="0" w:space="0" w:color="auto"/>
        <w:bottom w:val="none" w:sz="0" w:space="0" w:color="auto"/>
        <w:right w:val="none" w:sz="0" w:space="0" w:color="auto"/>
      </w:divBdr>
    </w:div>
    <w:div w:id="216286687">
      <w:bodyDiv w:val="1"/>
      <w:marLeft w:val="0"/>
      <w:marRight w:val="0"/>
      <w:marTop w:val="0"/>
      <w:marBottom w:val="0"/>
      <w:divBdr>
        <w:top w:val="none" w:sz="0" w:space="0" w:color="auto"/>
        <w:left w:val="none" w:sz="0" w:space="0" w:color="auto"/>
        <w:bottom w:val="none" w:sz="0" w:space="0" w:color="auto"/>
        <w:right w:val="none" w:sz="0" w:space="0" w:color="auto"/>
      </w:divBdr>
    </w:div>
    <w:div w:id="258102845">
      <w:bodyDiv w:val="1"/>
      <w:marLeft w:val="0"/>
      <w:marRight w:val="0"/>
      <w:marTop w:val="0"/>
      <w:marBottom w:val="0"/>
      <w:divBdr>
        <w:top w:val="none" w:sz="0" w:space="0" w:color="auto"/>
        <w:left w:val="none" w:sz="0" w:space="0" w:color="auto"/>
        <w:bottom w:val="none" w:sz="0" w:space="0" w:color="auto"/>
        <w:right w:val="none" w:sz="0" w:space="0" w:color="auto"/>
      </w:divBdr>
    </w:div>
    <w:div w:id="263194740">
      <w:bodyDiv w:val="1"/>
      <w:marLeft w:val="0"/>
      <w:marRight w:val="0"/>
      <w:marTop w:val="0"/>
      <w:marBottom w:val="0"/>
      <w:divBdr>
        <w:top w:val="none" w:sz="0" w:space="0" w:color="auto"/>
        <w:left w:val="none" w:sz="0" w:space="0" w:color="auto"/>
        <w:bottom w:val="none" w:sz="0" w:space="0" w:color="auto"/>
        <w:right w:val="none" w:sz="0" w:space="0" w:color="auto"/>
      </w:divBdr>
    </w:div>
    <w:div w:id="266353497">
      <w:bodyDiv w:val="1"/>
      <w:marLeft w:val="0"/>
      <w:marRight w:val="0"/>
      <w:marTop w:val="0"/>
      <w:marBottom w:val="0"/>
      <w:divBdr>
        <w:top w:val="none" w:sz="0" w:space="0" w:color="auto"/>
        <w:left w:val="none" w:sz="0" w:space="0" w:color="auto"/>
        <w:bottom w:val="none" w:sz="0" w:space="0" w:color="auto"/>
        <w:right w:val="none" w:sz="0" w:space="0" w:color="auto"/>
      </w:divBdr>
    </w:div>
    <w:div w:id="291130716">
      <w:bodyDiv w:val="1"/>
      <w:marLeft w:val="0"/>
      <w:marRight w:val="0"/>
      <w:marTop w:val="0"/>
      <w:marBottom w:val="0"/>
      <w:divBdr>
        <w:top w:val="none" w:sz="0" w:space="0" w:color="auto"/>
        <w:left w:val="none" w:sz="0" w:space="0" w:color="auto"/>
        <w:bottom w:val="none" w:sz="0" w:space="0" w:color="auto"/>
        <w:right w:val="none" w:sz="0" w:space="0" w:color="auto"/>
      </w:divBdr>
    </w:div>
    <w:div w:id="293291556">
      <w:bodyDiv w:val="1"/>
      <w:marLeft w:val="0"/>
      <w:marRight w:val="0"/>
      <w:marTop w:val="0"/>
      <w:marBottom w:val="0"/>
      <w:divBdr>
        <w:top w:val="none" w:sz="0" w:space="0" w:color="auto"/>
        <w:left w:val="none" w:sz="0" w:space="0" w:color="auto"/>
        <w:bottom w:val="none" w:sz="0" w:space="0" w:color="auto"/>
        <w:right w:val="none" w:sz="0" w:space="0" w:color="auto"/>
      </w:divBdr>
    </w:div>
    <w:div w:id="309946626">
      <w:bodyDiv w:val="1"/>
      <w:marLeft w:val="0"/>
      <w:marRight w:val="0"/>
      <w:marTop w:val="0"/>
      <w:marBottom w:val="0"/>
      <w:divBdr>
        <w:top w:val="none" w:sz="0" w:space="0" w:color="auto"/>
        <w:left w:val="none" w:sz="0" w:space="0" w:color="auto"/>
        <w:bottom w:val="none" w:sz="0" w:space="0" w:color="auto"/>
        <w:right w:val="none" w:sz="0" w:space="0" w:color="auto"/>
      </w:divBdr>
    </w:div>
    <w:div w:id="325785764">
      <w:bodyDiv w:val="1"/>
      <w:marLeft w:val="0"/>
      <w:marRight w:val="0"/>
      <w:marTop w:val="0"/>
      <w:marBottom w:val="0"/>
      <w:divBdr>
        <w:top w:val="none" w:sz="0" w:space="0" w:color="auto"/>
        <w:left w:val="none" w:sz="0" w:space="0" w:color="auto"/>
        <w:bottom w:val="none" w:sz="0" w:space="0" w:color="auto"/>
        <w:right w:val="none" w:sz="0" w:space="0" w:color="auto"/>
      </w:divBdr>
    </w:div>
    <w:div w:id="339544694">
      <w:bodyDiv w:val="1"/>
      <w:marLeft w:val="0"/>
      <w:marRight w:val="0"/>
      <w:marTop w:val="0"/>
      <w:marBottom w:val="0"/>
      <w:divBdr>
        <w:top w:val="none" w:sz="0" w:space="0" w:color="auto"/>
        <w:left w:val="none" w:sz="0" w:space="0" w:color="auto"/>
        <w:bottom w:val="none" w:sz="0" w:space="0" w:color="auto"/>
        <w:right w:val="none" w:sz="0" w:space="0" w:color="auto"/>
      </w:divBdr>
    </w:div>
    <w:div w:id="351802463">
      <w:bodyDiv w:val="1"/>
      <w:marLeft w:val="0"/>
      <w:marRight w:val="0"/>
      <w:marTop w:val="0"/>
      <w:marBottom w:val="0"/>
      <w:divBdr>
        <w:top w:val="none" w:sz="0" w:space="0" w:color="auto"/>
        <w:left w:val="none" w:sz="0" w:space="0" w:color="auto"/>
        <w:bottom w:val="none" w:sz="0" w:space="0" w:color="auto"/>
        <w:right w:val="none" w:sz="0" w:space="0" w:color="auto"/>
      </w:divBdr>
    </w:div>
    <w:div w:id="360982874">
      <w:bodyDiv w:val="1"/>
      <w:marLeft w:val="0"/>
      <w:marRight w:val="0"/>
      <w:marTop w:val="0"/>
      <w:marBottom w:val="0"/>
      <w:divBdr>
        <w:top w:val="none" w:sz="0" w:space="0" w:color="auto"/>
        <w:left w:val="none" w:sz="0" w:space="0" w:color="auto"/>
        <w:bottom w:val="none" w:sz="0" w:space="0" w:color="auto"/>
        <w:right w:val="none" w:sz="0" w:space="0" w:color="auto"/>
      </w:divBdr>
    </w:div>
    <w:div w:id="379715903">
      <w:bodyDiv w:val="1"/>
      <w:marLeft w:val="0"/>
      <w:marRight w:val="0"/>
      <w:marTop w:val="0"/>
      <w:marBottom w:val="0"/>
      <w:divBdr>
        <w:top w:val="none" w:sz="0" w:space="0" w:color="auto"/>
        <w:left w:val="none" w:sz="0" w:space="0" w:color="auto"/>
        <w:bottom w:val="none" w:sz="0" w:space="0" w:color="auto"/>
        <w:right w:val="none" w:sz="0" w:space="0" w:color="auto"/>
      </w:divBdr>
    </w:div>
    <w:div w:id="402680286">
      <w:bodyDiv w:val="1"/>
      <w:marLeft w:val="0"/>
      <w:marRight w:val="0"/>
      <w:marTop w:val="0"/>
      <w:marBottom w:val="0"/>
      <w:divBdr>
        <w:top w:val="none" w:sz="0" w:space="0" w:color="auto"/>
        <w:left w:val="none" w:sz="0" w:space="0" w:color="auto"/>
        <w:bottom w:val="none" w:sz="0" w:space="0" w:color="auto"/>
        <w:right w:val="none" w:sz="0" w:space="0" w:color="auto"/>
      </w:divBdr>
    </w:div>
    <w:div w:id="429859530">
      <w:bodyDiv w:val="1"/>
      <w:marLeft w:val="0"/>
      <w:marRight w:val="0"/>
      <w:marTop w:val="0"/>
      <w:marBottom w:val="0"/>
      <w:divBdr>
        <w:top w:val="none" w:sz="0" w:space="0" w:color="auto"/>
        <w:left w:val="none" w:sz="0" w:space="0" w:color="auto"/>
        <w:bottom w:val="none" w:sz="0" w:space="0" w:color="auto"/>
        <w:right w:val="none" w:sz="0" w:space="0" w:color="auto"/>
      </w:divBdr>
    </w:div>
    <w:div w:id="473832292">
      <w:bodyDiv w:val="1"/>
      <w:marLeft w:val="0"/>
      <w:marRight w:val="0"/>
      <w:marTop w:val="0"/>
      <w:marBottom w:val="0"/>
      <w:divBdr>
        <w:top w:val="none" w:sz="0" w:space="0" w:color="auto"/>
        <w:left w:val="none" w:sz="0" w:space="0" w:color="auto"/>
        <w:bottom w:val="none" w:sz="0" w:space="0" w:color="auto"/>
        <w:right w:val="none" w:sz="0" w:space="0" w:color="auto"/>
      </w:divBdr>
    </w:div>
    <w:div w:id="496190638">
      <w:bodyDiv w:val="1"/>
      <w:marLeft w:val="0"/>
      <w:marRight w:val="0"/>
      <w:marTop w:val="0"/>
      <w:marBottom w:val="0"/>
      <w:divBdr>
        <w:top w:val="none" w:sz="0" w:space="0" w:color="auto"/>
        <w:left w:val="none" w:sz="0" w:space="0" w:color="auto"/>
        <w:bottom w:val="none" w:sz="0" w:space="0" w:color="auto"/>
        <w:right w:val="none" w:sz="0" w:space="0" w:color="auto"/>
      </w:divBdr>
    </w:div>
    <w:div w:id="548997135">
      <w:bodyDiv w:val="1"/>
      <w:marLeft w:val="0"/>
      <w:marRight w:val="0"/>
      <w:marTop w:val="0"/>
      <w:marBottom w:val="0"/>
      <w:divBdr>
        <w:top w:val="none" w:sz="0" w:space="0" w:color="auto"/>
        <w:left w:val="none" w:sz="0" w:space="0" w:color="auto"/>
        <w:bottom w:val="none" w:sz="0" w:space="0" w:color="auto"/>
        <w:right w:val="none" w:sz="0" w:space="0" w:color="auto"/>
      </w:divBdr>
    </w:div>
    <w:div w:id="561872199">
      <w:bodyDiv w:val="1"/>
      <w:marLeft w:val="0"/>
      <w:marRight w:val="0"/>
      <w:marTop w:val="0"/>
      <w:marBottom w:val="0"/>
      <w:divBdr>
        <w:top w:val="none" w:sz="0" w:space="0" w:color="auto"/>
        <w:left w:val="none" w:sz="0" w:space="0" w:color="auto"/>
        <w:bottom w:val="none" w:sz="0" w:space="0" w:color="auto"/>
        <w:right w:val="none" w:sz="0" w:space="0" w:color="auto"/>
      </w:divBdr>
    </w:div>
    <w:div w:id="579146526">
      <w:bodyDiv w:val="1"/>
      <w:marLeft w:val="0"/>
      <w:marRight w:val="0"/>
      <w:marTop w:val="0"/>
      <w:marBottom w:val="0"/>
      <w:divBdr>
        <w:top w:val="none" w:sz="0" w:space="0" w:color="auto"/>
        <w:left w:val="none" w:sz="0" w:space="0" w:color="auto"/>
        <w:bottom w:val="none" w:sz="0" w:space="0" w:color="auto"/>
        <w:right w:val="none" w:sz="0" w:space="0" w:color="auto"/>
      </w:divBdr>
    </w:div>
    <w:div w:id="627205993">
      <w:bodyDiv w:val="1"/>
      <w:marLeft w:val="0"/>
      <w:marRight w:val="0"/>
      <w:marTop w:val="0"/>
      <w:marBottom w:val="0"/>
      <w:divBdr>
        <w:top w:val="none" w:sz="0" w:space="0" w:color="auto"/>
        <w:left w:val="none" w:sz="0" w:space="0" w:color="auto"/>
        <w:bottom w:val="none" w:sz="0" w:space="0" w:color="auto"/>
        <w:right w:val="none" w:sz="0" w:space="0" w:color="auto"/>
      </w:divBdr>
    </w:div>
    <w:div w:id="634721178">
      <w:bodyDiv w:val="1"/>
      <w:marLeft w:val="0"/>
      <w:marRight w:val="0"/>
      <w:marTop w:val="0"/>
      <w:marBottom w:val="0"/>
      <w:divBdr>
        <w:top w:val="none" w:sz="0" w:space="0" w:color="auto"/>
        <w:left w:val="none" w:sz="0" w:space="0" w:color="auto"/>
        <w:bottom w:val="none" w:sz="0" w:space="0" w:color="auto"/>
        <w:right w:val="none" w:sz="0" w:space="0" w:color="auto"/>
      </w:divBdr>
    </w:div>
    <w:div w:id="637877079">
      <w:bodyDiv w:val="1"/>
      <w:marLeft w:val="0"/>
      <w:marRight w:val="0"/>
      <w:marTop w:val="0"/>
      <w:marBottom w:val="0"/>
      <w:divBdr>
        <w:top w:val="none" w:sz="0" w:space="0" w:color="auto"/>
        <w:left w:val="none" w:sz="0" w:space="0" w:color="auto"/>
        <w:bottom w:val="none" w:sz="0" w:space="0" w:color="auto"/>
        <w:right w:val="none" w:sz="0" w:space="0" w:color="auto"/>
      </w:divBdr>
    </w:div>
    <w:div w:id="657418623">
      <w:bodyDiv w:val="1"/>
      <w:marLeft w:val="0"/>
      <w:marRight w:val="0"/>
      <w:marTop w:val="0"/>
      <w:marBottom w:val="0"/>
      <w:divBdr>
        <w:top w:val="none" w:sz="0" w:space="0" w:color="auto"/>
        <w:left w:val="none" w:sz="0" w:space="0" w:color="auto"/>
        <w:bottom w:val="none" w:sz="0" w:space="0" w:color="auto"/>
        <w:right w:val="none" w:sz="0" w:space="0" w:color="auto"/>
      </w:divBdr>
    </w:div>
    <w:div w:id="696779250">
      <w:bodyDiv w:val="1"/>
      <w:marLeft w:val="0"/>
      <w:marRight w:val="0"/>
      <w:marTop w:val="0"/>
      <w:marBottom w:val="0"/>
      <w:divBdr>
        <w:top w:val="none" w:sz="0" w:space="0" w:color="auto"/>
        <w:left w:val="none" w:sz="0" w:space="0" w:color="auto"/>
        <w:bottom w:val="none" w:sz="0" w:space="0" w:color="auto"/>
        <w:right w:val="none" w:sz="0" w:space="0" w:color="auto"/>
      </w:divBdr>
    </w:div>
    <w:div w:id="721755906">
      <w:bodyDiv w:val="1"/>
      <w:marLeft w:val="0"/>
      <w:marRight w:val="0"/>
      <w:marTop w:val="0"/>
      <w:marBottom w:val="0"/>
      <w:divBdr>
        <w:top w:val="none" w:sz="0" w:space="0" w:color="auto"/>
        <w:left w:val="none" w:sz="0" w:space="0" w:color="auto"/>
        <w:bottom w:val="none" w:sz="0" w:space="0" w:color="auto"/>
        <w:right w:val="none" w:sz="0" w:space="0" w:color="auto"/>
      </w:divBdr>
    </w:div>
    <w:div w:id="810563713">
      <w:bodyDiv w:val="1"/>
      <w:marLeft w:val="0"/>
      <w:marRight w:val="0"/>
      <w:marTop w:val="0"/>
      <w:marBottom w:val="0"/>
      <w:divBdr>
        <w:top w:val="none" w:sz="0" w:space="0" w:color="auto"/>
        <w:left w:val="none" w:sz="0" w:space="0" w:color="auto"/>
        <w:bottom w:val="none" w:sz="0" w:space="0" w:color="auto"/>
        <w:right w:val="none" w:sz="0" w:space="0" w:color="auto"/>
      </w:divBdr>
    </w:div>
    <w:div w:id="857162151">
      <w:bodyDiv w:val="1"/>
      <w:marLeft w:val="0"/>
      <w:marRight w:val="0"/>
      <w:marTop w:val="0"/>
      <w:marBottom w:val="0"/>
      <w:divBdr>
        <w:top w:val="none" w:sz="0" w:space="0" w:color="auto"/>
        <w:left w:val="none" w:sz="0" w:space="0" w:color="auto"/>
        <w:bottom w:val="none" w:sz="0" w:space="0" w:color="auto"/>
        <w:right w:val="none" w:sz="0" w:space="0" w:color="auto"/>
      </w:divBdr>
    </w:div>
    <w:div w:id="875048495">
      <w:bodyDiv w:val="1"/>
      <w:marLeft w:val="0"/>
      <w:marRight w:val="0"/>
      <w:marTop w:val="0"/>
      <w:marBottom w:val="0"/>
      <w:divBdr>
        <w:top w:val="none" w:sz="0" w:space="0" w:color="auto"/>
        <w:left w:val="none" w:sz="0" w:space="0" w:color="auto"/>
        <w:bottom w:val="none" w:sz="0" w:space="0" w:color="auto"/>
        <w:right w:val="none" w:sz="0" w:space="0" w:color="auto"/>
      </w:divBdr>
    </w:div>
    <w:div w:id="886987409">
      <w:bodyDiv w:val="1"/>
      <w:marLeft w:val="0"/>
      <w:marRight w:val="0"/>
      <w:marTop w:val="0"/>
      <w:marBottom w:val="0"/>
      <w:divBdr>
        <w:top w:val="none" w:sz="0" w:space="0" w:color="auto"/>
        <w:left w:val="none" w:sz="0" w:space="0" w:color="auto"/>
        <w:bottom w:val="none" w:sz="0" w:space="0" w:color="auto"/>
        <w:right w:val="none" w:sz="0" w:space="0" w:color="auto"/>
      </w:divBdr>
    </w:div>
    <w:div w:id="961767770">
      <w:bodyDiv w:val="1"/>
      <w:marLeft w:val="0"/>
      <w:marRight w:val="0"/>
      <w:marTop w:val="0"/>
      <w:marBottom w:val="0"/>
      <w:divBdr>
        <w:top w:val="none" w:sz="0" w:space="0" w:color="auto"/>
        <w:left w:val="none" w:sz="0" w:space="0" w:color="auto"/>
        <w:bottom w:val="none" w:sz="0" w:space="0" w:color="auto"/>
        <w:right w:val="none" w:sz="0" w:space="0" w:color="auto"/>
      </w:divBdr>
    </w:div>
    <w:div w:id="974913586">
      <w:bodyDiv w:val="1"/>
      <w:marLeft w:val="0"/>
      <w:marRight w:val="0"/>
      <w:marTop w:val="0"/>
      <w:marBottom w:val="0"/>
      <w:divBdr>
        <w:top w:val="none" w:sz="0" w:space="0" w:color="auto"/>
        <w:left w:val="none" w:sz="0" w:space="0" w:color="auto"/>
        <w:bottom w:val="none" w:sz="0" w:space="0" w:color="auto"/>
        <w:right w:val="none" w:sz="0" w:space="0" w:color="auto"/>
      </w:divBdr>
    </w:div>
    <w:div w:id="1017778623">
      <w:bodyDiv w:val="1"/>
      <w:marLeft w:val="0"/>
      <w:marRight w:val="0"/>
      <w:marTop w:val="0"/>
      <w:marBottom w:val="0"/>
      <w:divBdr>
        <w:top w:val="none" w:sz="0" w:space="0" w:color="auto"/>
        <w:left w:val="none" w:sz="0" w:space="0" w:color="auto"/>
        <w:bottom w:val="none" w:sz="0" w:space="0" w:color="auto"/>
        <w:right w:val="none" w:sz="0" w:space="0" w:color="auto"/>
      </w:divBdr>
    </w:div>
    <w:div w:id="1031763558">
      <w:bodyDiv w:val="1"/>
      <w:marLeft w:val="0"/>
      <w:marRight w:val="0"/>
      <w:marTop w:val="0"/>
      <w:marBottom w:val="0"/>
      <w:divBdr>
        <w:top w:val="none" w:sz="0" w:space="0" w:color="auto"/>
        <w:left w:val="none" w:sz="0" w:space="0" w:color="auto"/>
        <w:bottom w:val="none" w:sz="0" w:space="0" w:color="auto"/>
        <w:right w:val="none" w:sz="0" w:space="0" w:color="auto"/>
      </w:divBdr>
    </w:div>
    <w:div w:id="1076324348">
      <w:bodyDiv w:val="1"/>
      <w:marLeft w:val="0"/>
      <w:marRight w:val="0"/>
      <w:marTop w:val="0"/>
      <w:marBottom w:val="0"/>
      <w:divBdr>
        <w:top w:val="none" w:sz="0" w:space="0" w:color="auto"/>
        <w:left w:val="none" w:sz="0" w:space="0" w:color="auto"/>
        <w:bottom w:val="none" w:sz="0" w:space="0" w:color="auto"/>
        <w:right w:val="none" w:sz="0" w:space="0" w:color="auto"/>
      </w:divBdr>
    </w:div>
    <w:div w:id="1102336567">
      <w:bodyDiv w:val="1"/>
      <w:marLeft w:val="0"/>
      <w:marRight w:val="0"/>
      <w:marTop w:val="0"/>
      <w:marBottom w:val="0"/>
      <w:divBdr>
        <w:top w:val="none" w:sz="0" w:space="0" w:color="auto"/>
        <w:left w:val="none" w:sz="0" w:space="0" w:color="auto"/>
        <w:bottom w:val="none" w:sz="0" w:space="0" w:color="auto"/>
        <w:right w:val="none" w:sz="0" w:space="0" w:color="auto"/>
      </w:divBdr>
    </w:div>
    <w:div w:id="1107311289">
      <w:bodyDiv w:val="1"/>
      <w:marLeft w:val="0"/>
      <w:marRight w:val="0"/>
      <w:marTop w:val="0"/>
      <w:marBottom w:val="0"/>
      <w:divBdr>
        <w:top w:val="none" w:sz="0" w:space="0" w:color="auto"/>
        <w:left w:val="none" w:sz="0" w:space="0" w:color="auto"/>
        <w:bottom w:val="none" w:sz="0" w:space="0" w:color="auto"/>
        <w:right w:val="none" w:sz="0" w:space="0" w:color="auto"/>
      </w:divBdr>
    </w:div>
    <w:div w:id="1148860165">
      <w:bodyDiv w:val="1"/>
      <w:marLeft w:val="0"/>
      <w:marRight w:val="0"/>
      <w:marTop w:val="0"/>
      <w:marBottom w:val="0"/>
      <w:divBdr>
        <w:top w:val="none" w:sz="0" w:space="0" w:color="auto"/>
        <w:left w:val="none" w:sz="0" w:space="0" w:color="auto"/>
        <w:bottom w:val="none" w:sz="0" w:space="0" w:color="auto"/>
        <w:right w:val="none" w:sz="0" w:space="0" w:color="auto"/>
      </w:divBdr>
    </w:div>
    <w:div w:id="1204319680">
      <w:bodyDiv w:val="1"/>
      <w:marLeft w:val="0"/>
      <w:marRight w:val="0"/>
      <w:marTop w:val="0"/>
      <w:marBottom w:val="0"/>
      <w:divBdr>
        <w:top w:val="none" w:sz="0" w:space="0" w:color="auto"/>
        <w:left w:val="none" w:sz="0" w:space="0" w:color="auto"/>
        <w:bottom w:val="none" w:sz="0" w:space="0" w:color="auto"/>
        <w:right w:val="none" w:sz="0" w:space="0" w:color="auto"/>
      </w:divBdr>
    </w:div>
    <w:div w:id="1216896723">
      <w:bodyDiv w:val="1"/>
      <w:marLeft w:val="0"/>
      <w:marRight w:val="0"/>
      <w:marTop w:val="0"/>
      <w:marBottom w:val="0"/>
      <w:divBdr>
        <w:top w:val="none" w:sz="0" w:space="0" w:color="auto"/>
        <w:left w:val="none" w:sz="0" w:space="0" w:color="auto"/>
        <w:bottom w:val="none" w:sz="0" w:space="0" w:color="auto"/>
        <w:right w:val="none" w:sz="0" w:space="0" w:color="auto"/>
      </w:divBdr>
    </w:div>
    <w:div w:id="1359625181">
      <w:bodyDiv w:val="1"/>
      <w:marLeft w:val="0"/>
      <w:marRight w:val="0"/>
      <w:marTop w:val="0"/>
      <w:marBottom w:val="0"/>
      <w:divBdr>
        <w:top w:val="none" w:sz="0" w:space="0" w:color="auto"/>
        <w:left w:val="none" w:sz="0" w:space="0" w:color="auto"/>
        <w:bottom w:val="none" w:sz="0" w:space="0" w:color="auto"/>
        <w:right w:val="none" w:sz="0" w:space="0" w:color="auto"/>
      </w:divBdr>
    </w:div>
    <w:div w:id="1361586151">
      <w:bodyDiv w:val="1"/>
      <w:marLeft w:val="0"/>
      <w:marRight w:val="0"/>
      <w:marTop w:val="0"/>
      <w:marBottom w:val="0"/>
      <w:divBdr>
        <w:top w:val="none" w:sz="0" w:space="0" w:color="auto"/>
        <w:left w:val="none" w:sz="0" w:space="0" w:color="auto"/>
        <w:bottom w:val="none" w:sz="0" w:space="0" w:color="auto"/>
        <w:right w:val="none" w:sz="0" w:space="0" w:color="auto"/>
      </w:divBdr>
    </w:div>
    <w:div w:id="1394813608">
      <w:bodyDiv w:val="1"/>
      <w:marLeft w:val="0"/>
      <w:marRight w:val="0"/>
      <w:marTop w:val="0"/>
      <w:marBottom w:val="0"/>
      <w:divBdr>
        <w:top w:val="none" w:sz="0" w:space="0" w:color="auto"/>
        <w:left w:val="none" w:sz="0" w:space="0" w:color="auto"/>
        <w:bottom w:val="none" w:sz="0" w:space="0" w:color="auto"/>
        <w:right w:val="none" w:sz="0" w:space="0" w:color="auto"/>
      </w:divBdr>
    </w:div>
    <w:div w:id="1428620167">
      <w:bodyDiv w:val="1"/>
      <w:marLeft w:val="0"/>
      <w:marRight w:val="0"/>
      <w:marTop w:val="0"/>
      <w:marBottom w:val="0"/>
      <w:divBdr>
        <w:top w:val="none" w:sz="0" w:space="0" w:color="auto"/>
        <w:left w:val="none" w:sz="0" w:space="0" w:color="auto"/>
        <w:bottom w:val="none" w:sz="0" w:space="0" w:color="auto"/>
        <w:right w:val="none" w:sz="0" w:space="0" w:color="auto"/>
      </w:divBdr>
    </w:div>
    <w:div w:id="1431242753">
      <w:bodyDiv w:val="1"/>
      <w:marLeft w:val="0"/>
      <w:marRight w:val="0"/>
      <w:marTop w:val="0"/>
      <w:marBottom w:val="0"/>
      <w:divBdr>
        <w:top w:val="none" w:sz="0" w:space="0" w:color="auto"/>
        <w:left w:val="none" w:sz="0" w:space="0" w:color="auto"/>
        <w:bottom w:val="none" w:sz="0" w:space="0" w:color="auto"/>
        <w:right w:val="none" w:sz="0" w:space="0" w:color="auto"/>
      </w:divBdr>
    </w:div>
    <w:div w:id="1432166803">
      <w:bodyDiv w:val="1"/>
      <w:marLeft w:val="0"/>
      <w:marRight w:val="0"/>
      <w:marTop w:val="0"/>
      <w:marBottom w:val="0"/>
      <w:divBdr>
        <w:top w:val="none" w:sz="0" w:space="0" w:color="auto"/>
        <w:left w:val="none" w:sz="0" w:space="0" w:color="auto"/>
        <w:bottom w:val="none" w:sz="0" w:space="0" w:color="auto"/>
        <w:right w:val="none" w:sz="0" w:space="0" w:color="auto"/>
      </w:divBdr>
    </w:div>
    <w:div w:id="1451705354">
      <w:bodyDiv w:val="1"/>
      <w:marLeft w:val="0"/>
      <w:marRight w:val="0"/>
      <w:marTop w:val="0"/>
      <w:marBottom w:val="0"/>
      <w:divBdr>
        <w:top w:val="none" w:sz="0" w:space="0" w:color="auto"/>
        <w:left w:val="none" w:sz="0" w:space="0" w:color="auto"/>
        <w:bottom w:val="none" w:sz="0" w:space="0" w:color="auto"/>
        <w:right w:val="none" w:sz="0" w:space="0" w:color="auto"/>
      </w:divBdr>
    </w:div>
    <w:div w:id="1466505257">
      <w:bodyDiv w:val="1"/>
      <w:marLeft w:val="0"/>
      <w:marRight w:val="0"/>
      <w:marTop w:val="0"/>
      <w:marBottom w:val="0"/>
      <w:divBdr>
        <w:top w:val="none" w:sz="0" w:space="0" w:color="auto"/>
        <w:left w:val="none" w:sz="0" w:space="0" w:color="auto"/>
        <w:bottom w:val="none" w:sz="0" w:space="0" w:color="auto"/>
        <w:right w:val="none" w:sz="0" w:space="0" w:color="auto"/>
      </w:divBdr>
    </w:div>
    <w:div w:id="1496919934">
      <w:bodyDiv w:val="1"/>
      <w:marLeft w:val="0"/>
      <w:marRight w:val="0"/>
      <w:marTop w:val="0"/>
      <w:marBottom w:val="0"/>
      <w:divBdr>
        <w:top w:val="none" w:sz="0" w:space="0" w:color="auto"/>
        <w:left w:val="none" w:sz="0" w:space="0" w:color="auto"/>
        <w:bottom w:val="none" w:sz="0" w:space="0" w:color="auto"/>
        <w:right w:val="none" w:sz="0" w:space="0" w:color="auto"/>
      </w:divBdr>
    </w:div>
    <w:div w:id="1509177833">
      <w:bodyDiv w:val="1"/>
      <w:marLeft w:val="0"/>
      <w:marRight w:val="0"/>
      <w:marTop w:val="0"/>
      <w:marBottom w:val="0"/>
      <w:divBdr>
        <w:top w:val="none" w:sz="0" w:space="0" w:color="auto"/>
        <w:left w:val="none" w:sz="0" w:space="0" w:color="auto"/>
        <w:bottom w:val="none" w:sz="0" w:space="0" w:color="auto"/>
        <w:right w:val="none" w:sz="0" w:space="0" w:color="auto"/>
      </w:divBdr>
    </w:div>
    <w:div w:id="1512375222">
      <w:bodyDiv w:val="1"/>
      <w:marLeft w:val="0"/>
      <w:marRight w:val="0"/>
      <w:marTop w:val="0"/>
      <w:marBottom w:val="0"/>
      <w:divBdr>
        <w:top w:val="none" w:sz="0" w:space="0" w:color="auto"/>
        <w:left w:val="none" w:sz="0" w:space="0" w:color="auto"/>
        <w:bottom w:val="none" w:sz="0" w:space="0" w:color="auto"/>
        <w:right w:val="none" w:sz="0" w:space="0" w:color="auto"/>
      </w:divBdr>
    </w:div>
    <w:div w:id="1528442732">
      <w:bodyDiv w:val="1"/>
      <w:marLeft w:val="0"/>
      <w:marRight w:val="0"/>
      <w:marTop w:val="0"/>
      <w:marBottom w:val="0"/>
      <w:divBdr>
        <w:top w:val="none" w:sz="0" w:space="0" w:color="auto"/>
        <w:left w:val="none" w:sz="0" w:space="0" w:color="auto"/>
        <w:bottom w:val="none" w:sz="0" w:space="0" w:color="auto"/>
        <w:right w:val="none" w:sz="0" w:space="0" w:color="auto"/>
      </w:divBdr>
    </w:div>
    <w:div w:id="1568880703">
      <w:bodyDiv w:val="1"/>
      <w:marLeft w:val="0"/>
      <w:marRight w:val="0"/>
      <w:marTop w:val="0"/>
      <w:marBottom w:val="0"/>
      <w:divBdr>
        <w:top w:val="none" w:sz="0" w:space="0" w:color="auto"/>
        <w:left w:val="none" w:sz="0" w:space="0" w:color="auto"/>
        <w:bottom w:val="none" w:sz="0" w:space="0" w:color="auto"/>
        <w:right w:val="none" w:sz="0" w:space="0" w:color="auto"/>
      </w:divBdr>
    </w:div>
    <w:div w:id="1632394548">
      <w:bodyDiv w:val="1"/>
      <w:marLeft w:val="0"/>
      <w:marRight w:val="0"/>
      <w:marTop w:val="0"/>
      <w:marBottom w:val="0"/>
      <w:divBdr>
        <w:top w:val="none" w:sz="0" w:space="0" w:color="auto"/>
        <w:left w:val="none" w:sz="0" w:space="0" w:color="auto"/>
        <w:bottom w:val="none" w:sz="0" w:space="0" w:color="auto"/>
        <w:right w:val="none" w:sz="0" w:space="0" w:color="auto"/>
      </w:divBdr>
    </w:div>
    <w:div w:id="1640842738">
      <w:bodyDiv w:val="1"/>
      <w:marLeft w:val="0"/>
      <w:marRight w:val="0"/>
      <w:marTop w:val="0"/>
      <w:marBottom w:val="0"/>
      <w:divBdr>
        <w:top w:val="none" w:sz="0" w:space="0" w:color="auto"/>
        <w:left w:val="none" w:sz="0" w:space="0" w:color="auto"/>
        <w:bottom w:val="none" w:sz="0" w:space="0" w:color="auto"/>
        <w:right w:val="none" w:sz="0" w:space="0" w:color="auto"/>
      </w:divBdr>
    </w:div>
    <w:div w:id="1675182227">
      <w:bodyDiv w:val="1"/>
      <w:marLeft w:val="0"/>
      <w:marRight w:val="0"/>
      <w:marTop w:val="0"/>
      <w:marBottom w:val="0"/>
      <w:divBdr>
        <w:top w:val="none" w:sz="0" w:space="0" w:color="auto"/>
        <w:left w:val="none" w:sz="0" w:space="0" w:color="auto"/>
        <w:bottom w:val="none" w:sz="0" w:space="0" w:color="auto"/>
        <w:right w:val="none" w:sz="0" w:space="0" w:color="auto"/>
      </w:divBdr>
    </w:div>
    <w:div w:id="1676375591">
      <w:bodyDiv w:val="1"/>
      <w:marLeft w:val="0"/>
      <w:marRight w:val="0"/>
      <w:marTop w:val="0"/>
      <w:marBottom w:val="0"/>
      <w:divBdr>
        <w:top w:val="none" w:sz="0" w:space="0" w:color="auto"/>
        <w:left w:val="none" w:sz="0" w:space="0" w:color="auto"/>
        <w:bottom w:val="none" w:sz="0" w:space="0" w:color="auto"/>
        <w:right w:val="none" w:sz="0" w:space="0" w:color="auto"/>
      </w:divBdr>
    </w:div>
    <w:div w:id="1679623806">
      <w:bodyDiv w:val="1"/>
      <w:marLeft w:val="0"/>
      <w:marRight w:val="0"/>
      <w:marTop w:val="0"/>
      <w:marBottom w:val="0"/>
      <w:divBdr>
        <w:top w:val="none" w:sz="0" w:space="0" w:color="auto"/>
        <w:left w:val="none" w:sz="0" w:space="0" w:color="auto"/>
        <w:bottom w:val="none" w:sz="0" w:space="0" w:color="auto"/>
        <w:right w:val="none" w:sz="0" w:space="0" w:color="auto"/>
      </w:divBdr>
    </w:div>
    <w:div w:id="1696074713">
      <w:bodyDiv w:val="1"/>
      <w:marLeft w:val="0"/>
      <w:marRight w:val="0"/>
      <w:marTop w:val="0"/>
      <w:marBottom w:val="0"/>
      <w:divBdr>
        <w:top w:val="none" w:sz="0" w:space="0" w:color="auto"/>
        <w:left w:val="none" w:sz="0" w:space="0" w:color="auto"/>
        <w:bottom w:val="none" w:sz="0" w:space="0" w:color="auto"/>
        <w:right w:val="none" w:sz="0" w:space="0" w:color="auto"/>
      </w:divBdr>
    </w:div>
    <w:div w:id="1704556176">
      <w:bodyDiv w:val="1"/>
      <w:marLeft w:val="0"/>
      <w:marRight w:val="0"/>
      <w:marTop w:val="0"/>
      <w:marBottom w:val="0"/>
      <w:divBdr>
        <w:top w:val="none" w:sz="0" w:space="0" w:color="auto"/>
        <w:left w:val="none" w:sz="0" w:space="0" w:color="auto"/>
        <w:bottom w:val="none" w:sz="0" w:space="0" w:color="auto"/>
        <w:right w:val="none" w:sz="0" w:space="0" w:color="auto"/>
      </w:divBdr>
    </w:div>
    <w:div w:id="1714766413">
      <w:bodyDiv w:val="1"/>
      <w:marLeft w:val="0"/>
      <w:marRight w:val="0"/>
      <w:marTop w:val="0"/>
      <w:marBottom w:val="0"/>
      <w:divBdr>
        <w:top w:val="none" w:sz="0" w:space="0" w:color="auto"/>
        <w:left w:val="none" w:sz="0" w:space="0" w:color="auto"/>
        <w:bottom w:val="none" w:sz="0" w:space="0" w:color="auto"/>
        <w:right w:val="none" w:sz="0" w:space="0" w:color="auto"/>
      </w:divBdr>
    </w:div>
    <w:div w:id="1720468931">
      <w:bodyDiv w:val="1"/>
      <w:marLeft w:val="0"/>
      <w:marRight w:val="0"/>
      <w:marTop w:val="0"/>
      <w:marBottom w:val="0"/>
      <w:divBdr>
        <w:top w:val="none" w:sz="0" w:space="0" w:color="auto"/>
        <w:left w:val="none" w:sz="0" w:space="0" w:color="auto"/>
        <w:bottom w:val="none" w:sz="0" w:space="0" w:color="auto"/>
        <w:right w:val="none" w:sz="0" w:space="0" w:color="auto"/>
      </w:divBdr>
    </w:div>
    <w:div w:id="1740202351">
      <w:bodyDiv w:val="1"/>
      <w:marLeft w:val="0"/>
      <w:marRight w:val="0"/>
      <w:marTop w:val="0"/>
      <w:marBottom w:val="0"/>
      <w:divBdr>
        <w:top w:val="none" w:sz="0" w:space="0" w:color="auto"/>
        <w:left w:val="none" w:sz="0" w:space="0" w:color="auto"/>
        <w:bottom w:val="none" w:sz="0" w:space="0" w:color="auto"/>
        <w:right w:val="none" w:sz="0" w:space="0" w:color="auto"/>
      </w:divBdr>
    </w:div>
    <w:div w:id="1787890643">
      <w:bodyDiv w:val="1"/>
      <w:marLeft w:val="0"/>
      <w:marRight w:val="0"/>
      <w:marTop w:val="0"/>
      <w:marBottom w:val="0"/>
      <w:divBdr>
        <w:top w:val="none" w:sz="0" w:space="0" w:color="auto"/>
        <w:left w:val="none" w:sz="0" w:space="0" w:color="auto"/>
        <w:bottom w:val="none" w:sz="0" w:space="0" w:color="auto"/>
        <w:right w:val="none" w:sz="0" w:space="0" w:color="auto"/>
      </w:divBdr>
    </w:div>
    <w:div w:id="1810248942">
      <w:bodyDiv w:val="1"/>
      <w:marLeft w:val="0"/>
      <w:marRight w:val="0"/>
      <w:marTop w:val="0"/>
      <w:marBottom w:val="0"/>
      <w:divBdr>
        <w:top w:val="none" w:sz="0" w:space="0" w:color="auto"/>
        <w:left w:val="none" w:sz="0" w:space="0" w:color="auto"/>
        <w:bottom w:val="none" w:sz="0" w:space="0" w:color="auto"/>
        <w:right w:val="none" w:sz="0" w:space="0" w:color="auto"/>
      </w:divBdr>
    </w:div>
    <w:div w:id="1827743915">
      <w:bodyDiv w:val="1"/>
      <w:marLeft w:val="0"/>
      <w:marRight w:val="0"/>
      <w:marTop w:val="0"/>
      <w:marBottom w:val="0"/>
      <w:divBdr>
        <w:top w:val="none" w:sz="0" w:space="0" w:color="auto"/>
        <w:left w:val="none" w:sz="0" w:space="0" w:color="auto"/>
        <w:bottom w:val="none" w:sz="0" w:space="0" w:color="auto"/>
        <w:right w:val="none" w:sz="0" w:space="0" w:color="auto"/>
      </w:divBdr>
    </w:div>
    <w:div w:id="1835992169">
      <w:bodyDiv w:val="1"/>
      <w:marLeft w:val="0"/>
      <w:marRight w:val="0"/>
      <w:marTop w:val="0"/>
      <w:marBottom w:val="0"/>
      <w:divBdr>
        <w:top w:val="none" w:sz="0" w:space="0" w:color="auto"/>
        <w:left w:val="none" w:sz="0" w:space="0" w:color="auto"/>
        <w:bottom w:val="none" w:sz="0" w:space="0" w:color="auto"/>
        <w:right w:val="none" w:sz="0" w:space="0" w:color="auto"/>
      </w:divBdr>
    </w:div>
    <w:div w:id="1858539568">
      <w:bodyDiv w:val="1"/>
      <w:marLeft w:val="0"/>
      <w:marRight w:val="0"/>
      <w:marTop w:val="0"/>
      <w:marBottom w:val="0"/>
      <w:divBdr>
        <w:top w:val="none" w:sz="0" w:space="0" w:color="auto"/>
        <w:left w:val="none" w:sz="0" w:space="0" w:color="auto"/>
        <w:bottom w:val="none" w:sz="0" w:space="0" w:color="auto"/>
        <w:right w:val="none" w:sz="0" w:space="0" w:color="auto"/>
      </w:divBdr>
    </w:div>
    <w:div w:id="1863935036">
      <w:bodyDiv w:val="1"/>
      <w:marLeft w:val="0"/>
      <w:marRight w:val="0"/>
      <w:marTop w:val="0"/>
      <w:marBottom w:val="0"/>
      <w:divBdr>
        <w:top w:val="none" w:sz="0" w:space="0" w:color="auto"/>
        <w:left w:val="none" w:sz="0" w:space="0" w:color="auto"/>
        <w:bottom w:val="none" w:sz="0" w:space="0" w:color="auto"/>
        <w:right w:val="none" w:sz="0" w:space="0" w:color="auto"/>
      </w:divBdr>
    </w:div>
    <w:div w:id="1874074767">
      <w:bodyDiv w:val="1"/>
      <w:marLeft w:val="0"/>
      <w:marRight w:val="0"/>
      <w:marTop w:val="0"/>
      <w:marBottom w:val="0"/>
      <w:divBdr>
        <w:top w:val="none" w:sz="0" w:space="0" w:color="auto"/>
        <w:left w:val="none" w:sz="0" w:space="0" w:color="auto"/>
        <w:bottom w:val="none" w:sz="0" w:space="0" w:color="auto"/>
        <w:right w:val="none" w:sz="0" w:space="0" w:color="auto"/>
      </w:divBdr>
    </w:div>
    <w:div w:id="1965310777">
      <w:bodyDiv w:val="1"/>
      <w:marLeft w:val="0"/>
      <w:marRight w:val="0"/>
      <w:marTop w:val="0"/>
      <w:marBottom w:val="0"/>
      <w:divBdr>
        <w:top w:val="none" w:sz="0" w:space="0" w:color="auto"/>
        <w:left w:val="none" w:sz="0" w:space="0" w:color="auto"/>
        <w:bottom w:val="none" w:sz="0" w:space="0" w:color="auto"/>
        <w:right w:val="none" w:sz="0" w:space="0" w:color="auto"/>
      </w:divBdr>
    </w:div>
    <w:div w:id="1976137632">
      <w:bodyDiv w:val="1"/>
      <w:marLeft w:val="0"/>
      <w:marRight w:val="0"/>
      <w:marTop w:val="0"/>
      <w:marBottom w:val="0"/>
      <w:divBdr>
        <w:top w:val="none" w:sz="0" w:space="0" w:color="auto"/>
        <w:left w:val="none" w:sz="0" w:space="0" w:color="auto"/>
        <w:bottom w:val="none" w:sz="0" w:space="0" w:color="auto"/>
        <w:right w:val="none" w:sz="0" w:space="0" w:color="auto"/>
      </w:divBdr>
    </w:div>
    <w:div w:id="1980382768">
      <w:bodyDiv w:val="1"/>
      <w:marLeft w:val="0"/>
      <w:marRight w:val="0"/>
      <w:marTop w:val="0"/>
      <w:marBottom w:val="0"/>
      <w:divBdr>
        <w:top w:val="none" w:sz="0" w:space="0" w:color="auto"/>
        <w:left w:val="none" w:sz="0" w:space="0" w:color="auto"/>
        <w:bottom w:val="none" w:sz="0" w:space="0" w:color="auto"/>
        <w:right w:val="none" w:sz="0" w:space="0" w:color="auto"/>
      </w:divBdr>
    </w:div>
    <w:div w:id="1982228680">
      <w:bodyDiv w:val="1"/>
      <w:marLeft w:val="0"/>
      <w:marRight w:val="0"/>
      <w:marTop w:val="0"/>
      <w:marBottom w:val="0"/>
      <w:divBdr>
        <w:top w:val="none" w:sz="0" w:space="0" w:color="auto"/>
        <w:left w:val="none" w:sz="0" w:space="0" w:color="auto"/>
        <w:bottom w:val="none" w:sz="0" w:space="0" w:color="auto"/>
        <w:right w:val="none" w:sz="0" w:space="0" w:color="auto"/>
      </w:divBdr>
    </w:div>
    <w:div w:id="2056656720">
      <w:bodyDiv w:val="1"/>
      <w:marLeft w:val="0"/>
      <w:marRight w:val="0"/>
      <w:marTop w:val="0"/>
      <w:marBottom w:val="0"/>
      <w:divBdr>
        <w:top w:val="none" w:sz="0" w:space="0" w:color="auto"/>
        <w:left w:val="none" w:sz="0" w:space="0" w:color="auto"/>
        <w:bottom w:val="none" w:sz="0" w:space="0" w:color="auto"/>
        <w:right w:val="none" w:sz="0" w:space="0" w:color="auto"/>
      </w:divBdr>
    </w:div>
    <w:div w:id="21313120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ejiny.herokuapp.com"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tiny.cloud/" TargetMode="External"/><Relationship Id="rId7" Type="http://schemas.openxmlformats.org/officeDocument/2006/relationships/footnotes" Target="footnotes.xml"/><Relationship Id="rId12" Type="http://schemas.openxmlformats.org/officeDocument/2006/relationships/hyperlink" Target="https://&#269;ejiny.cz"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evelopers.google.com/identity/sign-in/web/sign-in"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settings" Target="settings.xml"/><Relationship Id="rId15" Type="http://schemas.openxmlformats.org/officeDocument/2006/relationships/hyperlink" Target="https://cejiny.herokuapp.com" TargetMode="External"/><Relationship Id="rId23"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file:///D:\Install\Downloads\Dokumentace%20(1).docx"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codejava.net/java-ee/servlet/how-to-implement-authentication-filter-for-java-web-application" TargetMode="External"/><Relationship Id="rId2" Type="http://schemas.openxmlformats.org/officeDocument/2006/relationships/hyperlink" Target="https://www.codejava.net/coding/how-to-code-login-and-logout-with-java-servlet-jsp-and-mysql" TargetMode="External"/><Relationship Id="rId1" Type="http://schemas.openxmlformats.org/officeDocument/2006/relationships/hyperlink" Target="https://cejiny.herokuapp.com/admin/login.j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Wqu88IFIm3fw8UzzYGDq0LbkzPw==">AMUW2mUZiD+7MG+WKLBU3C5dCMtKyU2dfGFxe91mxVX6RfbJkTVe60/YEiPCQrExSjNZC6wemukYDnSp9wPGcdwDgk62AjmwSRTOfd61pOBbtTofmt4/O9pVRgyF2sSH4HpjU0/IZiOJ8mepThW6SavSOwo2MSooRrKRbvmoFPMuTB3M8EUThH3TF5HI634cAmwuERu8IAK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Wik17</b:Tag>
    <b:SourceType>InternetSite</b:SourceType>
    <b:Guid>{E7D97133-6239-4E77-A116-7AB971DEFFA3}</b:Guid>
    <b:Author>
      <b:Author>
        <b:Corporate>Wikimedia Foundation</b:Corporate>
      </b:Author>
    </b:Author>
    <b:Title>JavaServer Pages</b:Title>
    <b:InternetSiteTitle>Wikipedia</b:InternetSiteTitle>
    <b:ProductionCompany>Wikimedia Foundation</b:ProductionCompany>
    <b:Year>2020</b:Year>
    <b:Month>Duben</b:Month>
    <b:Day>13</b:Day>
    <b:YearAccessed>2018</b:YearAccessed>
    <b:MonthAccessed>Duben</b:MonthAccessed>
    <b:DayAccessed>29</b:DayAccessed>
    <b:URL>https://cs.wikipedia.org/w/index.php?title=JavaServer_Pages&amp;oldid=18389958</b:URL>
    <b:LCID>cs-CZ</b:LCID>
    <b:RefOrder>1</b:RefOrder>
  </b:Source>
  <b:Source>
    <b:Tag>Wik</b:Tag>
    <b:SourceType>InternetSite</b:SourceType>
    <b:Guid>{F3B68164-D94E-40D3-9710-E62758DA89F2}</b:Guid>
    <b:Author>
      <b:Author>
        <b:Corporate>Wikimedia Foundation</b:Corporate>
      </b:Author>
    </b:Author>
    <b:Title>Apache Tomcat</b:Title>
    <b:InternetSiteTitle>Wikipedia</b:InternetSiteTitle>
    <b:ProductionCompany>Wikimedia Foundation</b:ProductionCompany>
    <b:Year>2019</b:Year>
    <b:Month>Květen</b:Month>
    <b:Day>19</b:Day>
    <b:YearAccessed>2018</b:YearAccessed>
    <b:MonthAccessed>Duben</b:MonthAccessed>
    <b:DayAccessed>29</b:DayAccessed>
    <b:URL>https://cs.wikipedia.org/w/index.php?title=Apache_Tomcat&amp;oldid=17255822</b:URL>
    <b:RefOrder>2</b:RefOrder>
  </b:Source>
  <b:Source>
    <b:Tag>Wik171</b:Tag>
    <b:SourceType>InternetSite</b:SourceType>
    <b:Guid>{C3A16D80-33C8-4BE7-8593-7D2DD255A3EE}</b:Guid>
    <b:Author>
      <b:Author>
        <b:Corporate>Wikimedia Foundation</b:Corporate>
      </b:Author>
    </b:Author>
    <b:Title>Heroku</b:Title>
    <b:InternetSiteTitle>Wikipedia</b:InternetSiteTitle>
    <b:ProductionCompany>Wikimedia Foundation</b:ProductionCompany>
    <b:Year>2020</b:Year>
    <b:Month>Leden</b:Month>
    <b:Day>22</b:Day>
    <b:YearAccessed>2018</b:YearAccessed>
    <b:MonthAccessed>Duben</b:MonthAccessed>
    <b:DayAccessed>30</b:DayAccessed>
    <b:URL>https://en.wikipedia.org/w/index.php?title=Heroku&amp;oldid=937021768</b:URL>
    <b:RefOrder>3</b:RefOrder>
  </b:Source>
  <b:Source>
    <b:Tag>Ref20</b:Tag>
    <b:SourceType>InternetSite</b:SourceType>
    <b:Guid>{31FCF73A-8320-459F-BD70-7A1D89C371E4}</b:Guid>
    <b:Title>W3.CSS Home</b:Title>
    <b:InternetSiteTitle>w3schools.com</b:InternetSiteTitle>
    <b:Year>2020</b:Year>
    <b:Month>Leden</b:Month>
    <b:Day>1</b:Day>
    <b:URL>https://www.w3schools.com/w3css/default.asp</b:URL>
    <b:LCID>en-US</b:LCID>
    <b:Author>
      <b:Author>
        <b:Corporate>Refsnes Data</b:Corporate>
      </b:Author>
    </b:Author>
    <b:RefOrder>4</b:RefOrder>
  </b:Source>
  <b:Source>
    <b:Tag>Nam19</b:Tag>
    <b:SourceType>InternetSite</b:SourceType>
    <b:Guid>{EE792177-3B9F-482D-8D5F-048729E11C8C}</b:Guid>
    <b:Author>
      <b:Author>
        <b:NameList>
          <b:Person>
            <b:Last>Minh</b:Last>
            <b:First>Nam</b:First>
          </b:Person>
        </b:NameList>
      </b:Author>
    </b:Author>
    <b:Title>Codejava.net</b:Title>
    <b:InternetSiteTitle>How to implement authentication filter for Java web application</b:InternetSiteTitle>
    <b:Year>2019</b:Year>
    <b:Month>Červen</b:Month>
    <b:Day>28</b:Day>
    <b:URL>https://www.codejava.net/java-ee/servlet/how-to-implement-authentication-filter-for-java-web-application</b:URL>
    <b:RefOrder>5</b:RefOrder>
  </b:Source>
  <b:Source>
    <b:Tag>Min</b:Tag>
    <b:SourceType>InternetSite</b:SourceType>
    <b:Guid>{04CEE2E5-930C-45AF-A098-90648E45729D}</b:Guid>
    <b:Author>
      <b:Author>
        <b:NameList>
          <b:Person>
            <b:Last>Minh</b:Last>
            <b:First>Nam</b:First>
          </b:Person>
        </b:NameList>
      </b:Author>
    </b:Author>
    <b:InternetSiteTitle>How to code login and logout with Java Servlet, JSP and MySQL</b:InternetSiteTitle>
    <b:URL>https://www.codejava.net/coding/how-to-code-login-and-logout-with-java-servlet-jsp-and-mysql</b:URL>
    <b:Title>Codejava.net</b:Title>
    <b:Year>2019</b:Year>
    <b:Month>Červenec</b:Month>
    <b:Day>4</b:Day>
    <b:RefOrder>6</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2BF778B-C5B2-4072-B9D9-6DC94F6B59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1</Pages>
  <Words>4750</Words>
  <Characters>28029</Characters>
  <Application>Microsoft Office Word</Application>
  <DocSecurity>0</DocSecurity>
  <Lines>233</Lines>
  <Paragraphs>6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2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dřej Czadera</dc:creator>
  <cp:keywords/>
  <dc:description/>
  <cp:lastModifiedBy>Vojtěch Šletr</cp:lastModifiedBy>
  <cp:revision>3</cp:revision>
  <cp:lastPrinted>2020-04-30T08:13:00Z</cp:lastPrinted>
  <dcterms:created xsi:type="dcterms:W3CDTF">2020-04-30T08:12:00Z</dcterms:created>
  <dcterms:modified xsi:type="dcterms:W3CDTF">2020-04-30T08:14:00Z</dcterms:modified>
</cp:coreProperties>
</file>